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507FD2" w:rsidRDefault="00B9181E" w:rsidP="00A83287">
      <w:pPr>
        <w:pStyle w:val="Style36ptBoldCentered"/>
        <w:jc w:val="left"/>
        <w:rPr>
          <w:rFonts w:ascii="Century Gothic" w:hAnsi="Century Gothic" w:cs="Arial"/>
          <w:b w:val="0"/>
          <w:sz w:val="20"/>
          <w:lang w:val="en-ZA"/>
        </w:rPr>
      </w:pPr>
      <w:r w:rsidRPr="00507FD2">
        <w:rPr>
          <w:rFonts w:ascii="Century Gothic" w:hAnsi="Century Gothic" w:cs="Arial"/>
          <w:b w:val="0"/>
          <w:sz w:val="20"/>
          <w:lang w:val="en-ZA"/>
        </w:rPr>
        <w:t xml:space="preserve"> </w:t>
      </w:r>
    </w:p>
    <w:p w:rsidR="00A83287" w:rsidRPr="00507FD2" w:rsidRDefault="00A83287" w:rsidP="00D30D8C">
      <w:pPr>
        <w:pStyle w:val="Style36ptBoldCentered"/>
        <w:rPr>
          <w:rFonts w:ascii="Century Gothic" w:hAnsi="Century Gothic" w:cs="Arial"/>
          <w:b w:val="0"/>
          <w:sz w:val="20"/>
          <w:lang w:val="en-ZA"/>
        </w:rPr>
      </w:pPr>
    </w:p>
    <w:p w:rsidR="00D30D8C" w:rsidRPr="00507FD2" w:rsidRDefault="00B9181E" w:rsidP="00D30D8C">
      <w:pPr>
        <w:pStyle w:val="Style36ptBoldCentered"/>
        <w:rPr>
          <w:rFonts w:ascii="Century Gothic" w:hAnsi="Century Gothic" w:cs="Arial"/>
          <w:sz w:val="36"/>
          <w:szCs w:val="36"/>
          <w:lang w:val="en-ZA"/>
        </w:rPr>
      </w:pPr>
      <w:r w:rsidRPr="00507FD2">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507FD2" w:rsidRDefault="00B9181E" w:rsidP="00B9181E">
      <w:pPr>
        <w:jc w:val="center"/>
        <w:rPr>
          <w:rFonts w:ascii="Century Gothic" w:hAnsi="Century Gothic"/>
        </w:rPr>
      </w:pPr>
      <w:r w:rsidRPr="00507FD2">
        <w:rPr>
          <w:rFonts w:ascii="Century Gothic" w:hAnsi="Century Gothic"/>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Pr="00507FD2" w:rsidRDefault="00B9181E" w:rsidP="00B9181E">
      <w:pPr>
        <w:rPr>
          <w:rFonts w:ascii="Century Gothic" w:hAnsi="Century Gothic"/>
        </w:rPr>
      </w:pPr>
    </w:p>
    <w:p w:rsidR="00B9181E" w:rsidRPr="00507FD2" w:rsidRDefault="00B9181E" w:rsidP="000A07F3">
      <w:pPr>
        <w:rPr>
          <w:rFonts w:ascii="Century Gothic" w:hAnsi="Century Gothic"/>
          <w:color w:val="2E74B5" w:themeColor="accent1" w:themeShade="BF"/>
          <w:sz w:val="58"/>
        </w:rPr>
      </w:pPr>
    </w:p>
    <w:p w:rsidR="00B9181E" w:rsidRPr="00507FD2" w:rsidRDefault="000A07F3" w:rsidP="00B9181E">
      <w:pPr>
        <w:jc w:val="center"/>
        <w:rPr>
          <w:rFonts w:ascii="Century Gothic" w:hAnsi="Century Gothic"/>
          <w:color w:val="2E74B5" w:themeColor="accent1" w:themeShade="BF"/>
          <w:sz w:val="58"/>
        </w:rPr>
      </w:pPr>
      <w:r w:rsidRPr="000A07F3">
        <w:rPr>
          <w:rFonts w:ascii="Century Gothic" w:hAnsi="Century Gothic"/>
          <w:color w:val="2E74B5" w:themeColor="accent1" w:themeShade="BF"/>
          <w:sz w:val="58"/>
        </w:rPr>
        <w:t>UPHOLSTERERY COVER FITTER AND TEMPLATE MAKER</w:t>
      </w:r>
    </w:p>
    <w:p w:rsidR="000A07F3" w:rsidRDefault="000A07F3" w:rsidP="00B9181E">
      <w:pPr>
        <w:jc w:val="center"/>
        <w:rPr>
          <w:rFonts w:ascii="Century Gothic" w:hAnsi="Century Gothic"/>
          <w:color w:val="2E74B5" w:themeColor="accent1" w:themeShade="BF"/>
          <w:sz w:val="58"/>
        </w:rPr>
      </w:pPr>
    </w:p>
    <w:p w:rsidR="00B9181E" w:rsidRPr="00507FD2" w:rsidRDefault="00BC1D45" w:rsidP="00B9181E">
      <w:pPr>
        <w:jc w:val="center"/>
        <w:rPr>
          <w:rFonts w:ascii="Century Gothic" w:hAnsi="Century Gothic"/>
          <w:color w:val="2E74B5" w:themeColor="accent1" w:themeShade="BF"/>
          <w:sz w:val="58"/>
        </w:rPr>
      </w:pPr>
      <w:r w:rsidRPr="00507FD2">
        <w:rPr>
          <w:rFonts w:ascii="Century Gothic" w:hAnsi="Century Gothic"/>
          <w:color w:val="2E74B5" w:themeColor="accent1" w:themeShade="BF"/>
          <w:sz w:val="58"/>
        </w:rPr>
        <w:t>PM04</w:t>
      </w:r>
      <w:r w:rsidR="00B9181E" w:rsidRPr="00507FD2">
        <w:rPr>
          <w:rFonts w:ascii="Century Gothic" w:hAnsi="Century Gothic"/>
          <w:color w:val="2E74B5" w:themeColor="accent1" w:themeShade="BF"/>
          <w:sz w:val="58"/>
        </w:rPr>
        <w:t xml:space="preserve"> </w:t>
      </w:r>
      <w:r w:rsidRPr="00507FD2">
        <w:rPr>
          <w:rFonts w:ascii="Century Gothic" w:hAnsi="Century Gothic"/>
          <w:color w:val="2E74B5" w:themeColor="accent1" w:themeShade="BF"/>
          <w:sz w:val="58"/>
        </w:rPr>
        <w:t>PERFORM DEEP BUTTONING PROCEDURES TO DECORATE UPHOLSTERED FURNITURE</w:t>
      </w:r>
      <w:r w:rsidR="00B9181E" w:rsidRPr="00507FD2">
        <w:rPr>
          <w:rFonts w:ascii="Century Gothic" w:hAnsi="Century Gothic"/>
          <w:color w:val="2E74B5" w:themeColor="accent1" w:themeShade="BF"/>
          <w:sz w:val="58"/>
        </w:rPr>
        <w:t xml:space="preserve"> </w:t>
      </w:r>
    </w:p>
    <w:p w:rsidR="00B9181E" w:rsidRPr="00507FD2" w:rsidRDefault="00B9181E" w:rsidP="00B9181E">
      <w:pPr>
        <w:jc w:val="center"/>
        <w:rPr>
          <w:rFonts w:ascii="Century Gothic" w:hAnsi="Century Gothic"/>
          <w:color w:val="2E74B5" w:themeColor="accent1" w:themeShade="BF"/>
          <w:sz w:val="58"/>
        </w:rPr>
      </w:pPr>
    </w:p>
    <w:p w:rsidR="00B9181E" w:rsidRPr="00507FD2" w:rsidRDefault="0063608B" w:rsidP="00B9181E">
      <w:pPr>
        <w:jc w:val="center"/>
        <w:rPr>
          <w:rFonts w:ascii="Century Gothic" w:hAnsi="Century Gothic"/>
        </w:rPr>
      </w:pPr>
      <w:r w:rsidRPr="00507FD2">
        <w:rPr>
          <w:rFonts w:ascii="Century Gothic" w:hAnsi="Century Gothic"/>
          <w:color w:val="2E74B5" w:themeColor="accent1" w:themeShade="BF"/>
          <w:sz w:val="58"/>
        </w:rPr>
        <w:t>LEARNER GUIDE</w:t>
      </w:r>
    </w:p>
    <w:p w:rsidR="00D30D8C" w:rsidRPr="00507FD2" w:rsidRDefault="00D30D8C" w:rsidP="00D30D8C">
      <w:pPr>
        <w:pStyle w:val="Style36ptBoldCentered"/>
        <w:rPr>
          <w:rFonts w:ascii="Century Gothic" w:hAnsi="Century Gothic" w:cs="Arial"/>
          <w:sz w:val="36"/>
          <w:szCs w:val="36"/>
          <w:lang w:val="en-ZA"/>
        </w:rPr>
      </w:pPr>
    </w:p>
    <w:p w:rsidR="00B9181E" w:rsidRPr="00507FD2" w:rsidRDefault="00B9181E">
      <w:pPr>
        <w:spacing w:before="0" w:after="160" w:line="259" w:lineRule="auto"/>
        <w:jc w:val="left"/>
        <w:rPr>
          <w:rFonts w:ascii="Century Gothic" w:hAnsi="Century Gothic" w:cs="Arial"/>
          <w:b/>
          <w:bCs/>
          <w:sz w:val="36"/>
          <w:szCs w:val="36"/>
          <w:lang w:val="en-ZA"/>
        </w:rPr>
      </w:pPr>
      <w:r w:rsidRPr="00507FD2">
        <w:rPr>
          <w:rFonts w:ascii="Century Gothic" w:hAnsi="Century Gothic" w:cs="Arial"/>
          <w:sz w:val="36"/>
          <w:szCs w:val="36"/>
          <w:lang w:val="en-ZA"/>
        </w:rPr>
        <w:br w:type="page"/>
      </w:r>
    </w:p>
    <w:p w:rsidR="0086502B" w:rsidRPr="00507FD2" w:rsidRDefault="0086502B" w:rsidP="00A83287">
      <w:pPr>
        <w:pStyle w:val="Style36ptBoldCentered"/>
        <w:spacing w:line="360" w:lineRule="auto"/>
        <w:rPr>
          <w:rFonts w:ascii="Century Gothic" w:hAnsi="Century Gothic" w:cs="Arial"/>
          <w:sz w:val="36"/>
          <w:szCs w:val="36"/>
          <w:lang w:val="en-ZA"/>
        </w:rPr>
      </w:pPr>
    </w:p>
    <w:p w:rsidR="00A83287" w:rsidRPr="00507FD2" w:rsidRDefault="00A83287" w:rsidP="00A83287">
      <w:pPr>
        <w:rPr>
          <w:rFonts w:ascii="Century Gothic" w:hAnsi="Century Gothic" w:cs="Arial"/>
          <w:b/>
          <w:sz w:val="36"/>
          <w:szCs w:val="36"/>
          <w:lang w:val="en-ZA"/>
        </w:rPr>
      </w:pPr>
      <w:bookmarkStart w:id="0" w:name="_Toc67119273"/>
    </w:p>
    <w:sdt>
      <w:sdtPr>
        <w:rPr>
          <w:rFonts w:ascii="Century Gothic" w:eastAsia="Times New Roman" w:hAnsi="Century Gothic" w:cs="Times New Roman"/>
          <w:color w:val="auto"/>
          <w:sz w:val="20"/>
          <w:szCs w:val="24"/>
        </w:rPr>
        <w:id w:val="-413240915"/>
        <w:docPartObj>
          <w:docPartGallery w:val="Table of Contents"/>
          <w:docPartUnique/>
        </w:docPartObj>
      </w:sdtPr>
      <w:sdtEndPr>
        <w:rPr>
          <w:b/>
          <w:bCs/>
          <w:noProof/>
        </w:rPr>
      </w:sdtEndPr>
      <w:sdtContent>
        <w:p w:rsidR="00B9181E" w:rsidRPr="00507FD2" w:rsidRDefault="00B9181E">
          <w:pPr>
            <w:pStyle w:val="TOCHeading"/>
            <w:rPr>
              <w:rFonts w:ascii="Century Gothic" w:hAnsi="Century Gothic"/>
            </w:rPr>
          </w:pPr>
          <w:r w:rsidRPr="00507FD2">
            <w:rPr>
              <w:rFonts w:ascii="Century Gothic" w:hAnsi="Century Gothic"/>
            </w:rPr>
            <w:t>Table of Contents</w:t>
          </w:r>
        </w:p>
        <w:p w:rsidR="00616888" w:rsidRDefault="00B9181E">
          <w:pPr>
            <w:pStyle w:val="TOC1"/>
            <w:tabs>
              <w:tab w:val="right" w:leader="dot" w:pos="9350"/>
            </w:tabs>
            <w:rPr>
              <w:rFonts w:asciiTheme="minorHAnsi" w:eastAsiaTheme="minorEastAsia" w:hAnsiTheme="minorHAnsi" w:cstheme="minorBidi"/>
              <w:noProof/>
              <w:sz w:val="22"/>
              <w:szCs w:val="22"/>
              <w:lang w:val="en-ZA" w:eastAsia="en-ZA"/>
            </w:rPr>
          </w:pPr>
          <w:r w:rsidRPr="00507FD2">
            <w:rPr>
              <w:rFonts w:ascii="Century Gothic" w:hAnsi="Century Gothic"/>
            </w:rPr>
            <w:fldChar w:fldCharType="begin"/>
          </w:r>
          <w:r w:rsidRPr="00507FD2">
            <w:rPr>
              <w:rFonts w:ascii="Century Gothic" w:hAnsi="Century Gothic"/>
            </w:rPr>
            <w:instrText xml:space="preserve"> TOC \o "1-3" \h \z \u </w:instrText>
          </w:r>
          <w:r w:rsidRPr="00507FD2">
            <w:rPr>
              <w:rFonts w:ascii="Century Gothic" w:hAnsi="Century Gothic"/>
            </w:rPr>
            <w:fldChar w:fldCharType="separate"/>
          </w:r>
          <w:hyperlink w:anchor="_Toc197268435" w:history="1">
            <w:r w:rsidR="00616888" w:rsidRPr="00B63856">
              <w:rPr>
                <w:rStyle w:val="Hyperlink"/>
                <w:rFonts w:ascii="Century Gothic" w:hAnsi="Century Gothic" w:cs="Arial"/>
                <w:noProof/>
                <w:lang w:val="en-ZA"/>
              </w:rPr>
              <w:t>INTRODUCTION</w:t>
            </w:r>
            <w:r w:rsidR="00616888">
              <w:rPr>
                <w:noProof/>
                <w:webHidden/>
              </w:rPr>
              <w:tab/>
            </w:r>
            <w:r w:rsidR="00616888">
              <w:rPr>
                <w:noProof/>
                <w:webHidden/>
              </w:rPr>
              <w:fldChar w:fldCharType="begin"/>
            </w:r>
            <w:r w:rsidR="00616888">
              <w:rPr>
                <w:noProof/>
                <w:webHidden/>
              </w:rPr>
              <w:instrText xml:space="preserve"> PAGEREF _Toc197268435 \h </w:instrText>
            </w:r>
            <w:r w:rsidR="00616888">
              <w:rPr>
                <w:noProof/>
                <w:webHidden/>
              </w:rPr>
            </w:r>
            <w:r w:rsidR="00616888">
              <w:rPr>
                <w:noProof/>
                <w:webHidden/>
              </w:rPr>
              <w:fldChar w:fldCharType="separate"/>
            </w:r>
            <w:r w:rsidR="00C159FD">
              <w:rPr>
                <w:noProof/>
                <w:webHidden/>
              </w:rPr>
              <w:t>3</w:t>
            </w:r>
            <w:r w:rsidR="00616888">
              <w:rPr>
                <w:noProof/>
                <w:webHidden/>
              </w:rPr>
              <w:fldChar w:fldCharType="end"/>
            </w:r>
          </w:hyperlink>
        </w:p>
        <w:p w:rsidR="00616888" w:rsidRDefault="001B4B3C">
          <w:pPr>
            <w:pStyle w:val="TOC3"/>
            <w:tabs>
              <w:tab w:val="right" w:leader="dot" w:pos="9350"/>
            </w:tabs>
            <w:rPr>
              <w:rFonts w:asciiTheme="minorHAnsi" w:eastAsiaTheme="minorEastAsia" w:hAnsiTheme="minorHAnsi" w:cstheme="minorBidi"/>
              <w:noProof/>
              <w:sz w:val="22"/>
              <w:szCs w:val="22"/>
              <w:lang w:val="en-ZA" w:eastAsia="en-ZA"/>
            </w:rPr>
          </w:pPr>
          <w:hyperlink w:anchor="_Toc197268436" w:history="1">
            <w:r w:rsidR="00616888" w:rsidRPr="00B63856">
              <w:rPr>
                <w:rStyle w:val="Hyperlink"/>
                <w:rFonts w:ascii="Century Gothic" w:hAnsi="Century Gothic" w:cs="Arial"/>
                <w:noProof/>
                <w:lang w:val="en-ZA"/>
              </w:rPr>
              <w:t>Responsibilities of the learner include:</w:t>
            </w:r>
            <w:r w:rsidR="00616888">
              <w:rPr>
                <w:noProof/>
                <w:webHidden/>
              </w:rPr>
              <w:tab/>
            </w:r>
            <w:r w:rsidR="00616888">
              <w:rPr>
                <w:noProof/>
                <w:webHidden/>
              </w:rPr>
              <w:fldChar w:fldCharType="begin"/>
            </w:r>
            <w:r w:rsidR="00616888">
              <w:rPr>
                <w:noProof/>
                <w:webHidden/>
              </w:rPr>
              <w:instrText xml:space="preserve"> PAGEREF _Toc197268436 \h </w:instrText>
            </w:r>
            <w:r w:rsidR="00616888">
              <w:rPr>
                <w:noProof/>
                <w:webHidden/>
              </w:rPr>
            </w:r>
            <w:r w:rsidR="00616888">
              <w:rPr>
                <w:noProof/>
                <w:webHidden/>
              </w:rPr>
              <w:fldChar w:fldCharType="separate"/>
            </w:r>
            <w:r w:rsidR="00C159FD">
              <w:rPr>
                <w:noProof/>
                <w:webHidden/>
              </w:rPr>
              <w:t>3</w:t>
            </w:r>
            <w:r w:rsidR="00616888">
              <w:rPr>
                <w:noProof/>
                <w:webHidden/>
              </w:rPr>
              <w:fldChar w:fldCharType="end"/>
            </w:r>
          </w:hyperlink>
        </w:p>
        <w:p w:rsidR="00616888" w:rsidRDefault="001B4B3C">
          <w:pPr>
            <w:pStyle w:val="TOC2"/>
            <w:tabs>
              <w:tab w:val="right" w:leader="dot" w:pos="9350"/>
            </w:tabs>
            <w:rPr>
              <w:rFonts w:asciiTheme="minorHAnsi" w:eastAsiaTheme="minorEastAsia" w:hAnsiTheme="minorHAnsi" w:cstheme="minorBidi"/>
              <w:noProof/>
              <w:sz w:val="22"/>
              <w:szCs w:val="22"/>
              <w:lang w:val="en-ZA" w:eastAsia="en-ZA"/>
            </w:rPr>
          </w:pPr>
          <w:hyperlink w:anchor="_Toc197268437" w:history="1">
            <w:r w:rsidR="00616888" w:rsidRPr="00B63856">
              <w:rPr>
                <w:rStyle w:val="Hyperlink"/>
                <w:rFonts w:ascii="Century Gothic" w:hAnsi="Century Gothic"/>
                <w:noProof/>
                <w:lang w:val="en-ZA"/>
              </w:rPr>
              <w:t>PRACTICAL SKILL MODULE SPECIFICATIONS</w:t>
            </w:r>
            <w:r w:rsidR="00616888">
              <w:rPr>
                <w:noProof/>
                <w:webHidden/>
              </w:rPr>
              <w:tab/>
            </w:r>
            <w:r w:rsidR="00616888">
              <w:rPr>
                <w:noProof/>
                <w:webHidden/>
              </w:rPr>
              <w:fldChar w:fldCharType="begin"/>
            </w:r>
            <w:r w:rsidR="00616888">
              <w:rPr>
                <w:noProof/>
                <w:webHidden/>
              </w:rPr>
              <w:instrText xml:space="preserve"> PAGEREF _Toc197268437 \h </w:instrText>
            </w:r>
            <w:r w:rsidR="00616888">
              <w:rPr>
                <w:noProof/>
                <w:webHidden/>
              </w:rPr>
            </w:r>
            <w:r w:rsidR="00616888">
              <w:rPr>
                <w:noProof/>
                <w:webHidden/>
              </w:rPr>
              <w:fldChar w:fldCharType="separate"/>
            </w:r>
            <w:r w:rsidR="00C159FD">
              <w:rPr>
                <w:noProof/>
                <w:webHidden/>
              </w:rPr>
              <w:t>5</w:t>
            </w:r>
            <w:r w:rsidR="00616888">
              <w:rPr>
                <w:noProof/>
                <w:webHidden/>
              </w:rPr>
              <w:fldChar w:fldCharType="end"/>
            </w:r>
          </w:hyperlink>
        </w:p>
        <w:p w:rsidR="00616888" w:rsidRDefault="001B4B3C">
          <w:pPr>
            <w:pStyle w:val="TOC2"/>
            <w:tabs>
              <w:tab w:val="right" w:leader="dot" w:pos="9350"/>
            </w:tabs>
            <w:rPr>
              <w:rFonts w:asciiTheme="minorHAnsi" w:eastAsiaTheme="minorEastAsia" w:hAnsiTheme="minorHAnsi" w:cstheme="minorBidi"/>
              <w:noProof/>
              <w:sz w:val="22"/>
              <w:szCs w:val="22"/>
              <w:lang w:val="en-ZA" w:eastAsia="en-ZA"/>
            </w:rPr>
          </w:pPr>
          <w:hyperlink w:anchor="_Toc197268438" w:history="1">
            <w:r w:rsidR="00616888" w:rsidRPr="00B63856">
              <w:rPr>
                <w:rStyle w:val="Hyperlink"/>
                <w:rFonts w:ascii="Century Gothic" w:hAnsi="Century Gothic"/>
                <w:noProof/>
                <w:lang w:val="en-ZA"/>
              </w:rPr>
              <w:t>INTRODUCTION</w:t>
            </w:r>
            <w:r w:rsidR="00616888">
              <w:rPr>
                <w:noProof/>
                <w:webHidden/>
              </w:rPr>
              <w:tab/>
            </w:r>
            <w:r w:rsidR="00616888">
              <w:rPr>
                <w:noProof/>
                <w:webHidden/>
              </w:rPr>
              <w:fldChar w:fldCharType="begin"/>
            </w:r>
            <w:r w:rsidR="00616888">
              <w:rPr>
                <w:noProof/>
                <w:webHidden/>
              </w:rPr>
              <w:instrText xml:space="preserve"> PAGEREF _Toc197268438 \h </w:instrText>
            </w:r>
            <w:r w:rsidR="00616888">
              <w:rPr>
                <w:noProof/>
                <w:webHidden/>
              </w:rPr>
            </w:r>
            <w:r w:rsidR="00616888">
              <w:rPr>
                <w:noProof/>
                <w:webHidden/>
              </w:rPr>
              <w:fldChar w:fldCharType="separate"/>
            </w:r>
            <w:r w:rsidR="00C159FD">
              <w:rPr>
                <w:noProof/>
                <w:webHidden/>
              </w:rPr>
              <w:t>6</w:t>
            </w:r>
            <w:r w:rsidR="00616888">
              <w:rPr>
                <w:noProof/>
                <w:webHidden/>
              </w:rPr>
              <w:fldChar w:fldCharType="end"/>
            </w:r>
          </w:hyperlink>
        </w:p>
        <w:p w:rsidR="00616888" w:rsidRDefault="001B4B3C">
          <w:pPr>
            <w:pStyle w:val="TOC1"/>
            <w:tabs>
              <w:tab w:val="right" w:leader="dot" w:pos="9350"/>
            </w:tabs>
            <w:rPr>
              <w:rFonts w:asciiTheme="minorHAnsi" w:eastAsiaTheme="minorEastAsia" w:hAnsiTheme="minorHAnsi" w:cstheme="minorBidi"/>
              <w:noProof/>
              <w:sz w:val="22"/>
              <w:szCs w:val="22"/>
              <w:lang w:val="en-ZA" w:eastAsia="en-ZA"/>
            </w:rPr>
          </w:pPr>
          <w:hyperlink w:anchor="_Toc197268439" w:history="1">
            <w:r w:rsidR="00616888" w:rsidRPr="00B63856">
              <w:rPr>
                <w:rStyle w:val="Hyperlink"/>
                <w:rFonts w:ascii="Century Gothic" w:hAnsi="Century Gothic"/>
                <w:noProof/>
              </w:rPr>
              <w:t>PM-04, Perform Deep Buttoning Procedures to Decorate Upholstered Furniture, NQF Level 3, Credits 10</w:t>
            </w:r>
            <w:r w:rsidR="00616888">
              <w:rPr>
                <w:noProof/>
                <w:webHidden/>
              </w:rPr>
              <w:tab/>
            </w:r>
            <w:r w:rsidR="00616888">
              <w:rPr>
                <w:noProof/>
                <w:webHidden/>
              </w:rPr>
              <w:fldChar w:fldCharType="begin"/>
            </w:r>
            <w:r w:rsidR="00616888">
              <w:rPr>
                <w:noProof/>
                <w:webHidden/>
              </w:rPr>
              <w:instrText xml:space="preserve"> PAGEREF _Toc197268439 \h </w:instrText>
            </w:r>
            <w:r w:rsidR="00616888">
              <w:rPr>
                <w:noProof/>
                <w:webHidden/>
              </w:rPr>
            </w:r>
            <w:r w:rsidR="00616888">
              <w:rPr>
                <w:noProof/>
                <w:webHidden/>
              </w:rPr>
              <w:fldChar w:fldCharType="separate"/>
            </w:r>
            <w:r w:rsidR="00C159FD">
              <w:rPr>
                <w:noProof/>
                <w:webHidden/>
              </w:rPr>
              <w:t>7</w:t>
            </w:r>
            <w:r w:rsidR="00616888">
              <w:rPr>
                <w:noProof/>
                <w:webHidden/>
              </w:rPr>
              <w:fldChar w:fldCharType="end"/>
            </w:r>
          </w:hyperlink>
          <w:bookmarkStart w:id="1" w:name="_GoBack"/>
        </w:p>
        <w:bookmarkEnd w:id="1"/>
        <w:p w:rsidR="00616888" w:rsidRDefault="001B4B3C">
          <w:pPr>
            <w:pStyle w:val="TOC1"/>
            <w:tabs>
              <w:tab w:val="right" w:leader="dot" w:pos="9350"/>
            </w:tabs>
            <w:rPr>
              <w:rFonts w:asciiTheme="minorHAnsi" w:eastAsiaTheme="minorEastAsia" w:hAnsiTheme="minorHAnsi" w:cstheme="minorBidi"/>
              <w:noProof/>
              <w:sz w:val="22"/>
              <w:szCs w:val="22"/>
              <w:lang w:val="en-ZA" w:eastAsia="en-ZA"/>
            </w:rPr>
          </w:pPr>
          <w:r>
            <w:rPr>
              <w:noProof/>
            </w:rPr>
            <w:fldChar w:fldCharType="begin"/>
          </w:r>
          <w:r>
            <w:rPr>
              <w:noProof/>
            </w:rPr>
            <w:instrText xml:space="preserve"> HYPERLINK \l "_Toc197268440" </w:instrText>
          </w:r>
          <w:r w:rsidR="00C159FD">
            <w:rPr>
              <w:noProof/>
            </w:rPr>
          </w:r>
          <w:r>
            <w:rPr>
              <w:noProof/>
            </w:rPr>
            <w:fldChar w:fldCharType="separate"/>
          </w:r>
          <w:r w:rsidR="00616888" w:rsidRPr="00B63856">
            <w:rPr>
              <w:rStyle w:val="Hyperlink"/>
              <w:rFonts w:ascii="Century Gothic" w:eastAsiaTheme="minorHAnsi" w:hAnsi="Century Gothic"/>
              <w:noProof/>
              <w:lang w:val="en-ZA"/>
            </w:rPr>
            <w:t>PM-04-PS01: Read and interpret the work specification and sample and prepare for assembling of buttons and performing a deep buttoning procedures</w:t>
          </w:r>
          <w:r w:rsidR="00616888">
            <w:rPr>
              <w:noProof/>
              <w:webHidden/>
            </w:rPr>
            <w:tab/>
          </w:r>
          <w:r w:rsidR="00616888">
            <w:rPr>
              <w:noProof/>
              <w:webHidden/>
            </w:rPr>
            <w:fldChar w:fldCharType="begin"/>
          </w:r>
          <w:r w:rsidR="00616888">
            <w:rPr>
              <w:noProof/>
              <w:webHidden/>
            </w:rPr>
            <w:instrText xml:space="preserve"> PAGEREF _Toc197268440 \h </w:instrText>
          </w:r>
          <w:r w:rsidR="00616888">
            <w:rPr>
              <w:noProof/>
              <w:webHidden/>
            </w:rPr>
          </w:r>
          <w:r w:rsidR="00616888">
            <w:rPr>
              <w:noProof/>
              <w:webHidden/>
            </w:rPr>
            <w:fldChar w:fldCharType="separate"/>
          </w:r>
          <w:r w:rsidR="00C159FD">
            <w:rPr>
              <w:noProof/>
              <w:webHidden/>
            </w:rPr>
            <w:t>9</w:t>
          </w:r>
          <w:r w:rsidR="00616888">
            <w:rPr>
              <w:noProof/>
              <w:webHidden/>
            </w:rPr>
            <w:fldChar w:fldCharType="end"/>
          </w:r>
          <w:r>
            <w:rPr>
              <w:noProof/>
            </w:rPr>
            <w:fldChar w:fldCharType="end"/>
          </w:r>
        </w:p>
        <w:p w:rsidR="00616888" w:rsidRDefault="001B4B3C">
          <w:pPr>
            <w:pStyle w:val="TOC2"/>
            <w:tabs>
              <w:tab w:val="right" w:leader="dot" w:pos="9350"/>
            </w:tabs>
            <w:rPr>
              <w:rFonts w:asciiTheme="minorHAnsi" w:eastAsiaTheme="minorEastAsia" w:hAnsiTheme="minorHAnsi" w:cstheme="minorBidi"/>
              <w:noProof/>
              <w:sz w:val="22"/>
              <w:szCs w:val="22"/>
              <w:lang w:val="en-ZA" w:eastAsia="en-ZA"/>
            </w:rPr>
          </w:pPr>
          <w:hyperlink w:anchor="_Toc197268441" w:history="1">
            <w:r w:rsidR="00616888" w:rsidRPr="00B63856">
              <w:rPr>
                <w:rStyle w:val="Hyperlink"/>
                <w:noProof/>
              </w:rPr>
              <w:t>Case Study for Practical Assessment: Module PM-04-PS01</w:t>
            </w:r>
            <w:r w:rsidR="00616888">
              <w:rPr>
                <w:noProof/>
                <w:webHidden/>
              </w:rPr>
              <w:tab/>
            </w:r>
            <w:r w:rsidR="00616888">
              <w:rPr>
                <w:noProof/>
                <w:webHidden/>
              </w:rPr>
              <w:fldChar w:fldCharType="begin"/>
            </w:r>
            <w:r w:rsidR="00616888">
              <w:rPr>
                <w:noProof/>
                <w:webHidden/>
              </w:rPr>
              <w:instrText xml:space="preserve"> PAGEREF _Toc197268441 \h </w:instrText>
            </w:r>
            <w:r w:rsidR="00616888">
              <w:rPr>
                <w:noProof/>
                <w:webHidden/>
              </w:rPr>
            </w:r>
            <w:r w:rsidR="00616888">
              <w:rPr>
                <w:noProof/>
                <w:webHidden/>
              </w:rPr>
              <w:fldChar w:fldCharType="separate"/>
            </w:r>
            <w:r w:rsidR="00C159FD">
              <w:rPr>
                <w:noProof/>
                <w:webHidden/>
              </w:rPr>
              <w:t>11</w:t>
            </w:r>
            <w:r w:rsidR="00616888">
              <w:rPr>
                <w:noProof/>
                <w:webHidden/>
              </w:rPr>
              <w:fldChar w:fldCharType="end"/>
            </w:r>
          </w:hyperlink>
        </w:p>
        <w:p w:rsidR="00616888" w:rsidRDefault="001B4B3C">
          <w:pPr>
            <w:pStyle w:val="TOC1"/>
            <w:tabs>
              <w:tab w:val="right" w:leader="dot" w:pos="9350"/>
            </w:tabs>
            <w:rPr>
              <w:rFonts w:asciiTheme="minorHAnsi" w:eastAsiaTheme="minorEastAsia" w:hAnsiTheme="minorHAnsi" w:cstheme="minorBidi"/>
              <w:noProof/>
              <w:sz w:val="22"/>
              <w:szCs w:val="22"/>
              <w:lang w:val="en-ZA" w:eastAsia="en-ZA"/>
            </w:rPr>
          </w:pPr>
          <w:hyperlink w:anchor="_Toc197268442" w:history="1">
            <w:r w:rsidR="00616888" w:rsidRPr="00B63856">
              <w:rPr>
                <w:rStyle w:val="Hyperlink"/>
                <w:rFonts w:ascii="Century Gothic" w:hAnsi="Century Gothic"/>
                <w:noProof/>
              </w:rPr>
              <w:t>PM-04-PS02: Use equipment and tools for assembling buttons and performing deep buttoning techniques correctly and safely</w:t>
            </w:r>
            <w:r w:rsidR="00616888">
              <w:rPr>
                <w:noProof/>
                <w:webHidden/>
              </w:rPr>
              <w:tab/>
            </w:r>
            <w:r w:rsidR="00616888">
              <w:rPr>
                <w:noProof/>
                <w:webHidden/>
              </w:rPr>
              <w:fldChar w:fldCharType="begin"/>
            </w:r>
            <w:r w:rsidR="00616888">
              <w:rPr>
                <w:noProof/>
                <w:webHidden/>
              </w:rPr>
              <w:instrText xml:space="preserve"> PAGEREF _Toc197268442 \h </w:instrText>
            </w:r>
            <w:r w:rsidR="00616888">
              <w:rPr>
                <w:noProof/>
                <w:webHidden/>
              </w:rPr>
            </w:r>
            <w:r w:rsidR="00616888">
              <w:rPr>
                <w:noProof/>
                <w:webHidden/>
              </w:rPr>
              <w:fldChar w:fldCharType="separate"/>
            </w:r>
            <w:r w:rsidR="00C159FD">
              <w:rPr>
                <w:noProof/>
                <w:webHidden/>
              </w:rPr>
              <w:t>15</w:t>
            </w:r>
            <w:r w:rsidR="00616888">
              <w:rPr>
                <w:noProof/>
                <w:webHidden/>
              </w:rPr>
              <w:fldChar w:fldCharType="end"/>
            </w:r>
          </w:hyperlink>
        </w:p>
        <w:p w:rsidR="00616888" w:rsidRDefault="001B4B3C">
          <w:pPr>
            <w:pStyle w:val="TOC2"/>
            <w:tabs>
              <w:tab w:val="right" w:leader="dot" w:pos="9350"/>
            </w:tabs>
            <w:rPr>
              <w:rFonts w:asciiTheme="minorHAnsi" w:eastAsiaTheme="minorEastAsia" w:hAnsiTheme="minorHAnsi" w:cstheme="minorBidi"/>
              <w:noProof/>
              <w:sz w:val="22"/>
              <w:szCs w:val="22"/>
              <w:lang w:val="en-ZA" w:eastAsia="en-ZA"/>
            </w:rPr>
          </w:pPr>
          <w:hyperlink w:anchor="_Toc197268443" w:history="1">
            <w:r w:rsidR="00616888" w:rsidRPr="00B63856">
              <w:rPr>
                <w:rStyle w:val="Hyperlink"/>
                <w:noProof/>
              </w:rPr>
              <w:t>Case Study for Practical Assessment: Module PM-04-PS02</w:t>
            </w:r>
            <w:r w:rsidR="00616888">
              <w:rPr>
                <w:noProof/>
                <w:webHidden/>
              </w:rPr>
              <w:tab/>
            </w:r>
            <w:r w:rsidR="00616888">
              <w:rPr>
                <w:noProof/>
                <w:webHidden/>
              </w:rPr>
              <w:fldChar w:fldCharType="begin"/>
            </w:r>
            <w:r w:rsidR="00616888">
              <w:rPr>
                <w:noProof/>
                <w:webHidden/>
              </w:rPr>
              <w:instrText xml:space="preserve"> PAGEREF _Toc197268443 \h </w:instrText>
            </w:r>
            <w:r w:rsidR="00616888">
              <w:rPr>
                <w:noProof/>
                <w:webHidden/>
              </w:rPr>
            </w:r>
            <w:r w:rsidR="00616888">
              <w:rPr>
                <w:noProof/>
                <w:webHidden/>
              </w:rPr>
              <w:fldChar w:fldCharType="separate"/>
            </w:r>
            <w:r w:rsidR="00C159FD">
              <w:rPr>
                <w:noProof/>
                <w:webHidden/>
              </w:rPr>
              <w:t>17</w:t>
            </w:r>
            <w:r w:rsidR="00616888">
              <w:rPr>
                <w:noProof/>
                <w:webHidden/>
              </w:rPr>
              <w:fldChar w:fldCharType="end"/>
            </w:r>
          </w:hyperlink>
        </w:p>
        <w:p w:rsidR="00616888" w:rsidRDefault="001B4B3C">
          <w:pPr>
            <w:pStyle w:val="TOC1"/>
            <w:tabs>
              <w:tab w:val="right" w:leader="dot" w:pos="9350"/>
            </w:tabs>
            <w:rPr>
              <w:rFonts w:asciiTheme="minorHAnsi" w:eastAsiaTheme="minorEastAsia" w:hAnsiTheme="minorHAnsi" w:cstheme="minorBidi"/>
              <w:noProof/>
              <w:sz w:val="22"/>
              <w:szCs w:val="22"/>
              <w:lang w:val="en-ZA" w:eastAsia="en-ZA"/>
            </w:rPr>
          </w:pPr>
          <w:hyperlink w:anchor="_Toc197268444" w:history="1">
            <w:r w:rsidR="00616888" w:rsidRPr="00B63856">
              <w:rPr>
                <w:rStyle w:val="Hyperlink"/>
                <w:rFonts w:ascii="Century Gothic" w:hAnsi="Century Gothic"/>
                <w:noProof/>
              </w:rPr>
              <w:t>PM-04-PS03: Assemble buttons appropriate to the work piece and diagram</w:t>
            </w:r>
            <w:r w:rsidR="00616888">
              <w:rPr>
                <w:noProof/>
                <w:webHidden/>
              </w:rPr>
              <w:tab/>
            </w:r>
            <w:r w:rsidR="00616888">
              <w:rPr>
                <w:noProof/>
                <w:webHidden/>
              </w:rPr>
              <w:fldChar w:fldCharType="begin"/>
            </w:r>
            <w:r w:rsidR="00616888">
              <w:rPr>
                <w:noProof/>
                <w:webHidden/>
              </w:rPr>
              <w:instrText xml:space="preserve"> PAGEREF _Toc197268444 \h </w:instrText>
            </w:r>
            <w:r w:rsidR="00616888">
              <w:rPr>
                <w:noProof/>
                <w:webHidden/>
              </w:rPr>
            </w:r>
            <w:r w:rsidR="00616888">
              <w:rPr>
                <w:noProof/>
                <w:webHidden/>
              </w:rPr>
              <w:fldChar w:fldCharType="separate"/>
            </w:r>
            <w:r w:rsidR="00C159FD">
              <w:rPr>
                <w:noProof/>
                <w:webHidden/>
              </w:rPr>
              <w:t>20</w:t>
            </w:r>
            <w:r w:rsidR="00616888">
              <w:rPr>
                <w:noProof/>
                <w:webHidden/>
              </w:rPr>
              <w:fldChar w:fldCharType="end"/>
            </w:r>
          </w:hyperlink>
        </w:p>
        <w:p w:rsidR="00616888" w:rsidRDefault="001B4B3C">
          <w:pPr>
            <w:pStyle w:val="TOC2"/>
            <w:tabs>
              <w:tab w:val="right" w:leader="dot" w:pos="9350"/>
            </w:tabs>
            <w:rPr>
              <w:rFonts w:asciiTheme="minorHAnsi" w:eastAsiaTheme="minorEastAsia" w:hAnsiTheme="minorHAnsi" w:cstheme="minorBidi"/>
              <w:noProof/>
              <w:sz w:val="22"/>
              <w:szCs w:val="22"/>
              <w:lang w:val="en-ZA" w:eastAsia="en-ZA"/>
            </w:rPr>
          </w:pPr>
          <w:hyperlink w:anchor="_Toc197268445" w:history="1">
            <w:r w:rsidR="00616888" w:rsidRPr="00B63856">
              <w:rPr>
                <w:rStyle w:val="Hyperlink"/>
                <w:noProof/>
              </w:rPr>
              <w:t>Case Study for Practical Assessment: Module PM-04-PS03</w:t>
            </w:r>
            <w:r w:rsidR="00616888">
              <w:rPr>
                <w:noProof/>
                <w:webHidden/>
              </w:rPr>
              <w:tab/>
            </w:r>
            <w:r w:rsidR="00616888">
              <w:rPr>
                <w:noProof/>
                <w:webHidden/>
              </w:rPr>
              <w:fldChar w:fldCharType="begin"/>
            </w:r>
            <w:r w:rsidR="00616888">
              <w:rPr>
                <w:noProof/>
                <w:webHidden/>
              </w:rPr>
              <w:instrText xml:space="preserve"> PAGEREF _Toc197268445 \h </w:instrText>
            </w:r>
            <w:r w:rsidR="00616888">
              <w:rPr>
                <w:noProof/>
                <w:webHidden/>
              </w:rPr>
            </w:r>
            <w:r w:rsidR="00616888">
              <w:rPr>
                <w:noProof/>
                <w:webHidden/>
              </w:rPr>
              <w:fldChar w:fldCharType="separate"/>
            </w:r>
            <w:r w:rsidR="00C159FD">
              <w:rPr>
                <w:noProof/>
                <w:webHidden/>
              </w:rPr>
              <w:t>22</w:t>
            </w:r>
            <w:r w:rsidR="00616888">
              <w:rPr>
                <w:noProof/>
                <w:webHidden/>
              </w:rPr>
              <w:fldChar w:fldCharType="end"/>
            </w:r>
          </w:hyperlink>
        </w:p>
        <w:p w:rsidR="00616888" w:rsidRDefault="001B4B3C">
          <w:pPr>
            <w:pStyle w:val="TOC1"/>
            <w:tabs>
              <w:tab w:val="right" w:leader="dot" w:pos="9350"/>
            </w:tabs>
            <w:rPr>
              <w:rFonts w:asciiTheme="minorHAnsi" w:eastAsiaTheme="minorEastAsia" w:hAnsiTheme="minorHAnsi" w:cstheme="minorBidi"/>
              <w:noProof/>
              <w:sz w:val="22"/>
              <w:szCs w:val="22"/>
              <w:lang w:val="en-ZA" w:eastAsia="en-ZA"/>
            </w:rPr>
          </w:pPr>
          <w:hyperlink w:anchor="_Toc197268446" w:history="1">
            <w:r w:rsidR="00616888" w:rsidRPr="00B63856">
              <w:rPr>
                <w:rStyle w:val="Hyperlink"/>
                <w:rFonts w:ascii="Century Gothic" w:hAnsi="Century Gothic"/>
                <w:noProof/>
              </w:rPr>
              <w:t>PM-04-PS04: Perform deep buttoning of a work piece</w:t>
            </w:r>
            <w:r w:rsidR="00616888">
              <w:rPr>
                <w:noProof/>
                <w:webHidden/>
              </w:rPr>
              <w:tab/>
            </w:r>
            <w:r w:rsidR="00616888">
              <w:rPr>
                <w:noProof/>
                <w:webHidden/>
              </w:rPr>
              <w:fldChar w:fldCharType="begin"/>
            </w:r>
            <w:r w:rsidR="00616888">
              <w:rPr>
                <w:noProof/>
                <w:webHidden/>
              </w:rPr>
              <w:instrText xml:space="preserve"> PAGEREF _Toc197268446 \h </w:instrText>
            </w:r>
            <w:r w:rsidR="00616888">
              <w:rPr>
                <w:noProof/>
                <w:webHidden/>
              </w:rPr>
            </w:r>
            <w:r w:rsidR="00616888">
              <w:rPr>
                <w:noProof/>
                <w:webHidden/>
              </w:rPr>
              <w:fldChar w:fldCharType="separate"/>
            </w:r>
            <w:r w:rsidR="00C159FD">
              <w:rPr>
                <w:noProof/>
                <w:webHidden/>
              </w:rPr>
              <w:t>25</w:t>
            </w:r>
            <w:r w:rsidR="00616888">
              <w:rPr>
                <w:noProof/>
                <w:webHidden/>
              </w:rPr>
              <w:fldChar w:fldCharType="end"/>
            </w:r>
          </w:hyperlink>
        </w:p>
        <w:p w:rsidR="00616888" w:rsidRDefault="001B4B3C">
          <w:pPr>
            <w:pStyle w:val="TOC2"/>
            <w:tabs>
              <w:tab w:val="right" w:leader="dot" w:pos="9350"/>
            </w:tabs>
            <w:rPr>
              <w:rFonts w:asciiTheme="minorHAnsi" w:eastAsiaTheme="minorEastAsia" w:hAnsiTheme="minorHAnsi" w:cstheme="minorBidi"/>
              <w:noProof/>
              <w:sz w:val="22"/>
              <w:szCs w:val="22"/>
              <w:lang w:val="en-ZA" w:eastAsia="en-ZA"/>
            </w:rPr>
          </w:pPr>
          <w:hyperlink w:anchor="_Toc197268447" w:history="1">
            <w:r w:rsidR="00616888" w:rsidRPr="00B63856">
              <w:rPr>
                <w:rStyle w:val="Hyperlink"/>
                <w:noProof/>
              </w:rPr>
              <w:t>Case Study for Practical Assessment: Module PM-04-PS04</w:t>
            </w:r>
            <w:r w:rsidR="00616888">
              <w:rPr>
                <w:noProof/>
                <w:webHidden/>
              </w:rPr>
              <w:tab/>
            </w:r>
            <w:r w:rsidR="00616888">
              <w:rPr>
                <w:noProof/>
                <w:webHidden/>
              </w:rPr>
              <w:fldChar w:fldCharType="begin"/>
            </w:r>
            <w:r w:rsidR="00616888">
              <w:rPr>
                <w:noProof/>
                <w:webHidden/>
              </w:rPr>
              <w:instrText xml:space="preserve"> PAGEREF _Toc197268447 \h </w:instrText>
            </w:r>
            <w:r w:rsidR="00616888">
              <w:rPr>
                <w:noProof/>
                <w:webHidden/>
              </w:rPr>
            </w:r>
            <w:r w:rsidR="00616888">
              <w:rPr>
                <w:noProof/>
                <w:webHidden/>
              </w:rPr>
              <w:fldChar w:fldCharType="separate"/>
            </w:r>
            <w:r w:rsidR="00C159FD">
              <w:rPr>
                <w:noProof/>
                <w:webHidden/>
              </w:rPr>
              <w:t>26</w:t>
            </w:r>
            <w:r w:rsidR="00616888">
              <w:rPr>
                <w:noProof/>
                <w:webHidden/>
              </w:rPr>
              <w:fldChar w:fldCharType="end"/>
            </w:r>
          </w:hyperlink>
        </w:p>
        <w:p w:rsidR="00B9181E" w:rsidRPr="00507FD2" w:rsidRDefault="00B9181E">
          <w:pPr>
            <w:rPr>
              <w:rFonts w:ascii="Century Gothic" w:hAnsi="Century Gothic"/>
            </w:rPr>
          </w:pPr>
          <w:r w:rsidRPr="00507FD2">
            <w:rPr>
              <w:rFonts w:ascii="Century Gothic" w:hAnsi="Century Gothic"/>
              <w:b/>
              <w:bCs/>
              <w:noProof/>
            </w:rPr>
            <w:fldChar w:fldCharType="end"/>
          </w:r>
        </w:p>
      </w:sdtContent>
    </w:sdt>
    <w:p w:rsidR="00A83287" w:rsidRPr="00507FD2" w:rsidRDefault="00A83287" w:rsidP="00A83287">
      <w:pPr>
        <w:rPr>
          <w:rFonts w:ascii="Century Gothic" w:hAnsi="Century Gothic" w:cs="Arial"/>
          <w:lang w:val="en-ZA"/>
        </w:rPr>
      </w:pPr>
    </w:p>
    <w:p w:rsidR="00A83287" w:rsidRPr="00507FD2" w:rsidRDefault="00A83287" w:rsidP="00A83287">
      <w:pPr>
        <w:rPr>
          <w:rFonts w:ascii="Century Gothic" w:hAnsi="Century Gothic" w:cs="Arial"/>
          <w:b/>
          <w:bCs/>
          <w:lang w:val="en-ZA"/>
        </w:rPr>
      </w:pPr>
      <w:r w:rsidRPr="00507FD2">
        <w:rPr>
          <w:rFonts w:ascii="Century Gothic" w:hAnsi="Century Gothic" w:cs="Arial"/>
          <w:b/>
          <w:bCs/>
          <w:lang w:val="en-ZA"/>
        </w:rPr>
        <w:br w:type="page"/>
      </w:r>
    </w:p>
    <w:p w:rsidR="00A83287" w:rsidRPr="00507FD2"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268435"/>
      <w:r w:rsidRPr="00507FD2">
        <w:rPr>
          <w:rFonts w:ascii="Century Gothic" w:hAnsi="Century Gothic" w:cs="Arial"/>
          <w:lang w:val="en-ZA"/>
        </w:rPr>
        <w:lastRenderedPageBreak/>
        <w:t>INTRODUCTION</w:t>
      </w:r>
      <w:bookmarkEnd w:id="0"/>
      <w:bookmarkEnd w:id="2"/>
      <w:bookmarkEnd w:id="3"/>
    </w:p>
    <w:p w:rsidR="00A83287" w:rsidRPr="00507FD2" w:rsidRDefault="00A83287" w:rsidP="0026001C">
      <w:pPr>
        <w:spacing w:line="360" w:lineRule="auto"/>
        <w:rPr>
          <w:rFonts w:ascii="Century Gothic" w:hAnsi="Century Gothic" w:cs="Arial"/>
          <w:sz w:val="22"/>
          <w:szCs w:val="22"/>
          <w:lang w:val="en-ZA"/>
        </w:rPr>
      </w:pPr>
      <w:r w:rsidRPr="00507FD2">
        <w:rPr>
          <w:rFonts w:ascii="Century Gothic" w:hAnsi="Century Gothic" w:cs="Arial"/>
          <w:sz w:val="22"/>
          <w:szCs w:val="22"/>
          <w:lang w:val="en-ZA"/>
        </w:rPr>
        <w:t>Congratul</w:t>
      </w:r>
      <w:r w:rsidR="00470063" w:rsidRPr="00507FD2">
        <w:rPr>
          <w:rFonts w:ascii="Century Gothic" w:hAnsi="Century Gothic" w:cs="Arial"/>
          <w:sz w:val="22"/>
          <w:szCs w:val="22"/>
          <w:lang w:val="en-ZA"/>
        </w:rPr>
        <w:t>ations on completing the relevant knowledge modules</w:t>
      </w:r>
      <w:r w:rsidRPr="00507FD2">
        <w:rPr>
          <w:rFonts w:ascii="Century Gothic" w:hAnsi="Century Gothic" w:cs="Arial"/>
          <w:sz w:val="22"/>
          <w:szCs w:val="22"/>
          <w:lang w:val="en-ZA"/>
        </w:rPr>
        <w:t xml:space="preserve">. As part of your training you are required to </w:t>
      </w:r>
      <w:r w:rsidR="00470063" w:rsidRPr="00507FD2">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507FD2" w:rsidRDefault="00470063" w:rsidP="00470063">
      <w:pPr>
        <w:spacing w:line="360" w:lineRule="auto"/>
        <w:rPr>
          <w:rFonts w:ascii="Century Gothic" w:hAnsi="Century Gothic" w:cs="Arial"/>
          <w:sz w:val="22"/>
          <w:szCs w:val="22"/>
          <w:lang w:val="en-ZA"/>
        </w:rPr>
      </w:pPr>
      <w:r w:rsidRPr="00507FD2">
        <w:rPr>
          <w:rFonts w:ascii="Century Gothic" w:hAnsi="Century Gothic" w:cs="Arial"/>
          <w:sz w:val="22"/>
          <w:szCs w:val="22"/>
          <w:lang w:val="en-ZA"/>
        </w:rPr>
        <w:t>The facilitator</w:t>
      </w:r>
      <w:r w:rsidR="00A83287" w:rsidRPr="00507FD2">
        <w:rPr>
          <w:rFonts w:ascii="Century Gothic" w:hAnsi="Century Gothic" w:cs="Arial"/>
          <w:sz w:val="22"/>
          <w:szCs w:val="22"/>
          <w:lang w:val="en-ZA"/>
        </w:rPr>
        <w:t xml:space="preserve"> will assist and advise you on th</w:t>
      </w:r>
      <w:r w:rsidRPr="00507FD2">
        <w:rPr>
          <w:rFonts w:ascii="Century Gothic" w:hAnsi="Century Gothic" w:cs="Arial"/>
          <w:sz w:val="22"/>
          <w:szCs w:val="22"/>
          <w:lang w:val="en-ZA"/>
        </w:rPr>
        <w:t xml:space="preserve">e practical aspects of the assessment and explain what is required for the assessment.  </w:t>
      </w:r>
    </w:p>
    <w:p w:rsidR="00A83287" w:rsidRPr="00507FD2" w:rsidRDefault="00A83287" w:rsidP="00A83287">
      <w:pPr>
        <w:rPr>
          <w:rFonts w:ascii="Century Gothic" w:hAnsi="Century Gothic" w:cs="Arial"/>
          <w:lang w:val="en-ZA"/>
        </w:rPr>
      </w:pPr>
    </w:p>
    <w:p w:rsidR="00A83287" w:rsidRPr="00507FD2" w:rsidRDefault="00A83287" w:rsidP="00A83287">
      <w:pPr>
        <w:pStyle w:val="Heading3"/>
        <w:rPr>
          <w:rFonts w:ascii="Century Gothic" w:hAnsi="Century Gothic" w:cs="Arial"/>
          <w:lang w:val="en-ZA"/>
        </w:rPr>
      </w:pPr>
      <w:bookmarkStart w:id="4" w:name="_Toc197268436"/>
      <w:r w:rsidRPr="00507FD2">
        <w:rPr>
          <w:rFonts w:ascii="Century Gothic" w:hAnsi="Century Gothic" w:cs="Arial"/>
          <w:lang w:val="en-ZA"/>
        </w:rPr>
        <w:t>Responsibilities of the learner include:</w:t>
      </w:r>
      <w:bookmarkEnd w:id="4"/>
    </w:p>
    <w:p w:rsidR="00470063" w:rsidRPr="00507FD2" w:rsidRDefault="00470063" w:rsidP="00470063">
      <w:pPr>
        <w:rPr>
          <w:rFonts w:ascii="Century Gothic" w:hAnsi="Century Gothic"/>
          <w:lang w:val="en-ZA"/>
        </w:rPr>
      </w:pPr>
    </w:p>
    <w:p w:rsidR="00A83287" w:rsidRPr="00507FD2" w:rsidRDefault="00A83287" w:rsidP="0026001C">
      <w:pPr>
        <w:pStyle w:val="ListBullet2"/>
        <w:spacing w:line="360" w:lineRule="auto"/>
        <w:rPr>
          <w:rFonts w:ascii="Century Gothic" w:hAnsi="Century Gothic" w:cs="Arial"/>
          <w:sz w:val="22"/>
          <w:szCs w:val="22"/>
          <w:lang w:val="en-ZA"/>
        </w:rPr>
      </w:pPr>
      <w:r w:rsidRPr="00507FD2">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507FD2" w:rsidRDefault="00A83287" w:rsidP="0026001C">
      <w:pPr>
        <w:pStyle w:val="ListBullet2"/>
        <w:spacing w:line="360" w:lineRule="auto"/>
        <w:rPr>
          <w:rFonts w:ascii="Century Gothic" w:hAnsi="Century Gothic" w:cs="Arial"/>
          <w:sz w:val="22"/>
          <w:szCs w:val="22"/>
          <w:lang w:val="en-ZA"/>
        </w:rPr>
      </w:pPr>
      <w:r w:rsidRPr="00507FD2">
        <w:rPr>
          <w:rFonts w:ascii="Century Gothic" w:hAnsi="Century Gothic" w:cs="Arial"/>
          <w:sz w:val="22"/>
          <w:szCs w:val="22"/>
          <w:lang w:val="en-ZA"/>
        </w:rPr>
        <w:t xml:space="preserve">Doing all assignments contained in this workbook as well any tasks and assignments received from your </w:t>
      </w:r>
      <w:r w:rsidR="00470063" w:rsidRPr="00507FD2">
        <w:rPr>
          <w:rFonts w:ascii="Century Gothic" w:hAnsi="Century Gothic" w:cs="Arial"/>
          <w:sz w:val="22"/>
          <w:szCs w:val="22"/>
          <w:lang w:val="en-ZA"/>
        </w:rPr>
        <w:t>facilitator/assessor</w:t>
      </w:r>
      <w:r w:rsidRPr="00507FD2">
        <w:rPr>
          <w:rFonts w:ascii="Century Gothic" w:hAnsi="Century Gothic" w:cs="Arial"/>
          <w:sz w:val="22"/>
          <w:szCs w:val="22"/>
          <w:lang w:val="en-ZA"/>
        </w:rPr>
        <w:t>.</w:t>
      </w:r>
    </w:p>
    <w:p w:rsidR="00A83287" w:rsidRPr="00507FD2" w:rsidRDefault="00D00926" w:rsidP="0026001C">
      <w:pPr>
        <w:pStyle w:val="ListBullet2"/>
        <w:spacing w:line="360" w:lineRule="auto"/>
        <w:rPr>
          <w:rFonts w:ascii="Century Gothic" w:hAnsi="Century Gothic" w:cs="Arial"/>
          <w:sz w:val="22"/>
          <w:szCs w:val="22"/>
          <w:lang w:val="en-ZA"/>
        </w:rPr>
      </w:pPr>
      <w:r w:rsidRPr="00507FD2">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507FD2" w:rsidRDefault="00A83287" w:rsidP="0026001C">
      <w:pPr>
        <w:pStyle w:val="ListBullet2"/>
        <w:spacing w:line="360" w:lineRule="auto"/>
        <w:rPr>
          <w:rFonts w:ascii="Century Gothic" w:hAnsi="Century Gothic" w:cs="Arial"/>
          <w:sz w:val="22"/>
          <w:szCs w:val="22"/>
          <w:lang w:val="en-ZA"/>
        </w:rPr>
      </w:pPr>
      <w:r w:rsidRPr="00507FD2">
        <w:rPr>
          <w:rFonts w:ascii="Century Gothic" w:hAnsi="Century Gothic" w:cs="Arial"/>
          <w:sz w:val="22"/>
          <w:szCs w:val="22"/>
          <w:lang w:val="en-ZA"/>
        </w:rPr>
        <w:t>Discuss any problems that you may have with your</w:t>
      </w:r>
      <w:r w:rsidR="00470063" w:rsidRPr="00507FD2">
        <w:rPr>
          <w:rFonts w:ascii="Century Gothic" w:hAnsi="Century Gothic" w:cs="Arial"/>
          <w:sz w:val="22"/>
          <w:szCs w:val="22"/>
          <w:lang w:val="en-ZA"/>
        </w:rPr>
        <w:t xml:space="preserve"> facilitator</w:t>
      </w:r>
      <w:r w:rsidRPr="00507FD2">
        <w:rPr>
          <w:rFonts w:ascii="Century Gothic" w:hAnsi="Century Gothic" w:cs="Arial"/>
          <w:sz w:val="22"/>
          <w:szCs w:val="22"/>
          <w:lang w:val="en-ZA"/>
        </w:rPr>
        <w:t xml:space="preserve">. </w:t>
      </w:r>
    </w:p>
    <w:p w:rsidR="00A83287" w:rsidRPr="00507FD2" w:rsidRDefault="00A83287" w:rsidP="0026001C">
      <w:pPr>
        <w:spacing w:line="360" w:lineRule="auto"/>
        <w:rPr>
          <w:rFonts w:ascii="Century Gothic" w:hAnsi="Century Gothic" w:cs="Arial"/>
          <w:lang w:val="en-ZA"/>
        </w:rPr>
      </w:pPr>
    </w:p>
    <w:p w:rsidR="00A83287" w:rsidRPr="00507FD2" w:rsidRDefault="00A83287" w:rsidP="00C00D8B">
      <w:pPr>
        <w:spacing w:line="288" w:lineRule="auto"/>
        <w:rPr>
          <w:rFonts w:ascii="Century Gothic" w:hAnsi="Century Gothic" w:cs="Arial"/>
          <w:lang w:val="en-ZA"/>
        </w:rPr>
      </w:pPr>
    </w:p>
    <w:p w:rsidR="00A83287" w:rsidRPr="00507FD2" w:rsidRDefault="00A83287" w:rsidP="0063608B">
      <w:pPr>
        <w:pStyle w:val="Heading2"/>
        <w:rPr>
          <w:rFonts w:ascii="Century Gothic" w:hAnsi="Century Gothic" w:cs="Arial"/>
          <w:lang w:val="en-ZA"/>
        </w:rPr>
      </w:pPr>
      <w:r w:rsidRPr="00507FD2">
        <w:rPr>
          <w:rFonts w:ascii="Century Gothic" w:hAnsi="Century Gothic" w:cs="Arial"/>
          <w:lang w:val="en-ZA"/>
        </w:rPr>
        <w:br w:type="page"/>
      </w:r>
    </w:p>
    <w:p w:rsidR="00A83287" w:rsidRPr="00507FD2" w:rsidRDefault="00A83287" w:rsidP="00A83287">
      <w:pPr>
        <w:pStyle w:val="ListBullet2"/>
        <w:numPr>
          <w:ilvl w:val="0"/>
          <w:numId w:val="0"/>
        </w:numPr>
        <w:ind w:left="284"/>
        <w:rPr>
          <w:rFonts w:ascii="Century Gothic" w:hAnsi="Century Gothic" w:cs="Arial"/>
          <w:lang w:val="en-ZA"/>
        </w:rPr>
      </w:pPr>
      <w:r w:rsidRPr="00507FD2">
        <w:rPr>
          <w:rFonts w:ascii="Century Gothic" w:hAnsi="Century Gothic" w:cs="Arial"/>
          <w:b/>
          <w:sz w:val="36"/>
          <w:szCs w:val="28"/>
          <w:lang w:val="en-ZA"/>
        </w:rPr>
        <w:lastRenderedPageBreak/>
        <w:t>Provider Accreditation Requirements for the Module</w:t>
      </w:r>
    </w:p>
    <w:p w:rsidR="00A83287" w:rsidRPr="00507FD2"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507FD2"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507FD2">
        <w:rPr>
          <w:rFonts w:ascii="Century Gothic" w:hAnsi="Century Gothic" w:cs="Arial"/>
          <w:b/>
          <w:sz w:val="22"/>
          <w:szCs w:val="22"/>
          <w:lang w:val="en-ZA"/>
        </w:rPr>
        <w:t xml:space="preserve"> </w:t>
      </w:r>
      <w:r w:rsidR="005C178C" w:rsidRPr="00507FD2">
        <w:rPr>
          <w:rFonts w:ascii="Century Gothic" w:hAnsi="Century Gothic" w:cs="Arial"/>
          <w:b/>
          <w:sz w:val="22"/>
          <w:szCs w:val="22"/>
          <w:lang w:val="en-ZA"/>
        </w:rPr>
        <w:t>Physical Requirements:</w:t>
      </w:r>
    </w:p>
    <w:p w:rsidR="005C178C" w:rsidRPr="00507FD2"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507FD2"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507FD2">
        <w:rPr>
          <w:rFonts w:ascii="Century Gothic" w:hAnsi="Century Gothic" w:cs="Arial"/>
          <w:sz w:val="22"/>
          <w:szCs w:val="22"/>
          <w:lang w:val="en-ZA"/>
        </w:rPr>
        <w:t xml:space="preserve"> All tools, machinery, consumables, equipment, specified in the scope statement</w:t>
      </w:r>
    </w:p>
    <w:p w:rsidR="00A83287" w:rsidRPr="00507FD2"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507FD2"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507FD2">
        <w:rPr>
          <w:rFonts w:ascii="Century Gothic" w:hAnsi="Century Gothic" w:cs="Arial"/>
          <w:b/>
          <w:sz w:val="22"/>
          <w:szCs w:val="22"/>
          <w:lang w:val="en-ZA"/>
        </w:rPr>
        <w:t>Human Resource Requirements:</w:t>
      </w:r>
    </w:p>
    <w:p w:rsidR="00ED288D" w:rsidRPr="00507FD2"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507FD2"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507FD2">
        <w:rPr>
          <w:rFonts w:ascii="Century Gothic" w:hAnsi="Century Gothic" w:cs="Arial"/>
          <w:sz w:val="22"/>
          <w:szCs w:val="22"/>
          <w:lang w:val="en-ZA"/>
        </w:rPr>
        <w:t>Trainer/learner ratio of 1:10</w:t>
      </w:r>
    </w:p>
    <w:p w:rsidR="00FD6A1F" w:rsidRPr="00507FD2"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507FD2">
        <w:rPr>
          <w:rFonts w:ascii="Century Gothic" w:hAnsi="Century Gothic" w:cs="Arial"/>
          <w:sz w:val="22"/>
          <w:szCs w:val="22"/>
          <w:lang w:val="en-ZA"/>
        </w:rPr>
        <w:t>Trainers must be qualified upholstery frame preparers with 2 years of experience</w:t>
      </w:r>
    </w:p>
    <w:p w:rsidR="00FD6A1F" w:rsidRPr="00507FD2"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507FD2">
        <w:rPr>
          <w:rFonts w:ascii="Century Gothic" w:hAnsi="Century Gothic" w:cs="Arial"/>
          <w:sz w:val="22"/>
          <w:szCs w:val="22"/>
          <w:lang w:val="en-ZA"/>
        </w:rPr>
        <w:t xml:space="preserve">Assessor (NQF 3 qualification with minimum of 3 years of clicking experience, registered assessor, minimum </w:t>
      </w:r>
      <w:proofErr w:type="gramStart"/>
      <w:r w:rsidRPr="00507FD2">
        <w:rPr>
          <w:rFonts w:ascii="Century Gothic" w:hAnsi="Century Gothic" w:cs="Arial"/>
          <w:sz w:val="22"/>
          <w:szCs w:val="22"/>
          <w:lang w:val="en-ZA"/>
        </w:rPr>
        <w:t>1 year</w:t>
      </w:r>
      <w:proofErr w:type="gramEnd"/>
      <w:r w:rsidRPr="00507FD2">
        <w:rPr>
          <w:rFonts w:ascii="Century Gothic" w:hAnsi="Century Gothic" w:cs="Arial"/>
          <w:sz w:val="22"/>
          <w:szCs w:val="22"/>
          <w:lang w:val="en-ZA"/>
        </w:rPr>
        <w:t xml:space="preserve"> experience as an assessor)</w:t>
      </w:r>
    </w:p>
    <w:p w:rsidR="005C178C" w:rsidRPr="00507FD2"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507FD2">
        <w:rPr>
          <w:rFonts w:ascii="Century Gothic" w:hAnsi="Century Gothic" w:cs="Arial"/>
          <w:sz w:val="22"/>
          <w:szCs w:val="22"/>
          <w:lang w:val="en-ZA"/>
        </w:rPr>
        <w:t xml:space="preserve">Moderator (NQF 3 qualification with minimum of 3 years of clicking experience, registered assessor, minimum </w:t>
      </w:r>
      <w:proofErr w:type="gramStart"/>
      <w:r w:rsidRPr="00507FD2">
        <w:rPr>
          <w:rFonts w:ascii="Century Gothic" w:hAnsi="Century Gothic" w:cs="Arial"/>
          <w:sz w:val="22"/>
          <w:szCs w:val="22"/>
          <w:lang w:val="en-ZA"/>
        </w:rPr>
        <w:t>1 year</w:t>
      </w:r>
      <w:proofErr w:type="gramEnd"/>
      <w:r w:rsidRPr="00507FD2">
        <w:rPr>
          <w:rFonts w:ascii="Century Gothic" w:hAnsi="Century Gothic" w:cs="Arial"/>
          <w:sz w:val="22"/>
          <w:szCs w:val="22"/>
          <w:lang w:val="en-ZA"/>
        </w:rPr>
        <w:t xml:space="preserve"> experience as an assessor)</w:t>
      </w:r>
    </w:p>
    <w:p w:rsidR="00ED288D" w:rsidRPr="00507FD2"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507FD2"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507FD2">
        <w:rPr>
          <w:rFonts w:ascii="Century Gothic" w:hAnsi="Century Gothic" w:cs="Arial"/>
          <w:b/>
          <w:sz w:val="22"/>
          <w:szCs w:val="22"/>
          <w:lang w:val="en-ZA"/>
        </w:rPr>
        <w:t>Legal Requirements:</w:t>
      </w:r>
    </w:p>
    <w:p w:rsidR="00FD6A1F" w:rsidRPr="00507FD2"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507FD2"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507FD2">
        <w:rPr>
          <w:rFonts w:ascii="Century Gothic" w:hAnsi="Century Gothic" w:cs="Arial"/>
          <w:sz w:val="22"/>
          <w:szCs w:val="22"/>
          <w:lang w:val="en-ZA"/>
        </w:rPr>
        <w:t>OHASA compliant</w:t>
      </w:r>
    </w:p>
    <w:p w:rsidR="005C178C" w:rsidRPr="00507FD2"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507FD2">
        <w:rPr>
          <w:rFonts w:ascii="Century Gothic" w:hAnsi="Century Gothic" w:cs="Arial"/>
          <w:sz w:val="22"/>
          <w:szCs w:val="22"/>
          <w:lang w:val="en-ZA"/>
        </w:rPr>
        <w:t xml:space="preserve"> </w:t>
      </w:r>
    </w:p>
    <w:p w:rsidR="00ED288D" w:rsidRPr="00507FD2"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507FD2"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507FD2">
        <w:rPr>
          <w:rFonts w:ascii="Century Gothic" w:hAnsi="Century Gothic" w:cs="Arial"/>
          <w:b/>
          <w:sz w:val="22"/>
          <w:szCs w:val="22"/>
          <w:lang w:val="en-ZA"/>
        </w:rPr>
        <w:t>Exemptions</w:t>
      </w:r>
    </w:p>
    <w:p w:rsidR="00ED288D" w:rsidRPr="00507FD2"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507FD2">
        <w:rPr>
          <w:rFonts w:ascii="Century Gothic" w:hAnsi="Century Gothic" w:cs="Arial"/>
          <w:sz w:val="22"/>
          <w:szCs w:val="22"/>
          <w:lang w:val="en-ZA"/>
        </w:rPr>
        <w:t>No exemptions, but the module can be achieved in full through a normal RPL process</w:t>
      </w:r>
    </w:p>
    <w:p w:rsidR="00A83287" w:rsidRPr="00507FD2"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507FD2">
        <w:rPr>
          <w:rFonts w:ascii="Century Gothic" w:hAnsi="Century Gothic" w:cs="Arial"/>
          <w:sz w:val="22"/>
          <w:szCs w:val="22"/>
          <w:lang w:val="en-ZA"/>
        </w:rPr>
        <w:t xml:space="preserve"> </w:t>
      </w:r>
    </w:p>
    <w:p w:rsidR="00A83287" w:rsidRPr="00507FD2"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507FD2">
        <w:rPr>
          <w:rFonts w:ascii="Century Gothic" w:hAnsi="Century Gothic" w:cs="Arial"/>
          <w:lang w:val="en-ZA"/>
        </w:rPr>
        <w:br w:type="page"/>
      </w:r>
    </w:p>
    <w:p w:rsidR="00A83287" w:rsidRPr="00507FD2" w:rsidRDefault="00A83287" w:rsidP="00A83287">
      <w:pPr>
        <w:pStyle w:val="Heading2"/>
        <w:rPr>
          <w:rFonts w:ascii="Century Gothic" w:hAnsi="Century Gothic"/>
          <w:i w:val="0"/>
          <w:lang w:val="en-ZA"/>
        </w:rPr>
      </w:pPr>
      <w:bookmarkStart w:id="5" w:name="_Toc157945782"/>
      <w:bookmarkStart w:id="6" w:name="_Toc197268437"/>
      <w:r w:rsidRPr="00507FD2">
        <w:rPr>
          <w:rFonts w:ascii="Century Gothic" w:hAnsi="Century Gothic"/>
          <w:i w:val="0"/>
          <w:lang w:val="en-ZA"/>
        </w:rPr>
        <w:lastRenderedPageBreak/>
        <w:t>PRACTICAL SKILL MODULE SPECIFICATIONS</w:t>
      </w:r>
      <w:bookmarkEnd w:id="5"/>
      <w:bookmarkEnd w:id="6"/>
    </w:p>
    <w:p w:rsidR="00E45424" w:rsidRPr="00507FD2"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507FD2"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507FD2">
        <w:rPr>
          <w:rFonts w:ascii="Century Gothic" w:hAnsi="Century Gothic" w:cs="Arial"/>
          <w:b/>
          <w:bCs/>
          <w:color w:val="000000"/>
          <w:spacing w:val="2"/>
          <w:sz w:val="22"/>
          <w:szCs w:val="22"/>
          <w:lang w:val="en-ZA" w:eastAsia="en-ZA"/>
        </w:rPr>
        <w:t>L</w:t>
      </w:r>
      <w:r w:rsidRPr="00507FD2">
        <w:rPr>
          <w:rFonts w:ascii="Century Gothic" w:hAnsi="Century Gothic" w:cs="Arial"/>
          <w:b/>
          <w:bCs/>
          <w:color w:val="000000"/>
          <w:sz w:val="22"/>
          <w:szCs w:val="22"/>
          <w:lang w:val="en-ZA" w:eastAsia="en-ZA"/>
        </w:rPr>
        <w:t>i</w:t>
      </w:r>
      <w:r w:rsidRPr="00507FD2">
        <w:rPr>
          <w:rFonts w:ascii="Century Gothic" w:hAnsi="Century Gothic" w:cs="Arial"/>
          <w:b/>
          <w:bCs/>
          <w:color w:val="000000"/>
          <w:spacing w:val="4"/>
          <w:sz w:val="22"/>
          <w:szCs w:val="22"/>
          <w:lang w:val="en-ZA" w:eastAsia="en-ZA"/>
        </w:rPr>
        <w:t>s</w:t>
      </w:r>
      <w:r w:rsidRPr="00507FD2">
        <w:rPr>
          <w:rFonts w:ascii="Century Gothic" w:hAnsi="Century Gothic" w:cs="Arial"/>
          <w:b/>
          <w:bCs/>
          <w:color w:val="000000"/>
          <w:sz w:val="22"/>
          <w:szCs w:val="22"/>
          <w:lang w:val="en-ZA" w:eastAsia="en-ZA"/>
        </w:rPr>
        <w:t>t</w:t>
      </w:r>
      <w:r w:rsidRPr="00507FD2">
        <w:rPr>
          <w:rFonts w:ascii="Century Gothic" w:hAnsi="Century Gothic" w:cs="Arial"/>
          <w:b/>
          <w:bCs/>
          <w:color w:val="000000"/>
          <w:spacing w:val="6"/>
          <w:sz w:val="22"/>
          <w:szCs w:val="22"/>
          <w:lang w:val="en-ZA" w:eastAsia="en-ZA"/>
        </w:rPr>
        <w:t xml:space="preserve"> </w:t>
      </w:r>
      <w:r w:rsidRPr="00507FD2">
        <w:rPr>
          <w:rFonts w:ascii="Century Gothic" w:hAnsi="Century Gothic" w:cs="Arial"/>
          <w:b/>
          <w:bCs/>
          <w:color w:val="000000"/>
          <w:spacing w:val="2"/>
          <w:sz w:val="22"/>
          <w:szCs w:val="22"/>
          <w:lang w:val="en-ZA" w:eastAsia="en-ZA"/>
        </w:rPr>
        <w:t>o</w:t>
      </w:r>
      <w:r w:rsidRPr="00507FD2">
        <w:rPr>
          <w:rFonts w:ascii="Century Gothic" w:hAnsi="Century Gothic" w:cs="Arial"/>
          <w:b/>
          <w:bCs/>
          <w:color w:val="000000"/>
          <w:sz w:val="22"/>
          <w:szCs w:val="22"/>
          <w:lang w:val="en-ZA" w:eastAsia="en-ZA"/>
        </w:rPr>
        <w:t>f</w:t>
      </w:r>
      <w:r w:rsidRPr="00507FD2">
        <w:rPr>
          <w:rFonts w:ascii="Century Gothic" w:hAnsi="Century Gothic" w:cs="Arial"/>
          <w:b/>
          <w:bCs/>
          <w:color w:val="000000"/>
          <w:spacing w:val="7"/>
          <w:sz w:val="22"/>
          <w:szCs w:val="22"/>
          <w:lang w:val="en-ZA" w:eastAsia="en-ZA"/>
        </w:rPr>
        <w:t xml:space="preserve"> </w:t>
      </w:r>
      <w:r w:rsidRPr="00507FD2">
        <w:rPr>
          <w:rFonts w:ascii="Century Gothic" w:hAnsi="Century Gothic" w:cs="Arial"/>
          <w:b/>
          <w:bCs/>
          <w:color w:val="000000"/>
          <w:sz w:val="22"/>
          <w:szCs w:val="22"/>
          <w:lang w:val="en-ZA" w:eastAsia="en-ZA"/>
        </w:rPr>
        <w:t>P</w:t>
      </w:r>
      <w:r w:rsidRPr="00507FD2">
        <w:rPr>
          <w:rFonts w:ascii="Century Gothic" w:hAnsi="Century Gothic" w:cs="Arial"/>
          <w:b/>
          <w:bCs/>
          <w:color w:val="000000"/>
          <w:spacing w:val="-3"/>
          <w:sz w:val="22"/>
          <w:szCs w:val="22"/>
          <w:lang w:val="en-ZA" w:eastAsia="en-ZA"/>
        </w:rPr>
        <w:t>r</w:t>
      </w:r>
      <w:r w:rsidRPr="00507FD2">
        <w:rPr>
          <w:rFonts w:ascii="Century Gothic" w:hAnsi="Century Gothic" w:cs="Arial"/>
          <w:b/>
          <w:bCs/>
          <w:color w:val="000000"/>
          <w:sz w:val="22"/>
          <w:szCs w:val="22"/>
          <w:lang w:val="en-ZA" w:eastAsia="en-ZA"/>
        </w:rPr>
        <w:t>a</w:t>
      </w:r>
      <w:r w:rsidRPr="00507FD2">
        <w:rPr>
          <w:rFonts w:ascii="Century Gothic" w:hAnsi="Century Gothic" w:cs="Arial"/>
          <w:b/>
          <w:bCs/>
          <w:color w:val="000000"/>
          <w:spacing w:val="4"/>
          <w:sz w:val="22"/>
          <w:szCs w:val="22"/>
          <w:lang w:val="en-ZA" w:eastAsia="en-ZA"/>
        </w:rPr>
        <w:t>c</w:t>
      </w:r>
      <w:r w:rsidRPr="00507FD2">
        <w:rPr>
          <w:rFonts w:ascii="Century Gothic" w:hAnsi="Century Gothic" w:cs="Arial"/>
          <w:b/>
          <w:bCs/>
          <w:color w:val="000000"/>
          <w:spacing w:val="2"/>
          <w:sz w:val="22"/>
          <w:szCs w:val="22"/>
          <w:lang w:val="en-ZA" w:eastAsia="en-ZA"/>
        </w:rPr>
        <w:t>t</w:t>
      </w:r>
      <w:r w:rsidRPr="00507FD2">
        <w:rPr>
          <w:rFonts w:ascii="Century Gothic" w:hAnsi="Century Gothic" w:cs="Arial"/>
          <w:b/>
          <w:bCs/>
          <w:color w:val="000000"/>
          <w:sz w:val="22"/>
          <w:szCs w:val="22"/>
          <w:lang w:val="en-ZA" w:eastAsia="en-ZA"/>
        </w:rPr>
        <w:t>i</w:t>
      </w:r>
      <w:r w:rsidRPr="00507FD2">
        <w:rPr>
          <w:rFonts w:ascii="Century Gothic" w:hAnsi="Century Gothic" w:cs="Arial"/>
          <w:b/>
          <w:bCs/>
          <w:color w:val="000000"/>
          <w:spacing w:val="-5"/>
          <w:sz w:val="22"/>
          <w:szCs w:val="22"/>
          <w:lang w:val="en-ZA" w:eastAsia="en-ZA"/>
        </w:rPr>
        <w:t>c</w:t>
      </w:r>
      <w:r w:rsidRPr="00507FD2">
        <w:rPr>
          <w:rFonts w:ascii="Century Gothic" w:hAnsi="Century Gothic" w:cs="Arial"/>
          <w:b/>
          <w:bCs/>
          <w:color w:val="000000"/>
          <w:sz w:val="22"/>
          <w:szCs w:val="22"/>
          <w:lang w:val="en-ZA" w:eastAsia="en-ZA"/>
        </w:rPr>
        <w:t>al</w:t>
      </w:r>
      <w:r w:rsidRPr="00507FD2">
        <w:rPr>
          <w:rFonts w:ascii="Century Gothic" w:hAnsi="Century Gothic" w:cs="Arial"/>
          <w:b/>
          <w:bCs/>
          <w:color w:val="000000"/>
          <w:spacing w:val="24"/>
          <w:sz w:val="22"/>
          <w:szCs w:val="22"/>
          <w:lang w:val="en-ZA" w:eastAsia="en-ZA"/>
        </w:rPr>
        <w:t xml:space="preserve"> </w:t>
      </w:r>
      <w:r w:rsidRPr="00507FD2">
        <w:rPr>
          <w:rFonts w:ascii="Century Gothic" w:hAnsi="Century Gothic" w:cs="Arial"/>
          <w:b/>
          <w:bCs/>
          <w:color w:val="000000"/>
          <w:sz w:val="22"/>
          <w:szCs w:val="22"/>
          <w:lang w:val="en-ZA" w:eastAsia="en-ZA"/>
        </w:rPr>
        <w:t>Skill</w:t>
      </w:r>
      <w:r w:rsidRPr="00507FD2">
        <w:rPr>
          <w:rFonts w:ascii="Century Gothic" w:hAnsi="Century Gothic" w:cs="Arial"/>
          <w:b/>
          <w:bCs/>
          <w:color w:val="000000"/>
          <w:spacing w:val="13"/>
          <w:sz w:val="22"/>
          <w:szCs w:val="22"/>
          <w:lang w:val="en-ZA" w:eastAsia="en-ZA"/>
        </w:rPr>
        <w:t xml:space="preserve"> </w:t>
      </w:r>
      <w:r w:rsidRPr="00507FD2">
        <w:rPr>
          <w:rFonts w:ascii="Century Gothic" w:hAnsi="Century Gothic" w:cs="Arial"/>
          <w:b/>
          <w:bCs/>
          <w:color w:val="000000"/>
          <w:spacing w:val="-5"/>
          <w:sz w:val="22"/>
          <w:szCs w:val="22"/>
          <w:lang w:val="en-ZA" w:eastAsia="en-ZA"/>
        </w:rPr>
        <w:t>M</w:t>
      </w:r>
      <w:r w:rsidRPr="00507FD2">
        <w:rPr>
          <w:rFonts w:ascii="Century Gothic" w:hAnsi="Century Gothic" w:cs="Arial"/>
          <w:b/>
          <w:bCs/>
          <w:color w:val="000000"/>
          <w:spacing w:val="2"/>
          <w:sz w:val="22"/>
          <w:szCs w:val="22"/>
          <w:lang w:val="en-ZA" w:eastAsia="en-ZA"/>
        </w:rPr>
        <w:t>odu</w:t>
      </w:r>
      <w:r w:rsidRPr="00507FD2">
        <w:rPr>
          <w:rFonts w:ascii="Century Gothic" w:hAnsi="Century Gothic" w:cs="Arial"/>
          <w:b/>
          <w:bCs/>
          <w:color w:val="000000"/>
          <w:sz w:val="22"/>
          <w:szCs w:val="22"/>
          <w:lang w:val="en-ZA" w:eastAsia="en-ZA"/>
        </w:rPr>
        <w:t>le</w:t>
      </w:r>
      <w:r w:rsidRPr="00507FD2">
        <w:rPr>
          <w:rFonts w:ascii="Century Gothic" w:hAnsi="Century Gothic" w:cs="Arial"/>
          <w:b/>
          <w:bCs/>
          <w:color w:val="000000"/>
          <w:spacing w:val="17"/>
          <w:sz w:val="22"/>
          <w:szCs w:val="22"/>
          <w:lang w:val="en-ZA" w:eastAsia="en-ZA"/>
        </w:rPr>
        <w:t xml:space="preserve"> </w:t>
      </w:r>
      <w:r w:rsidRPr="00507FD2">
        <w:rPr>
          <w:rFonts w:ascii="Century Gothic" w:hAnsi="Century Gothic" w:cs="Arial"/>
          <w:b/>
          <w:bCs/>
          <w:color w:val="000000"/>
          <w:w w:val="102"/>
          <w:sz w:val="22"/>
          <w:szCs w:val="22"/>
          <w:lang w:val="en-ZA" w:eastAsia="en-ZA"/>
        </w:rPr>
        <w:t>S</w:t>
      </w:r>
      <w:r w:rsidRPr="00507FD2">
        <w:rPr>
          <w:rFonts w:ascii="Century Gothic" w:hAnsi="Century Gothic" w:cs="Arial"/>
          <w:b/>
          <w:bCs/>
          <w:color w:val="000000"/>
          <w:spacing w:val="-1"/>
          <w:w w:val="102"/>
          <w:sz w:val="22"/>
          <w:szCs w:val="22"/>
          <w:lang w:val="en-ZA" w:eastAsia="en-ZA"/>
        </w:rPr>
        <w:t>p</w:t>
      </w:r>
      <w:r w:rsidRPr="00507FD2">
        <w:rPr>
          <w:rFonts w:ascii="Century Gothic" w:hAnsi="Century Gothic" w:cs="Arial"/>
          <w:b/>
          <w:bCs/>
          <w:color w:val="000000"/>
          <w:w w:val="102"/>
          <w:sz w:val="22"/>
          <w:szCs w:val="22"/>
          <w:lang w:val="en-ZA" w:eastAsia="en-ZA"/>
        </w:rPr>
        <w:t>eci</w:t>
      </w:r>
      <w:r w:rsidRPr="00507FD2">
        <w:rPr>
          <w:rFonts w:ascii="Century Gothic" w:hAnsi="Century Gothic" w:cs="Arial"/>
          <w:b/>
          <w:bCs/>
          <w:color w:val="000000"/>
          <w:spacing w:val="1"/>
          <w:w w:val="102"/>
          <w:sz w:val="22"/>
          <w:szCs w:val="22"/>
          <w:lang w:val="en-ZA" w:eastAsia="en-ZA"/>
        </w:rPr>
        <w:t>f</w:t>
      </w:r>
      <w:r w:rsidRPr="00507FD2">
        <w:rPr>
          <w:rFonts w:ascii="Century Gothic" w:hAnsi="Century Gothic" w:cs="Arial"/>
          <w:b/>
          <w:bCs/>
          <w:color w:val="000000"/>
          <w:w w:val="102"/>
          <w:sz w:val="22"/>
          <w:szCs w:val="22"/>
          <w:lang w:val="en-ZA" w:eastAsia="en-ZA"/>
        </w:rPr>
        <w:t>ica</w:t>
      </w:r>
      <w:r w:rsidRPr="00507FD2">
        <w:rPr>
          <w:rFonts w:ascii="Century Gothic" w:hAnsi="Century Gothic" w:cs="Arial"/>
          <w:b/>
          <w:bCs/>
          <w:color w:val="000000"/>
          <w:spacing w:val="1"/>
          <w:w w:val="102"/>
          <w:sz w:val="22"/>
          <w:szCs w:val="22"/>
          <w:lang w:val="en-ZA" w:eastAsia="en-ZA"/>
        </w:rPr>
        <w:t>t</w:t>
      </w:r>
      <w:r w:rsidRPr="00507FD2">
        <w:rPr>
          <w:rFonts w:ascii="Century Gothic" w:hAnsi="Century Gothic" w:cs="Arial"/>
          <w:b/>
          <w:bCs/>
          <w:color w:val="000000"/>
          <w:w w:val="102"/>
          <w:sz w:val="22"/>
          <w:szCs w:val="22"/>
          <w:lang w:val="en-ZA" w:eastAsia="en-ZA"/>
        </w:rPr>
        <w:t>i</w:t>
      </w:r>
      <w:r w:rsidRPr="00507FD2">
        <w:rPr>
          <w:rFonts w:ascii="Century Gothic" w:hAnsi="Century Gothic" w:cs="Arial"/>
          <w:b/>
          <w:bCs/>
          <w:color w:val="000000"/>
          <w:spacing w:val="1"/>
          <w:w w:val="102"/>
          <w:sz w:val="22"/>
          <w:szCs w:val="22"/>
          <w:lang w:val="en-ZA" w:eastAsia="en-ZA"/>
        </w:rPr>
        <w:t>o</w:t>
      </w:r>
      <w:r w:rsidRPr="00507FD2">
        <w:rPr>
          <w:rFonts w:ascii="Century Gothic" w:hAnsi="Century Gothic" w:cs="Arial"/>
          <w:b/>
          <w:bCs/>
          <w:color w:val="000000"/>
          <w:spacing w:val="-3"/>
          <w:w w:val="102"/>
          <w:sz w:val="22"/>
          <w:szCs w:val="22"/>
          <w:lang w:val="en-ZA" w:eastAsia="en-ZA"/>
        </w:rPr>
        <w:t>n</w:t>
      </w:r>
      <w:r w:rsidRPr="00507FD2">
        <w:rPr>
          <w:rFonts w:ascii="Century Gothic" w:hAnsi="Century Gothic" w:cs="Arial"/>
          <w:b/>
          <w:bCs/>
          <w:color w:val="000000"/>
          <w:w w:val="102"/>
          <w:sz w:val="22"/>
          <w:szCs w:val="22"/>
          <w:lang w:val="en-ZA" w:eastAsia="en-ZA"/>
        </w:rPr>
        <w:t>s</w:t>
      </w:r>
    </w:p>
    <w:p w:rsidR="00A83287" w:rsidRPr="00507FD2"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507FD2"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01, Prepare Foundations for Upholstered Frames, NQF Level 2, Credits 20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507FD2">
        <w:rPr>
          <w:rFonts w:ascii="Century Gothic" w:eastAsiaTheme="minorHAnsi" w:hAnsi="Century Gothic" w:cs="Arial"/>
          <w:b/>
          <w:color w:val="000000"/>
          <w:sz w:val="22"/>
          <w:szCs w:val="20"/>
          <w:lang w:val="en-ZA"/>
        </w:rPr>
        <w:t xml:space="preserve">PM-04, Perform Deep Buttoning Procedures to Decorate Upholstered Furniture, NQF Level 3, Credits 10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507FD2"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507FD2"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507FD2">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507FD2" w:rsidRDefault="00A83287" w:rsidP="00B355E2">
      <w:pPr>
        <w:spacing w:line="360" w:lineRule="auto"/>
        <w:rPr>
          <w:rFonts w:ascii="Century Gothic" w:hAnsi="Century Gothic"/>
          <w:b/>
          <w:lang w:val="en-ZA"/>
        </w:rPr>
      </w:pPr>
    </w:p>
    <w:p w:rsidR="00586227" w:rsidRPr="00507FD2" w:rsidRDefault="00586227">
      <w:pPr>
        <w:spacing w:before="0" w:after="160" w:line="259" w:lineRule="auto"/>
        <w:jc w:val="left"/>
        <w:rPr>
          <w:rFonts w:ascii="Century Gothic" w:hAnsi="Century Gothic"/>
          <w:b/>
          <w:i/>
          <w:sz w:val="36"/>
          <w:szCs w:val="28"/>
          <w:lang w:val="en-ZA"/>
        </w:rPr>
      </w:pPr>
      <w:bookmarkStart w:id="7" w:name="_Toc157945783"/>
      <w:r w:rsidRPr="00507FD2">
        <w:rPr>
          <w:rFonts w:ascii="Century Gothic" w:hAnsi="Century Gothic"/>
          <w:lang w:val="en-ZA"/>
        </w:rPr>
        <w:br w:type="page"/>
      </w:r>
    </w:p>
    <w:p w:rsidR="00A83287" w:rsidRPr="00507FD2" w:rsidRDefault="00AB0C8F" w:rsidP="00AB0C8F">
      <w:pPr>
        <w:pStyle w:val="Heading2"/>
        <w:rPr>
          <w:rFonts w:ascii="Century Gothic" w:hAnsi="Century Gothic"/>
          <w:lang w:val="en-ZA"/>
        </w:rPr>
      </w:pPr>
      <w:bookmarkStart w:id="8" w:name="_Toc197268438"/>
      <w:r w:rsidRPr="00507FD2">
        <w:rPr>
          <w:rFonts w:ascii="Century Gothic" w:hAnsi="Century Gothic"/>
          <w:lang w:val="en-ZA"/>
        </w:rPr>
        <w:lastRenderedPageBreak/>
        <w:t>INTRODUCTION</w:t>
      </w:r>
      <w:bookmarkEnd w:id="7"/>
      <w:bookmarkEnd w:id="8"/>
    </w:p>
    <w:p w:rsidR="00AB0C8F" w:rsidRPr="00507FD2" w:rsidRDefault="00AB0C8F" w:rsidP="00AB0C8F">
      <w:pPr>
        <w:rPr>
          <w:rFonts w:ascii="Century Gothic" w:hAnsi="Century Gothic"/>
          <w:lang w:val="en-ZA"/>
        </w:rPr>
      </w:pPr>
    </w:p>
    <w:p w:rsidR="00F8011A" w:rsidRPr="00507FD2" w:rsidRDefault="00854C5F" w:rsidP="00F8011A">
      <w:pPr>
        <w:tabs>
          <w:tab w:val="left" w:pos="2562"/>
        </w:tabs>
        <w:rPr>
          <w:rFonts w:ascii="Century Gothic" w:hAnsi="Century Gothic"/>
          <w:lang w:val="en-ZA"/>
        </w:rPr>
      </w:pPr>
      <w:r w:rsidRPr="00507FD2">
        <w:rPr>
          <w:rFonts w:ascii="Century Gothic" w:hAnsi="Century Gothic"/>
          <w:lang w:val="en-ZA"/>
        </w:rPr>
        <w:t xml:space="preserve"> </w:t>
      </w:r>
    </w:p>
    <w:p w:rsidR="00F8011A" w:rsidRPr="00507FD2" w:rsidRDefault="00854C5F" w:rsidP="00F8011A">
      <w:pPr>
        <w:tabs>
          <w:tab w:val="left" w:pos="2562"/>
        </w:tabs>
        <w:rPr>
          <w:rFonts w:ascii="Century Gothic" w:hAnsi="Century Gothic"/>
          <w:lang w:val="en-ZA"/>
        </w:rPr>
      </w:pPr>
      <w:r w:rsidRPr="00507FD2">
        <w:rPr>
          <w:rFonts w:ascii="Century Gothic" w:hAnsi="Century Gothic"/>
          <w:lang w:val="en-ZA"/>
        </w:rPr>
        <w:t>The</w:t>
      </w:r>
      <w:r w:rsidR="00F8011A" w:rsidRPr="00507FD2">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507FD2" w:rsidRDefault="00F8011A" w:rsidP="00F8011A">
      <w:pPr>
        <w:tabs>
          <w:tab w:val="left" w:pos="2562"/>
        </w:tabs>
        <w:rPr>
          <w:rFonts w:ascii="Century Gothic" w:hAnsi="Century Gothic"/>
          <w:lang w:val="en-ZA"/>
        </w:rPr>
      </w:pPr>
    </w:p>
    <w:p w:rsidR="00F8011A" w:rsidRPr="00507FD2" w:rsidRDefault="00F8011A" w:rsidP="00F8011A">
      <w:pPr>
        <w:tabs>
          <w:tab w:val="left" w:pos="2562"/>
        </w:tabs>
        <w:rPr>
          <w:rFonts w:ascii="Century Gothic" w:hAnsi="Century Gothic"/>
          <w:lang w:val="en-ZA"/>
        </w:rPr>
      </w:pPr>
      <w:r w:rsidRPr="00507FD2">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507FD2" w:rsidRDefault="00F8011A" w:rsidP="00F8011A">
      <w:pPr>
        <w:tabs>
          <w:tab w:val="left" w:pos="2562"/>
        </w:tabs>
        <w:rPr>
          <w:rFonts w:ascii="Century Gothic" w:hAnsi="Century Gothic"/>
          <w:lang w:val="en-ZA"/>
        </w:rPr>
      </w:pPr>
    </w:p>
    <w:p w:rsidR="00F8011A" w:rsidRPr="00507FD2" w:rsidRDefault="00F8011A" w:rsidP="00F8011A">
      <w:pPr>
        <w:tabs>
          <w:tab w:val="left" w:pos="2562"/>
        </w:tabs>
        <w:rPr>
          <w:rFonts w:ascii="Century Gothic" w:hAnsi="Century Gothic"/>
          <w:lang w:val="en-ZA"/>
        </w:rPr>
      </w:pPr>
      <w:r w:rsidRPr="00507FD2">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507FD2" w:rsidRDefault="00F8011A" w:rsidP="00F8011A">
      <w:pPr>
        <w:tabs>
          <w:tab w:val="left" w:pos="2562"/>
        </w:tabs>
        <w:rPr>
          <w:rFonts w:ascii="Century Gothic" w:hAnsi="Century Gothic"/>
          <w:lang w:val="en-ZA"/>
        </w:rPr>
      </w:pPr>
    </w:p>
    <w:p w:rsidR="00F8011A" w:rsidRPr="00507FD2" w:rsidRDefault="00F8011A" w:rsidP="00F8011A">
      <w:pPr>
        <w:tabs>
          <w:tab w:val="left" w:pos="2562"/>
        </w:tabs>
        <w:rPr>
          <w:rFonts w:ascii="Century Gothic" w:hAnsi="Century Gothic"/>
          <w:lang w:val="en-ZA"/>
        </w:rPr>
      </w:pPr>
      <w:r w:rsidRPr="00507FD2">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507FD2" w:rsidRDefault="00F8011A" w:rsidP="00F8011A">
      <w:pPr>
        <w:tabs>
          <w:tab w:val="left" w:pos="2562"/>
        </w:tabs>
        <w:rPr>
          <w:rFonts w:ascii="Century Gothic" w:hAnsi="Century Gothic"/>
          <w:lang w:val="en-ZA"/>
        </w:rPr>
      </w:pPr>
    </w:p>
    <w:p w:rsidR="00F8011A" w:rsidRPr="00507FD2" w:rsidRDefault="00F8011A" w:rsidP="00F8011A">
      <w:pPr>
        <w:tabs>
          <w:tab w:val="left" w:pos="2562"/>
        </w:tabs>
        <w:rPr>
          <w:rFonts w:ascii="Century Gothic" w:hAnsi="Century Gothic"/>
          <w:lang w:val="en-ZA"/>
        </w:rPr>
      </w:pPr>
      <w:r w:rsidRPr="00507FD2">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507FD2" w:rsidRDefault="00F8011A" w:rsidP="00F8011A">
      <w:pPr>
        <w:tabs>
          <w:tab w:val="left" w:pos="2562"/>
        </w:tabs>
        <w:rPr>
          <w:rFonts w:ascii="Century Gothic" w:hAnsi="Century Gothic"/>
          <w:lang w:val="en-ZA"/>
        </w:rPr>
      </w:pPr>
    </w:p>
    <w:p w:rsidR="00A83287" w:rsidRPr="00507FD2" w:rsidRDefault="00F8011A" w:rsidP="00F8011A">
      <w:pPr>
        <w:tabs>
          <w:tab w:val="left" w:pos="2562"/>
        </w:tabs>
        <w:rPr>
          <w:rFonts w:ascii="Century Gothic" w:hAnsi="Century Gothic"/>
          <w:lang w:val="en-ZA"/>
        </w:rPr>
      </w:pPr>
      <w:r w:rsidRPr="00507FD2">
        <w:rPr>
          <w:rFonts w:ascii="Century Gothic" w:hAnsi="Century Gothic"/>
          <w:lang w:val="en-ZA"/>
        </w:rPr>
        <w:t xml:space="preserve"> </w:t>
      </w:r>
    </w:p>
    <w:p w:rsidR="00A83287" w:rsidRPr="00507FD2" w:rsidRDefault="00A83287" w:rsidP="00A83287">
      <w:pPr>
        <w:tabs>
          <w:tab w:val="left" w:pos="2562"/>
        </w:tabs>
        <w:rPr>
          <w:rFonts w:ascii="Century Gothic" w:hAnsi="Century Gothic"/>
          <w:lang w:val="en-ZA"/>
        </w:rPr>
      </w:pPr>
    </w:p>
    <w:p w:rsidR="00A83287" w:rsidRPr="00507FD2" w:rsidRDefault="00A83287" w:rsidP="00A83287">
      <w:pPr>
        <w:tabs>
          <w:tab w:val="left" w:pos="2562"/>
        </w:tabs>
        <w:rPr>
          <w:rFonts w:ascii="Century Gothic" w:hAnsi="Century Gothic"/>
          <w:lang w:val="en-ZA"/>
        </w:rPr>
      </w:pPr>
    </w:p>
    <w:p w:rsidR="003E28BC" w:rsidRPr="00507FD2" w:rsidRDefault="003E28BC">
      <w:pPr>
        <w:rPr>
          <w:rFonts w:ascii="Century Gothic" w:hAnsi="Century Gothic"/>
          <w:lang w:val="en-ZA"/>
        </w:rPr>
      </w:pPr>
      <w:r w:rsidRPr="00507FD2">
        <w:rPr>
          <w:rFonts w:ascii="Century Gothic" w:hAnsi="Century Gothic"/>
          <w:b/>
          <w:bCs/>
          <w:lang w:val="en-ZA"/>
        </w:rPr>
        <w:br w:type="page"/>
      </w:r>
    </w:p>
    <w:p w:rsidR="000A2D40" w:rsidRPr="00507FD2" w:rsidRDefault="00BC1D45" w:rsidP="00BC1D45">
      <w:pPr>
        <w:pStyle w:val="Heading1"/>
        <w:framePr w:wrap="around"/>
        <w:jc w:val="left"/>
        <w:rPr>
          <w:rFonts w:ascii="Century Gothic" w:eastAsia="Arial" w:hAnsi="Century Gothic" w:cs="Arial"/>
          <w:color w:val="000000"/>
          <w:lang w:val="en-ZA" w:eastAsia="en-ZA"/>
        </w:rPr>
      </w:pPr>
      <w:bookmarkStart w:id="9" w:name="_Toc197268439"/>
      <w:r w:rsidRPr="00507FD2">
        <w:rPr>
          <w:rFonts w:ascii="Century Gothic" w:hAnsi="Century Gothic"/>
        </w:rPr>
        <w:lastRenderedPageBreak/>
        <w:t>PM-04, Perform Deep Buttoning Procedures to Decorate Upholstered Furniture, NQF Level 3, Credits 10</w:t>
      </w:r>
      <w:bookmarkEnd w:id="9"/>
    </w:p>
    <w:p w:rsidR="00BC1D45" w:rsidRPr="00507FD2" w:rsidRDefault="00BC1D45" w:rsidP="00A362A0">
      <w:pPr>
        <w:rPr>
          <w:rFonts w:ascii="Century Gothic" w:eastAsia="Arial" w:hAnsi="Century Gothic" w:cs="Arial"/>
          <w:b/>
          <w:color w:val="000000"/>
          <w:sz w:val="22"/>
          <w:szCs w:val="22"/>
          <w:lang w:val="en-ZA" w:eastAsia="en-ZA"/>
        </w:rPr>
      </w:pPr>
    </w:p>
    <w:p w:rsidR="00507FD2" w:rsidRPr="00507FD2" w:rsidRDefault="00507FD2" w:rsidP="00507FD2">
      <w:pPr>
        <w:rPr>
          <w:rFonts w:ascii="Century Gothic" w:hAnsi="Century Gothic"/>
        </w:rPr>
      </w:pPr>
      <w:r w:rsidRPr="00507FD2">
        <w:rPr>
          <w:rFonts w:ascii="Century Gothic" w:hAnsi="Century Gothic"/>
        </w:rPr>
        <w:t>The PM-04 module, entitled "Perform Deep Buttoning Procedures to Decorate Upholstered Furniture," forms an integral component of the Furniture Upholsterer curriculum, which is designed for learners at NQF Level 3. This module is crucial for those aspiring to master the artistic and technical aspects of furniture upholstery, particularly focusing on the deep buttoning technique, which enhances both the aesthetic appeal and comfort of upholstered furniture.</w:t>
      </w:r>
    </w:p>
    <w:p w:rsidR="00507FD2" w:rsidRPr="00507FD2" w:rsidRDefault="00507FD2" w:rsidP="00507FD2">
      <w:pPr>
        <w:rPr>
          <w:rFonts w:ascii="Century Gothic" w:hAnsi="Century Gothic"/>
        </w:rPr>
      </w:pPr>
    </w:p>
    <w:p w:rsidR="00507FD2" w:rsidRPr="00507FD2" w:rsidRDefault="00507FD2" w:rsidP="00507FD2">
      <w:pPr>
        <w:rPr>
          <w:rFonts w:ascii="Century Gothic" w:hAnsi="Century Gothic"/>
        </w:rPr>
      </w:pPr>
      <w:r w:rsidRPr="00507FD2">
        <w:rPr>
          <w:rFonts w:ascii="Century Gothic" w:hAnsi="Century Gothic"/>
        </w:rPr>
        <w:t xml:space="preserve"> 4.1 Purpose of the Practical Skill Modules</w:t>
      </w:r>
    </w:p>
    <w:p w:rsidR="00507FD2" w:rsidRPr="00507FD2" w:rsidRDefault="00507FD2" w:rsidP="00507FD2">
      <w:pPr>
        <w:rPr>
          <w:rFonts w:ascii="Century Gothic" w:hAnsi="Century Gothic"/>
        </w:rPr>
      </w:pPr>
    </w:p>
    <w:p w:rsidR="00507FD2" w:rsidRPr="00507FD2" w:rsidRDefault="00507FD2" w:rsidP="00507FD2">
      <w:pPr>
        <w:rPr>
          <w:rFonts w:ascii="Century Gothic" w:hAnsi="Century Gothic"/>
        </w:rPr>
      </w:pPr>
      <w:r w:rsidRPr="00507FD2">
        <w:rPr>
          <w:rFonts w:ascii="Century Gothic" w:hAnsi="Century Gothic"/>
        </w:rPr>
        <w:t>Deep buttoning is not only a decorative art but also a time-honored upholstery technique that adds sophistication and character to furniture. This module aims to equip learners with the skills necessary to proficiently select and use the appropriate tools, equipment, and materials required for assembling buttons and executing deep buttoning procedures efficiently and safely.</w:t>
      </w:r>
    </w:p>
    <w:p w:rsidR="00507FD2" w:rsidRPr="00507FD2" w:rsidRDefault="00507FD2" w:rsidP="00507FD2">
      <w:pPr>
        <w:rPr>
          <w:rFonts w:ascii="Century Gothic" w:hAnsi="Century Gothic"/>
        </w:rPr>
      </w:pPr>
    </w:p>
    <w:p w:rsidR="00507FD2" w:rsidRPr="00507FD2" w:rsidRDefault="00507FD2" w:rsidP="00507FD2">
      <w:pPr>
        <w:rPr>
          <w:rFonts w:ascii="Century Gothic" w:hAnsi="Century Gothic"/>
        </w:rPr>
      </w:pPr>
      <w:r w:rsidRPr="00507FD2">
        <w:rPr>
          <w:rFonts w:ascii="Century Gothic" w:hAnsi="Century Gothic"/>
        </w:rPr>
        <w:t xml:space="preserve"> Learning Outcomes and Performance Standards</w:t>
      </w:r>
    </w:p>
    <w:p w:rsidR="00507FD2" w:rsidRPr="00507FD2" w:rsidRDefault="00507FD2" w:rsidP="00507FD2">
      <w:pPr>
        <w:rPr>
          <w:rFonts w:ascii="Century Gothic" w:hAnsi="Century Gothic"/>
        </w:rPr>
      </w:pPr>
    </w:p>
    <w:p w:rsidR="00507FD2" w:rsidRPr="00507FD2" w:rsidRDefault="00507FD2" w:rsidP="00507FD2">
      <w:pPr>
        <w:rPr>
          <w:rFonts w:ascii="Century Gothic" w:hAnsi="Century Gothic"/>
        </w:rPr>
      </w:pPr>
      <w:r w:rsidRPr="00507FD2">
        <w:rPr>
          <w:rFonts w:ascii="Century Gothic" w:hAnsi="Century Gothic"/>
        </w:rPr>
        <w:t>Learners are required to demonstrate proficiency in several key areas throughout this module:</w:t>
      </w:r>
    </w:p>
    <w:p w:rsidR="00507FD2" w:rsidRPr="00507FD2" w:rsidRDefault="00507FD2" w:rsidP="00507FD2">
      <w:pPr>
        <w:rPr>
          <w:rFonts w:ascii="Century Gothic" w:hAnsi="Century Gothic"/>
        </w:rPr>
      </w:pPr>
    </w:p>
    <w:p w:rsidR="00507FD2" w:rsidRPr="00507FD2" w:rsidRDefault="00507FD2" w:rsidP="00507FD2">
      <w:pPr>
        <w:rPr>
          <w:rFonts w:ascii="Century Gothic" w:hAnsi="Century Gothic"/>
        </w:rPr>
      </w:pPr>
      <w:r w:rsidRPr="00507FD2">
        <w:rPr>
          <w:rFonts w:ascii="Century Gothic" w:hAnsi="Century Gothic"/>
        </w:rPr>
        <w:t>- PM-04-PS01: Learners will develop the capability to read and interpret the work specification and sample accurately. This skill is essential for preparing for the assembling of buttons and the execution of deep buttoning procedures.</w:t>
      </w:r>
    </w:p>
    <w:p w:rsidR="00507FD2" w:rsidRPr="00507FD2" w:rsidRDefault="00507FD2" w:rsidP="00507FD2">
      <w:pPr>
        <w:rPr>
          <w:rFonts w:ascii="Century Gothic" w:hAnsi="Century Gothic"/>
        </w:rPr>
      </w:pPr>
      <w:r w:rsidRPr="00507FD2">
        <w:rPr>
          <w:rFonts w:ascii="Century Gothic" w:hAnsi="Century Gothic"/>
        </w:rPr>
        <w:t xml:space="preserve">  </w:t>
      </w:r>
    </w:p>
    <w:p w:rsidR="00507FD2" w:rsidRPr="00507FD2" w:rsidRDefault="00507FD2" w:rsidP="00507FD2">
      <w:pPr>
        <w:rPr>
          <w:rFonts w:ascii="Century Gothic" w:hAnsi="Century Gothic"/>
        </w:rPr>
      </w:pPr>
      <w:r w:rsidRPr="00507FD2">
        <w:rPr>
          <w:rFonts w:ascii="Century Gothic" w:hAnsi="Century Gothic"/>
        </w:rPr>
        <w:t xml:space="preserve">- PM-04-PS02: The use of equipment and tools is critical in ensuring quality and safety. Learners will be expected to </w:t>
      </w:r>
      <w:proofErr w:type="spellStart"/>
      <w:r w:rsidRPr="00507FD2">
        <w:rPr>
          <w:rFonts w:ascii="Century Gothic" w:hAnsi="Century Gothic"/>
        </w:rPr>
        <w:t>utilise</w:t>
      </w:r>
      <w:proofErr w:type="spellEnd"/>
      <w:r w:rsidRPr="00507FD2">
        <w:rPr>
          <w:rFonts w:ascii="Century Gothic" w:hAnsi="Century Gothic"/>
        </w:rPr>
        <w:t xml:space="preserve"> these tools and equipment proficiently while adhering to safety standards.</w:t>
      </w:r>
    </w:p>
    <w:p w:rsidR="00507FD2" w:rsidRPr="00507FD2" w:rsidRDefault="00507FD2" w:rsidP="00507FD2">
      <w:pPr>
        <w:rPr>
          <w:rFonts w:ascii="Century Gothic" w:hAnsi="Century Gothic"/>
        </w:rPr>
      </w:pPr>
      <w:r w:rsidRPr="00507FD2">
        <w:rPr>
          <w:rFonts w:ascii="Century Gothic" w:hAnsi="Century Gothic"/>
        </w:rPr>
        <w:t xml:space="preserve">  </w:t>
      </w:r>
    </w:p>
    <w:p w:rsidR="00507FD2" w:rsidRPr="00507FD2" w:rsidRDefault="00507FD2" w:rsidP="00507FD2">
      <w:pPr>
        <w:rPr>
          <w:rFonts w:ascii="Century Gothic" w:hAnsi="Century Gothic"/>
        </w:rPr>
      </w:pPr>
      <w:r w:rsidRPr="00507FD2">
        <w:rPr>
          <w:rFonts w:ascii="Century Gothic" w:hAnsi="Century Gothic"/>
        </w:rPr>
        <w:t>- PM-04-PS03: Assembling buttons that are appropriate to the work piece and diagram requires both precision and an understanding of design principles. Learners will acquire these skills to ensure their work meets specified quality standards.</w:t>
      </w:r>
    </w:p>
    <w:p w:rsidR="00507FD2" w:rsidRPr="00507FD2" w:rsidRDefault="00507FD2" w:rsidP="00507FD2">
      <w:pPr>
        <w:rPr>
          <w:rFonts w:ascii="Century Gothic" w:hAnsi="Century Gothic"/>
        </w:rPr>
      </w:pPr>
      <w:r w:rsidRPr="00507FD2">
        <w:rPr>
          <w:rFonts w:ascii="Century Gothic" w:hAnsi="Century Gothic"/>
        </w:rPr>
        <w:t xml:space="preserve">  </w:t>
      </w:r>
    </w:p>
    <w:p w:rsidR="00507FD2" w:rsidRPr="00507FD2" w:rsidRDefault="00507FD2" w:rsidP="00507FD2">
      <w:pPr>
        <w:rPr>
          <w:rFonts w:ascii="Century Gothic" w:hAnsi="Century Gothic"/>
        </w:rPr>
      </w:pPr>
      <w:r w:rsidRPr="00507FD2">
        <w:rPr>
          <w:rFonts w:ascii="Century Gothic" w:hAnsi="Century Gothic"/>
        </w:rPr>
        <w:t xml:space="preserve">- PM-04-PS04: The actual performance of deep buttoning on a </w:t>
      </w:r>
      <w:proofErr w:type="spellStart"/>
      <w:r w:rsidRPr="00507FD2">
        <w:rPr>
          <w:rFonts w:ascii="Century Gothic" w:hAnsi="Century Gothic"/>
        </w:rPr>
        <w:t>workpiece</w:t>
      </w:r>
      <w:proofErr w:type="spellEnd"/>
      <w:r w:rsidRPr="00507FD2">
        <w:rPr>
          <w:rFonts w:ascii="Century Gothic" w:hAnsi="Century Gothic"/>
        </w:rPr>
        <w:t xml:space="preserve"> is the culmination of this module. Learners will apply their skills to produce upholstered furniture that showcases high-quality craftsmanship and aesthetic value.</w:t>
      </w:r>
    </w:p>
    <w:p w:rsidR="00507FD2" w:rsidRPr="00507FD2" w:rsidRDefault="00507FD2" w:rsidP="00507FD2">
      <w:pPr>
        <w:rPr>
          <w:rFonts w:ascii="Century Gothic" w:hAnsi="Century Gothic"/>
        </w:rPr>
      </w:pPr>
    </w:p>
    <w:p w:rsidR="00507FD2" w:rsidRPr="00507FD2" w:rsidRDefault="00507FD2" w:rsidP="00507FD2">
      <w:pPr>
        <w:rPr>
          <w:rFonts w:ascii="Century Gothic" w:hAnsi="Century Gothic"/>
        </w:rPr>
      </w:pPr>
      <w:r w:rsidRPr="00507FD2">
        <w:rPr>
          <w:rFonts w:ascii="Century Gothic" w:hAnsi="Century Gothic"/>
        </w:rPr>
        <w:t xml:space="preserve">This module not only focuses on the technical skills required for deep buttoning but also emphasizes the importance of safety and productivity in the upholstery process. By the end of this </w:t>
      </w:r>
      <w:r w:rsidRPr="00507FD2">
        <w:rPr>
          <w:rFonts w:ascii="Century Gothic" w:hAnsi="Century Gothic"/>
        </w:rPr>
        <w:lastRenderedPageBreak/>
        <w:t>module, learners will have the foundational skills to contribute significantly to the upholstery industry, equipped with both the technical know-how and the creative flair to enhance furniture with deep buttoned designs.</w:t>
      </w:r>
    </w:p>
    <w:p w:rsidR="00507FD2" w:rsidRPr="00507FD2" w:rsidRDefault="00507FD2" w:rsidP="00507FD2">
      <w:pPr>
        <w:rPr>
          <w:rFonts w:ascii="Century Gothic" w:hAnsi="Century Gothic"/>
        </w:rPr>
      </w:pPr>
      <w:r w:rsidRPr="00507FD2">
        <w:rPr>
          <w:rFonts w:ascii="Century Gothic" w:hAnsi="Century Gothic"/>
        </w:rPr>
        <w:br w:type="page"/>
      </w:r>
    </w:p>
    <w:p w:rsidR="00BC1D45" w:rsidRPr="00507FD2" w:rsidRDefault="00BC1D45" w:rsidP="00BC1D45">
      <w:pPr>
        <w:framePr w:hSpace="180" w:wrap="around" w:vAnchor="text" w:hAnchor="text" w:y="1"/>
        <w:autoSpaceDE w:val="0"/>
        <w:autoSpaceDN w:val="0"/>
        <w:adjustRightInd w:val="0"/>
        <w:spacing w:before="0" w:after="0"/>
        <w:suppressOverlap/>
        <w:jc w:val="left"/>
        <w:rPr>
          <w:rFonts w:ascii="Century Gothic" w:eastAsiaTheme="minorHAnsi" w:hAnsi="Century Gothic" w:cs="Arial"/>
          <w:color w:val="000000"/>
          <w:sz w:val="24"/>
          <w:lang w:val="en-ZA"/>
        </w:rPr>
      </w:pPr>
    </w:p>
    <w:p w:rsidR="00BC1D45" w:rsidRPr="00507FD2" w:rsidRDefault="00BC1D45" w:rsidP="00BC1D45">
      <w:pPr>
        <w:pStyle w:val="Heading1"/>
        <w:framePr w:wrap="around"/>
        <w:jc w:val="left"/>
        <w:rPr>
          <w:rFonts w:ascii="Century Gothic" w:eastAsiaTheme="minorHAnsi" w:hAnsi="Century Gothic"/>
          <w:lang w:val="en-ZA"/>
        </w:rPr>
      </w:pPr>
      <w:bookmarkStart w:id="10" w:name="_Toc197268440"/>
      <w:r w:rsidRPr="00507FD2">
        <w:rPr>
          <w:rFonts w:ascii="Century Gothic" w:eastAsiaTheme="minorHAnsi" w:hAnsi="Century Gothic"/>
          <w:lang w:val="en-ZA"/>
        </w:rPr>
        <w:t>PM-04-PS01: Read and interpret the work specification and sample and prepare for assembling of buttons and performing a deep buttoning procedures</w:t>
      </w:r>
      <w:bookmarkEnd w:id="10"/>
      <w:r w:rsidRPr="00507FD2">
        <w:rPr>
          <w:rFonts w:ascii="Century Gothic" w:eastAsiaTheme="minorHAnsi" w:hAnsi="Century Gothic"/>
          <w:lang w:val="en-ZA"/>
        </w:rPr>
        <w:t xml:space="preserve"> </w:t>
      </w:r>
    </w:p>
    <w:p w:rsidR="006E3CD1" w:rsidRPr="00507FD2" w:rsidRDefault="006E3CD1" w:rsidP="00A83287">
      <w:pPr>
        <w:rPr>
          <w:rFonts w:ascii="Century Gothic" w:hAnsi="Century Gothic" w:cs="Arial"/>
          <w:bCs/>
          <w:sz w:val="22"/>
          <w:szCs w:val="22"/>
          <w:lang w:val="en-ZA"/>
        </w:rPr>
      </w:pPr>
    </w:p>
    <w:p w:rsidR="001A69EB" w:rsidRPr="00507FD2" w:rsidRDefault="001A69EB" w:rsidP="001A69EB">
      <w:pPr>
        <w:rPr>
          <w:rFonts w:ascii="Century Gothic" w:hAnsi="Century Gothic"/>
        </w:rPr>
      </w:pPr>
      <w:r w:rsidRPr="00507FD2">
        <w:rPr>
          <w:rFonts w:ascii="Century Gothic" w:hAnsi="Century Gothic"/>
        </w:rPr>
        <w:t>The PM-04-PS01 module forms an essential component of the "Perform Deep Buttoning Procedures to Decorate Upholstered Furniture" qualification at NQF Level 3. This practical skill module is designed to lay the foundation for meticulous craftsmanship in the art of upholstery, particularly focusing on the critical preparatory steps involved in deep buttoning. Mastery in this module is pivotal, as it directly impacts the effectiveness and aesthetic quality of the upholstery work.</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 Scope of Practical Skill</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This module requires learners to engage with work specifications meticulously to ensure precision in the creation and implementation of deep buttoning designs on upholstered furniture. The scope of this practical skill encompasses several key competencies that a learner must proficiently develop:</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101 Read and Interpret Specifications: Learners must demonstrate the ability to understand and interpret detailed work specifications. This includes comprehending dimensions, design intentions, and technical requirements specified in the documents.</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 PA0102 </w:t>
      </w:r>
      <w:proofErr w:type="spellStart"/>
      <w:r w:rsidRPr="00507FD2">
        <w:rPr>
          <w:rFonts w:ascii="Century Gothic" w:hAnsi="Century Gothic"/>
        </w:rPr>
        <w:t>Analyse</w:t>
      </w:r>
      <w:proofErr w:type="spellEnd"/>
      <w:r w:rsidRPr="00507FD2">
        <w:rPr>
          <w:rFonts w:ascii="Century Gothic" w:hAnsi="Century Gothic"/>
        </w:rPr>
        <w:t xml:space="preserve"> the Sample: Analysis of provided samples is crucial. Learners will assess the sample to understand the expected quality and finish of the product, which serves as a benchmark for their own work.</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103 Clarify any Ambiguity: It is essential for learners to identify and clarify any uncertainties or ambiguities in the specifications or sample. Effective communication with supervisors or clients to confirm interpretations forms a part of this competency.</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104 Identify the Fabric Type, Button Type, Button Size and Positioning, and Shape of the Deep Buttoning: Learners must be able to select appropriate materials and tools based on the specification. This involves identifying the right type of fabric, buttons, and understanding their placement and the desired effects on the final product.</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 PA0105 Prepare the Workstation Ensuring Good Working Conditions (Tidy, Clean and Safe): The preparation of the workstation is critical to ensure safety and efficiency. Learners must </w:t>
      </w:r>
      <w:proofErr w:type="spellStart"/>
      <w:r w:rsidRPr="00507FD2">
        <w:rPr>
          <w:rFonts w:ascii="Century Gothic" w:hAnsi="Century Gothic"/>
        </w:rPr>
        <w:t>organise</w:t>
      </w:r>
      <w:proofErr w:type="spellEnd"/>
      <w:r w:rsidRPr="00507FD2">
        <w:rPr>
          <w:rFonts w:ascii="Century Gothic" w:hAnsi="Century Gothic"/>
        </w:rPr>
        <w:t xml:space="preserve"> </w:t>
      </w:r>
      <w:r w:rsidRPr="00507FD2">
        <w:rPr>
          <w:rFonts w:ascii="Century Gothic" w:hAnsi="Century Gothic"/>
        </w:rPr>
        <w:lastRenderedPageBreak/>
        <w:t>their environment to be conducive to high-quality work, maintaining cleanliness, organisation, and adhering to safety standards.</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Through the successful achievement of these competencies, learners will be well-prepared to execute deep buttoning techniques with precision. This module not only equips learners with the skills needed for specific upholstery tasks but also instils a disciplined approach to preparation and planning, which are essential for success in the broader field of furniture upholstery.</w:t>
      </w:r>
    </w:p>
    <w:p w:rsidR="00616888" w:rsidRDefault="00616888">
      <w:pPr>
        <w:spacing w:before="0" w:after="160" w:line="259" w:lineRule="auto"/>
        <w:jc w:val="left"/>
        <w:rPr>
          <w:rFonts w:ascii="Century Gothic" w:hAnsi="Century Gothic"/>
        </w:rPr>
      </w:pPr>
      <w:r>
        <w:rPr>
          <w:rFonts w:ascii="Century Gothic" w:hAnsi="Century Gothic"/>
        </w:rPr>
        <w:br w:type="page"/>
      </w:r>
    </w:p>
    <w:p w:rsidR="00616888" w:rsidRDefault="00616888" w:rsidP="00616888">
      <w:pPr>
        <w:pStyle w:val="Heading2"/>
      </w:pPr>
      <w:bookmarkStart w:id="11" w:name="_Toc197238923"/>
      <w:bookmarkStart w:id="12" w:name="_Toc197268441"/>
      <w:r>
        <w:lastRenderedPageBreak/>
        <w:t>Case Study for Practical Assessment: Module PM-04-PS01</w:t>
      </w:r>
      <w:bookmarkEnd w:id="11"/>
      <w:bookmarkEnd w:id="12"/>
    </w:p>
    <w:p w:rsidR="00616888" w:rsidRDefault="00616888" w:rsidP="00616888"/>
    <w:p w:rsidR="00616888" w:rsidRDefault="00616888" w:rsidP="00616888">
      <w:r>
        <w:t xml:space="preserve"> Scenario:</w:t>
      </w:r>
    </w:p>
    <w:p w:rsidR="00616888" w:rsidRDefault="00616888" w:rsidP="00616888"/>
    <w:p w:rsidR="00616888" w:rsidRDefault="00616888" w:rsidP="00616888">
      <w:r>
        <w:t xml:space="preserve">Imagine you are an apprentice upholsterer working at a well-known furniture manufacturing company. You have been given a project specification to create a bespoke armchair with deep buttoning, which will be the </w:t>
      </w:r>
      <w:proofErr w:type="spellStart"/>
      <w:r>
        <w:t>centrepiece</w:t>
      </w:r>
      <w:proofErr w:type="spellEnd"/>
      <w:r>
        <w:t xml:space="preserve"> of a new luxury furniture line. The work specification includes detailed instructions about the fabric type, button type, button size, and the pattern for button placement.</w:t>
      </w:r>
    </w:p>
    <w:p w:rsidR="00616888" w:rsidRDefault="00616888" w:rsidP="00616888"/>
    <w:p w:rsidR="00616888" w:rsidRDefault="00616888" w:rsidP="00616888">
      <w:r>
        <w:t>Specifications Provided:</w:t>
      </w:r>
    </w:p>
    <w:p w:rsidR="00616888" w:rsidRDefault="00616888" w:rsidP="00616888">
      <w:r>
        <w:t>- Fabric Type: Velvet</w:t>
      </w:r>
    </w:p>
    <w:p w:rsidR="00616888" w:rsidRDefault="00616888" w:rsidP="00616888">
      <w:r>
        <w:t>- Button Type: Metal, antique finish</w:t>
      </w:r>
    </w:p>
    <w:p w:rsidR="00616888" w:rsidRDefault="00616888" w:rsidP="00616888">
      <w:r>
        <w:t>- Button Size: 25mm diameter</w:t>
      </w:r>
    </w:p>
    <w:p w:rsidR="00616888" w:rsidRDefault="00616888" w:rsidP="00616888">
      <w:r>
        <w:t>- Pattern for Button Placement: Diamond shape</w:t>
      </w:r>
    </w:p>
    <w:p w:rsidR="00616888" w:rsidRDefault="00616888" w:rsidP="00616888">
      <w:r>
        <w:t>- Time Allocated for Preparation: 2 hours</w:t>
      </w:r>
    </w:p>
    <w:p w:rsidR="00616888" w:rsidRDefault="00616888" w:rsidP="00616888"/>
    <w:p w:rsidR="00616888" w:rsidRDefault="00616888" w:rsidP="00616888">
      <w:r>
        <w:t xml:space="preserve"> Tasks:</w:t>
      </w:r>
    </w:p>
    <w:p w:rsidR="00616888" w:rsidRDefault="00616888" w:rsidP="00616888"/>
    <w:p w:rsidR="00616888" w:rsidRDefault="00616888" w:rsidP="00616888">
      <w:r>
        <w:t>1. Read and Interpret Specifications:</w:t>
      </w:r>
    </w:p>
    <w:p w:rsidR="00616888" w:rsidRDefault="00616888" w:rsidP="00616888">
      <w:r>
        <w:t xml:space="preserve">   - Examine the provided work specification.</w:t>
      </w:r>
    </w:p>
    <w:p w:rsidR="00616888" w:rsidRDefault="00616888" w:rsidP="00616888">
      <w:r>
        <w:t xml:space="preserve">   - Draft an outline of the steps you will take based on the work specification.</w:t>
      </w:r>
    </w:p>
    <w:p w:rsidR="00616888" w:rsidRDefault="00616888" w:rsidP="00616888"/>
    <w:p w:rsidR="00616888" w:rsidRDefault="00616888" w:rsidP="00616888">
      <w:r>
        <w:t xml:space="preserve">2. </w:t>
      </w:r>
      <w:proofErr w:type="spellStart"/>
      <w:r>
        <w:t>Analyse</w:t>
      </w:r>
      <w:proofErr w:type="spellEnd"/>
      <w:r>
        <w:t xml:space="preserve"> the Sample:</w:t>
      </w:r>
    </w:p>
    <w:p w:rsidR="00616888" w:rsidRDefault="00616888" w:rsidP="00616888">
      <w:r>
        <w:t xml:space="preserve">   - A sample piece showing the deep buttoning in a similar fabric and button style is available. </w:t>
      </w:r>
      <w:proofErr w:type="spellStart"/>
      <w:r>
        <w:t>Analyse</w:t>
      </w:r>
      <w:proofErr w:type="spellEnd"/>
      <w:r>
        <w:t xml:space="preserve"> this sample to understand the quality and aesthetic the client expects.</w:t>
      </w:r>
    </w:p>
    <w:p w:rsidR="00616888" w:rsidRDefault="00616888" w:rsidP="00616888"/>
    <w:p w:rsidR="00616888" w:rsidRDefault="00616888" w:rsidP="00616888">
      <w:r>
        <w:t>3. Clarify Ambiguities:</w:t>
      </w:r>
    </w:p>
    <w:p w:rsidR="00616888" w:rsidRDefault="00616888" w:rsidP="00616888">
      <w:r>
        <w:t xml:space="preserve">   - Identify any potential ambiguities or unclear instructions in the specification.</w:t>
      </w:r>
    </w:p>
    <w:p w:rsidR="00616888" w:rsidRDefault="00616888" w:rsidP="00616888">
      <w:r>
        <w:t xml:space="preserve">   - Prepare questions to clarify these ambiguities with your supervisor.</w:t>
      </w:r>
    </w:p>
    <w:p w:rsidR="00616888" w:rsidRDefault="00616888" w:rsidP="00616888"/>
    <w:p w:rsidR="00616888" w:rsidRDefault="00616888" w:rsidP="00616888">
      <w:r>
        <w:t>4. Workstation Preparation:</w:t>
      </w:r>
    </w:p>
    <w:p w:rsidR="00616888" w:rsidRDefault="00616888" w:rsidP="00616888">
      <w:r>
        <w:t xml:space="preserve">   - Prepare your workstation ensuring all necessary materials and tools are available and </w:t>
      </w:r>
      <w:proofErr w:type="spellStart"/>
      <w:r>
        <w:t>organised</w:t>
      </w:r>
      <w:proofErr w:type="spellEnd"/>
      <w:r>
        <w:t>.</w:t>
      </w:r>
    </w:p>
    <w:p w:rsidR="00616888" w:rsidRDefault="00616888" w:rsidP="00616888">
      <w:r>
        <w:t xml:space="preserve">   - Ensure the workstation adheres to all safety standards.</w:t>
      </w:r>
    </w:p>
    <w:p w:rsidR="00616888" w:rsidRDefault="00616888" w:rsidP="00616888"/>
    <w:p w:rsidR="00616888" w:rsidRDefault="00616888" w:rsidP="00616888">
      <w:r>
        <w:t xml:space="preserve"> Questions for Practical Assessment:</w:t>
      </w:r>
    </w:p>
    <w:p w:rsidR="00616888" w:rsidRDefault="00616888" w:rsidP="00616888"/>
    <w:p w:rsidR="00616888" w:rsidRDefault="00616888" w:rsidP="00616888">
      <w:r>
        <w:t>1. How would you confirm that the specifications provided are clear and complete? Describe the process you would use.</w:t>
      </w:r>
    </w:p>
    <w:p w:rsidR="00616888" w:rsidRDefault="00616888" w:rsidP="00616888">
      <w:r>
        <w:t xml:space="preserve">   </w:t>
      </w:r>
    </w:p>
    <w:p w:rsidR="00616888" w:rsidRDefault="00616888" w:rsidP="00616888">
      <w:r>
        <w:t>2. List any two ambiguities you think could arise from the specifications and how you would clarify them with the relevant person.</w:t>
      </w:r>
    </w:p>
    <w:p w:rsidR="00616888" w:rsidRDefault="00616888" w:rsidP="00616888">
      <w:r>
        <w:t xml:space="preserve">   </w:t>
      </w:r>
    </w:p>
    <w:p w:rsidR="00616888" w:rsidRDefault="00616888" w:rsidP="00616888">
      <w:r>
        <w:t>3. Explain how you would ensure that all specifications are interpreted correctly and applied to the task.</w:t>
      </w:r>
    </w:p>
    <w:p w:rsidR="00616888" w:rsidRDefault="00616888" w:rsidP="00616888">
      <w:r>
        <w:t xml:space="preserve">   </w:t>
      </w:r>
    </w:p>
    <w:p w:rsidR="00616888" w:rsidRDefault="00616888" w:rsidP="00616888">
      <w:r>
        <w:t>4. Describe how you would prepare your workstation to ensure safety and efficiency within the time allocated.</w:t>
      </w:r>
    </w:p>
    <w:p w:rsidR="00616888" w:rsidRDefault="00616888" w:rsidP="00616888"/>
    <w:p w:rsidR="00616888" w:rsidRPr="00490B42" w:rsidRDefault="00616888" w:rsidP="00616888">
      <w:pPr>
        <w:rPr>
          <w:color w:val="FF0000"/>
        </w:rPr>
      </w:pPr>
      <w:r w:rsidRPr="00490B42">
        <w:rPr>
          <w:color w:val="FF0000"/>
        </w:rPr>
        <w:t xml:space="preserve">  Model Answers for Practical Assessment:</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1. How would you confirm that the specifications provided are clear and complete? Describe the process you would use.</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Model Answer:</w:t>
      </w:r>
    </w:p>
    <w:p w:rsidR="00616888" w:rsidRPr="00490B42" w:rsidRDefault="00616888" w:rsidP="00616888">
      <w:pPr>
        <w:rPr>
          <w:color w:val="FF0000"/>
        </w:rPr>
      </w:pPr>
      <w:r w:rsidRPr="00490B42">
        <w:rPr>
          <w:color w:val="FF0000"/>
        </w:rPr>
        <w:t>To confirm that the specifications are clear and complete, I would start by reviewing each element of the specification document systematically. I would compare the fabric type, button type, size, and placement pattern against the design requirements and checklist provided by the company. I would also ensure that the dimensions and placements align with the sample piece provided to avoid any discrepancies. If any specification seems vague or incomplete, such as an unclear description of the fabric shade or button finish, I would prepare to consult with the supervisor or the design team for clarification before proceeding with the work.</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2. List any two ambiguities you think could arise from the specifications and how you would clarify them with the relevant person.</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Model Answer:</w:t>
      </w:r>
    </w:p>
    <w:p w:rsidR="00616888" w:rsidRPr="00490B42" w:rsidRDefault="00616888" w:rsidP="00616888">
      <w:pPr>
        <w:rPr>
          <w:color w:val="FF0000"/>
        </w:rPr>
      </w:pPr>
      <w:r w:rsidRPr="00490B42">
        <w:rPr>
          <w:color w:val="FF0000"/>
        </w:rPr>
        <w:t>- Ambiguity 1: The specification mentions 'velvet' as the fabric type without specifying the weight or exact shade. To clarify, I would ask the supervisor for a fabric sample or a supplier reference to ensure the correct variant of velvet is used.</w:t>
      </w:r>
    </w:p>
    <w:p w:rsidR="00616888" w:rsidRPr="00490B42" w:rsidRDefault="00616888" w:rsidP="00616888">
      <w:pPr>
        <w:rPr>
          <w:color w:val="FF0000"/>
        </w:rPr>
      </w:pPr>
      <w:r w:rsidRPr="00490B42">
        <w:rPr>
          <w:color w:val="FF0000"/>
        </w:rPr>
        <w:t xml:space="preserve">  </w:t>
      </w:r>
    </w:p>
    <w:p w:rsidR="00616888" w:rsidRPr="00490B42" w:rsidRDefault="00616888" w:rsidP="00616888">
      <w:pPr>
        <w:rPr>
          <w:color w:val="FF0000"/>
        </w:rPr>
      </w:pPr>
      <w:r w:rsidRPr="00490B42">
        <w:rPr>
          <w:color w:val="FF0000"/>
        </w:rPr>
        <w:t>- Ambiguity 2: The diamond shape pattern for button placement is mentioned, but the exact dimensions and spacing between buttons are not specified. I would request a detailed sketch or additional instructions from the designer to ensure accurate execution.</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3. Explain how you would ensure that all specifications are interpreted correctly and applied to the task.</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Model Answer:</w:t>
      </w:r>
    </w:p>
    <w:p w:rsidR="00616888" w:rsidRPr="00490B42" w:rsidRDefault="00616888" w:rsidP="00616888">
      <w:pPr>
        <w:rPr>
          <w:color w:val="FF0000"/>
        </w:rPr>
      </w:pPr>
      <w:r w:rsidRPr="00490B42">
        <w:rPr>
          <w:color w:val="FF0000"/>
        </w:rPr>
        <w:t>To ensure all specifications are interpreted correctly, I would use the sample piece as a benchmark for quality and style. Additionally, I would measure and mark the fabric for button placement, referring back to the specifications and double-checking each measurement for accuracy. Consultation with a colleague or a supervisor to review my interpretation against the specifications could further validate that I am on the right track, especially concerning the alignment and positioning of the buttons.</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4. Describe how you would prepare your workstation to ensure safety and efficiency within the time allocated.</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Model Answer:</w:t>
      </w:r>
    </w:p>
    <w:p w:rsidR="00616888" w:rsidRPr="00490B42" w:rsidRDefault="00616888" w:rsidP="00616888">
      <w:pPr>
        <w:rPr>
          <w:color w:val="FF0000"/>
        </w:rPr>
      </w:pPr>
      <w:r w:rsidRPr="00490B42">
        <w:rPr>
          <w:color w:val="FF0000"/>
        </w:rPr>
        <w:t>Preparing the workstation involves organising all necessary materials and tools—like fabric, buttons, needles, thread, and measuring tape—in an accessible manner. I would ensure the work area is clean and free from unnecessary clutter to avoid any accidents. Safety equipment, such as gloves and a proper chair for ergonomic seating, would be arranged. I would also set a timer to monitor time usage, ensuring that preparation does not exceed the allocated two hours, maintaining efficiency and adherence to project timelines.</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 xml:space="preserve"> Marking Memo:</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 IAC0101: Marks should be awarded for a detailed description of how the specifications are checked against standard criteria and how the apprentice plans to address any incomplete areas.</w:t>
      </w:r>
    </w:p>
    <w:p w:rsidR="00616888" w:rsidRPr="00490B42" w:rsidRDefault="00616888" w:rsidP="00616888">
      <w:pPr>
        <w:rPr>
          <w:color w:val="FF0000"/>
        </w:rPr>
      </w:pPr>
      <w:r w:rsidRPr="00490B42">
        <w:rPr>
          <w:color w:val="FF0000"/>
        </w:rPr>
        <w:t>- IAC0102: Points should be given for identifying plausible ambiguities and the proactive steps taken to clarify them, demonstrating initiative and problem-solving skills.</w:t>
      </w:r>
    </w:p>
    <w:p w:rsidR="00616888" w:rsidRPr="00490B42" w:rsidRDefault="00616888" w:rsidP="00616888">
      <w:pPr>
        <w:rPr>
          <w:color w:val="FF0000"/>
        </w:rPr>
      </w:pPr>
      <w:r w:rsidRPr="00490B42">
        <w:rPr>
          <w:color w:val="FF0000"/>
        </w:rPr>
        <w:t>- IAC0103: Marks should be allocated for accurately describing the interpretation process and validation methods, showing a thorough understanding of applying specifications to practical tasks.</w:t>
      </w:r>
    </w:p>
    <w:p w:rsidR="00616888" w:rsidRPr="00490B42" w:rsidRDefault="00616888" w:rsidP="00616888">
      <w:pPr>
        <w:rPr>
          <w:color w:val="FF0000"/>
        </w:rPr>
      </w:pPr>
      <w:r w:rsidRPr="00490B42">
        <w:rPr>
          <w:color w:val="FF0000"/>
        </w:rPr>
        <w:t>- IAC0104: Points for outlining a well-</w:t>
      </w:r>
      <w:proofErr w:type="spellStart"/>
      <w:r w:rsidRPr="00490B42">
        <w:rPr>
          <w:color w:val="FF0000"/>
        </w:rPr>
        <w:t>organised</w:t>
      </w:r>
      <w:proofErr w:type="spellEnd"/>
      <w:r w:rsidRPr="00490B42">
        <w:rPr>
          <w:color w:val="FF0000"/>
        </w:rPr>
        <w:t xml:space="preserve"> preparation process that </w:t>
      </w:r>
      <w:proofErr w:type="spellStart"/>
      <w:r w:rsidRPr="00490B42">
        <w:rPr>
          <w:color w:val="FF0000"/>
        </w:rPr>
        <w:t>prioritises</w:t>
      </w:r>
      <w:proofErr w:type="spellEnd"/>
      <w:r w:rsidRPr="00490B42">
        <w:rPr>
          <w:color w:val="FF0000"/>
        </w:rPr>
        <w:t xml:space="preserve"> safety and time management, reflecting professional readiness and organisational skills.</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These answers would serve as benchmarks to gauge the depth of understanding and practical application skills of the learners undertaking this module.</w:t>
      </w:r>
    </w:p>
    <w:p w:rsidR="00616888" w:rsidRPr="00490B42" w:rsidRDefault="00616888" w:rsidP="00616888">
      <w:pPr>
        <w:rPr>
          <w:color w:val="FF0000"/>
        </w:rPr>
      </w:pPr>
      <w:r w:rsidRPr="00490B42">
        <w:rPr>
          <w:color w:val="FF0000"/>
        </w:rPr>
        <w:t xml:space="preserve"> </w:t>
      </w:r>
    </w:p>
    <w:p w:rsidR="00616888" w:rsidRPr="00490B42" w:rsidRDefault="00616888" w:rsidP="00616888">
      <w:pPr>
        <w:rPr>
          <w:color w:val="FF0000"/>
        </w:rPr>
      </w:pPr>
      <w:r w:rsidRPr="00490B42">
        <w:rPr>
          <w:color w:val="FF0000"/>
        </w:rPr>
        <w:lastRenderedPageBreak/>
        <w:t>This assessment not only evaluates the apprentice's understanding and application of the specific skills needed for the task but also their ability to communicate effectively and maintain safety and organisation standards in a professional setting.</w:t>
      </w:r>
    </w:p>
    <w:p w:rsidR="001A69EB" w:rsidRPr="00616888" w:rsidRDefault="00616888" w:rsidP="001A69EB">
      <w:r>
        <w:rPr>
          <w:b/>
          <w:bCs/>
        </w:rPr>
        <w:br w:type="page"/>
      </w:r>
    </w:p>
    <w:p w:rsidR="00C82EA8" w:rsidRPr="00507FD2" w:rsidRDefault="001A69EB" w:rsidP="001A69EB">
      <w:pPr>
        <w:pStyle w:val="Heading1"/>
        <w:framePr w:wrap="around"/>
        <w:jc w:val="left"/>
        <w:rPr>
          <w:rFonts w:ascii="Century Gothic" w:hAnsi="Century Gothic"/>
          <w:sz w:val="22"/>
          <w:szCs w:val="22"/>
          <w:lang w:val="en-ZA"/>
        </w:rPr>
      </w:pPr>
      <w:r w:rsidRPr="00507FD2">
        <w:rPr>
          <w:rFonts w:ascii="Century Gothic" w:hAnsi="Century Gothic"/>
        </w:rPr>
        <w:lastRenderedPageBreak/>
        <w:br w:type="page"/>
      </w:r>
      <w:bookmarkStart w:id="13" w:name="_Toc197268442"/>
      <w:r w:rsidR="00BC1D45" w:rsidRPr="00507FD2">
        <w:rPr>
          <w:rFonts w:ascii="Century Gothic" w:hAnsi="Century Gothic"/>
        </w:rPr>
        <w:t>PM-04-PS02: Use equipment and tools for assembling buttons and performing deep buttoning techniques correctly and safely</w:t>
      </w:r>
      <w:bookmarkEnd w:id="13"/>
    </w:p>
    <w:p w:rsidR="001A69EB" w:rsidRPr="00507FD2" w:rsidRDefault="001A69EB">
      <w:pPr>
        <w:rPr>
          <w:rFonts w:ascii="Century Gothic" w:eastAsiaTheme="minorHAnsi" w:hAnsi="Century Gothic" w:cs="Arial"/>
          <w:b/>
          <w:bCs/>
          <w:i/>
          <w:iCs/>
          <w:color w:val="000000"/>
          <w:szCs w:val="20"/>
          <w:lang w:val="en-ZA"/>
        </w:rPr>
      </w:pPr>
    </w:p>
    <w:p w:rsidR="001A69EB" w:rsidRPr="00507FD2" w:rsidRDefault="001A69EB" w:rsidP="001A69EB">
      <w:pPr>
        <w:rPr>
          <w:rFonts w:ascii="Century Gothic" w:hAnsi="Century Gothic"/>
        </w:rPr>
      </w:pPr>
      <w:r w:rsidRPr="00507FD2">
        <w:rPr>
          <w:rFonts w:ascii="Century Gothic" w:hAnsi="Century Gothic"/>
        </w:rPr>
        <w:t>The PM-04-PS02 module, integral to the Furniture Upholsterer curriculum at NQF Level 3, focuses on the proficient and safe use of various tools and equipment essential for assembling buttons and executing deep buttoning techniques on upholstered furniture. This module is designed to equip learners with the necessary skills to handle, operate, and maintain upholstery-specific tools and materials effectively, ensuring both the quality of the finished product and the safety of the workplace.</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 Scope of Practical Skill</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The proper selection and utilisation of tools and equipment are fundamental to achieving high-quality upholstery work, particularly in tasks requiring precision such as deep buttoning. Through this module, learners will be guided on how to adeptly manage and execute the following competencies:</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201 Select Equipment, Tools, and Materials for the Task: Learners must demonstrate the ability to choose the appropriate tools and materials that meet the specific requirements of the job specification. This involves an understanding of the unique properties of each tool and material and their relevance to the task at hand.</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202 Inspect and Set Up Tools and Equipment Prior to Use: Before commencing any upholstery work, it is critical to inspect tools and equipment for any signs of wear or damage. Setting them up correctly ensures that they function optimally, which is crucial for both safety and the quality of the work.</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203 Operate Tools and Equipment in a Safe Manner: Learners must adhere to established safety protocols while operating upholstery tools such as upholstery shears, button machines, fabric punches, and hammers. This includes following operational guidelines to prevent accidents and ensure a safe working environment.</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204 Care for and Store Buttoning Tools and Equipment: Post-use care and proper storage of tools and equipment are essential to maintain their condition and prolong their life. Learners will be trained on cleaning, maintaining, and storing these items appropriately.</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 PA0205 Select and Inspect Raw Material and Consumables for Assembling Buttons and Performing Deep Buttoning Techniques: Quality finished products start with the selection of high-quality raw materials and consumables. Learners must be able to inspect and choose the best </w:t>
      </w:r>
      <w:r w:rsidRPr="00507FD2">
        <w:rPr>
          <w:rFonts w:ascii="Century Gothic" w:hAnsi="Century Gothic"/>
        </w:rPr>
        <w:lastRenderedPageBreak/>
        <w:t>suited materials for button assembly and deep buttoning, ensuring they are free from defects and suitable for the intended use.</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This module not only emphasizes the technical skills required to perform specialised upholstery tasks but also instils a strong sense of responsibility for maintaining a safe and efficient workspace. Through practical demonstrations and hands-on practice, learners will gain confidence in their ability to manage and </w:t>
      </w:r>
      <w:proofErr w:type="spellStart"/>
      <w:r w:rsidRPr="00507FD2">
        <w:rPr>
          <w:rFonts w:ascii="Century Gothic" w:hAnsi="Century Gothic"/>
        </w:rPr>
        <w:t>utilise</w:t>
      </w:r>
      <w:proofErr w:type="spellEnd"/>
      <w:r w:rsidRPr="00507FD2">
        <w:rPr>
          <w:rFonts w:ascii="Century Gothic" w:hAnsi="Century Gothic"/>
        </w:rPr>
        <w:t xml:space="preserve"> upholstery tools and materials effectively, paving the way for excellence in the field of furniture upholstery.</w:t>
      </w:r>
    </w:p>
    <w:p w:rsidR="00616888" w:rsidRDefault="00616888">
      <w:pPr>
        <w:spacing w:before="0" w:after="160" w:line="259" w:lineRule="auto"/>
        <w:jc w:val="left"/>
        <w:rPr>
          <w:rFonts w:ascii="Century Gothic" w:hAnsi="Century Gothic"/>
        </w:rPr>
      </w:pPr>
      <w:r>
        <w:rPr>
          <w:rFonts w:ascii="Century Gothic" w:hAnsi="Century Gothic"/>
        </w:rPr>
        <w:br w:type="page"/>
      </w:r>
    </w:p>
    <w:p w:rsidR="00616888" w:rsidRDefault="00616888" w:rsidP="00616888">
      <w:pPr>
        <w:pStyle w:val="Heading2"/>
      </w:pPr>
      <w:bookmarkStart w:id="14" w:name="_Toc197238925"/>
      <w:bookmarkStart w:id="15" w:name="_Toc197268443"/>
      <w:r>
        <w:lastRenderedPageBreak/>
        <w:t>Case Study for Practical Assessment: Module PM-04-PS02</w:t>
      </w:r>
      <w:bookmarkEnd w:id="14"/>
      <w:bookmarkEnd w:id="15"/>
    </w:p>
    <w:p w:rsidR="00616888" w:rsidRDefault="00616888" w:rsidP="00616888"/>
    <w:p w:rsidR="00616888" w:rsidRDefault="00616888" w:rsidP="00616888">
      <w:r>
        <w:t xml:space="preserve"> Scenario:</w:t>
      </w:r>
    </w:p>
    <w:p w:rsidR="00616888" w:rsidRDefault="00616888" w:rsidP="00616888"/>
    <w:p w:rsidR="00616888" w:rsidRDefault="00616888" w:rsidP="00616888">
      <w:r>
        <w:t xml:space="preserve">You are an apprentice upholsterer at Luxe Upholstery, a company </w:t>
      </w:r>
      <w:proofErr w:type="spellStart"/>
      <w:r>
        <w:t>specialising</w:t>
      </w:r>
      <w:proofErr w:type="spellEnd"/>
      <w:r>
        <w:t xml:space="preserve"> in high-end custom furniture. You have been assigned a project to create a deep buttoned ottoman using top-quality materials and specialised upholstery tools. Your task is to ensure that you select the correct tools and materials as per the job specification, prepare them for use, and execute the assembly of buttons and deep buttoning with an emphasis on quality and safety.</w:t>
      </w:r>
    </w:p>
    <w:p w:rsidR="00616888" w:rsidRDefault="00616888" w:rsidP="00616888"/>
    <w:p w:rsidR="00616888" w:rsidRDefault="00616888" w:rsidP="00616888">
      <w:r>
        <w:t>Specifications Provided:</w:t>
      </w:r>
    </w:p>
    <w:p w:rsidR="00616888" w:rsidRDefault="00616888" w:rsidP="00616888">
      <w:r>
        <w:t>- Fabric Type: Premium leather</w:t>
      </w:r>
    </w:p>
    <w:p w:rsidR="00616888" w:rsidRDefault="00616888" w:rsidP="00616888">
      <w:r>
        <w:t>- Button Type: Custom-designed brass buttons</w:t>
      </w:r>
    </w:p>
    <w:p w:rsidR="00616888" w:rsidRDefault="00616888" w:rsidP="00616888">
      <w:r>
        <w:t>- Dimensions of Ottoman: 100 cm x 50 cm x 50 cm</w:t>
      </w:r>
    </w:p>
    <w:p w:rsidR="00616888" w:rsidRDefault="00616888" w:rsidP="00616888">
      <w:r>
        <w:t>- Pattern for Button Placement: Square grid</w:t>
      </w:r>
    </w:p>
    <w:p w:rsidR="00616888" w:rsidRDefault="00616888" w:rsidP="00616888">
      <w:r>
        <w:t>- Tools Available: Upholstery shears, button machine, fabric punch, hammer, measuring tape</w:t>
      </w:r>
    </w:p>
    <w:p w:rsidR="00616888" w:rsidRDefault="00616888" w:rsidP="00616888"/>
    <w:p w:rsidR="00616888" w:rsidRDefault="00616888" w:rsidP="00616888">
      <w:r>
        <w:t xml:space="preserve"> Tasks:</w:t>
      </w:r>
    </w:p>
    <w:p w:rsidR="00616888" w:rsidRDefault="00616888" w:rsidP="00616888"/>
    <w:p w:rsidR="00616888" w:rsidRDefault="00616888" w:rsidP="00616888">
      <w:r>
        <w:t>1. Tool and Equipment Selection:</w:t>
      </w:r>
    </w:p>
    <w:p w:rsidR="00616888" w:rsidRDefault="00616888" w:rsidP="00616888">
      <w:r>
        <w:t xml:space="preserve">   - Identify and set out all necessary tools and equipment needed for assembling the buttons and performing the deep buttoning as per the job specification.</w:t>
      </w:r>
    </w:p>
    <w:p w:rsidR="00616888" w:rsidRDefault="00616888" w:rsidP="00616888"/>
    <w:p w:rsidR="00616888" w:rsidRDefault="00616888" w:rsidP="00616888">
      <w:r>
        <w:t>2. Equipment Inspection:</w:t>
      </w:r>
    </w:p>
    <w:p w:rsidR="00616888" w:rsidRDefault="00616888" w:rsidP="00616888">
      <w:r>
        <w:t xml:space="preserve">   - Inspect all tools and equipment to confirm their operational status and condition to ensure they are safe and effective for use.</w:t>
      </w:r>
    </w:p>
    <w:p w:rsidR="00616888" w:rsidRDefault="00616888" w:rsidP="00616888"/>
    <w:p w:rsidR="00616888" w:rsidRDefault="00616888" w:rsidP="00616888">
      <w:r>
        <w:t>3. Material Selection:</w:t>
      </w:r>
    </w:p>
    <w:p w:rsidR="00616888" w:rsidRDefault="00616888" w:rsidP="00616888">
      <w:r>
        <w:t xml:space="preserve">   - Select the appropriate materials, including fabric and buttons, based on the specifications provided for the ottoman.</w:t>
      </w:r>
    </w:p>
    <w:p w:rsidR="00616888" w:rsidRDefault="00616888" w:rsidP="00616888"/>
    <w:p w:rsidR="00616888" w:rsidRDefault="00616888" w:rsidP="00616888">
      <w:r>
        <w:t>4. Quality Control:</w:t>
      </w:r>
    </w:p>
    <w:p w:rsidR="00616888" w:rsidRDefault="00616888" w:rsidP="00616888">
      <w:r>
        <w:t xml:space="preserve">   - Examine the materials for any defects or inconsistencies with the quality specifications and handle any issues accordingly.</w:t>
      </w:r>
    </w:p>
    <w:p w:rsidR="00616888" w:rsidRDefault="00616888" w:rsidP="00616888"/>
    <w:p w:rsidR="00616888" w:rsidRDefault="00616888" w:rsidP="00616888">
      <w:r>
        <w:t xml:space="preserve"> Questions for Practical Assessment:</w:t>
      </w:r>
    </w:p>
    <w:p w:rsidR="00616888" w:rsidRDefault="00616888" w:rsidP="00616888"/>
    <w:p w:rsidR="00616888" w:rsidRDefault="00616888" w:rsidP="00616888">
      <w:r>
        <w:t>1. What criteria would you use to select the correct tools and equipment for the job? List the tools and equipment you would choose and explain why they are suitable for this task.</w:t>
      </w:r>
    </w:p>
    <w:p w:rsidR="00616888" w:rsidRDefault="00616888" w:rsidP="00616888">
      <w:r>
        <w:t xml:space="preserve">   </w:t>
      </w:r>
    </w:p>
    <w:p w:rsidR="00616888" w:rsidRDefault="00616888" w:rsidP="00616888">
      <w:r>
        <w:t>2. Describe the process you would follow to inspect your selected equipment and tools to ensure they are operational and in good condition.</w:t>
      </w:r>
    </w:p>
    <w:p w:rsidR="00616888" w:rsidRDefault="00616888" w:rsidP="00616888"/>
    <w:p w:rsidR="00616888" w:rsidRDefault="00616888" w:rsidP="00616888">
      <w:r>
        <w:t>3. How would you ensure the materials selected meet the specification requirements? What steps would you take if the materials did not meet the required standards?</w:t>
      </w:r>
    </w:p>
    <w:p w:rsidR="00616888" w:rsidRDefault="00616888" w:rsidP="00616888"/>
    <w:p w:rsidR="00616888" w:rsidRDefault="00616888" w:rsidP="00616888">
      <w:r>
        <w:t>4. Explain how you would report and replace materials that are not up to the quality specifications.</w:t>
      </w:r>
    </w:p>
    <w:p w:rsidR="00616888" w:rsidRDefault="00616888" w:rsidP="00616888"/>
    <w:p w:rsidR="00616888" w:rsidRPr="00490B42" w:rsidRDefault="00616888" w:rsidP="00616888">
      <w:pPr>
        <w:rPr>
          <w:color w:val="FF0000"/>
        </w:rPr>
      </w:pPr>
      <w:r w:rsidRPr="00490B42">
        <w:rPr>
          <w:color w:val="FF0000"/>
        </w:rPr>
        <w:t xml:space="preserve"> Model Answers:</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1. Correct Tool and Equipment Selection:</w:t>
      </w:r>
    </w:p>
    <w:p w:rsidR="00616888" w:rsidRPr="00490B42" w:rsidRDefault="00616888" w:rsidP="00616888">
      <w:pPr>
        <w:rPr>
          <w:color w:val="FF0000"/>
        </w:rPr>
      </w:pPr>
      <w:r w:rsidRPr="00490B42">
        <w:rPr>
          <w:color w:val="FF0000"/>
        </w:rPr>
        <w:t>- Model Answer: I would select tools based on their specific functions that align with the requirements of deep buttoning. For this task, upholstery shears are needed to cut the premium leather accurately, a button machine to assemble the custom-designed brass buttons, a fabric punch for creating precise button holes, a hammer for securing buttons, and a measuring tape to ensure correct placement. Each tool is chosen based on its ability to perform a specific task essential to the project, ensuring precision and efficiency.</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2. Equipment Inspection Process:</w:t>
      </w:r>
    </w:p>
    <w:p w:rsidR="00616888" w:rsidRPr="00490B42" w:rsidRDefault="00616888" w:rsidP="00616888">
      <w:pPr>
        <w:rPr>
          <w:color w:val="FF0000"/>
        </w:rPr>
      </w:pPr>
      <w:r w:rsidRPr="00490B42">
        <w:rPr>
          <w:color w:val="FF0000"/>
        </w:rPr>
        <w:t>- Model Answer: I would visually inspect each tool for signs of wear or damage, such as dull blades on the shears or misalignment in the button machine. Operational tests would be conducted, like cutting a scrap piece of fabric with the shears and pressing a test button with the button machine to ensure everything works as expected. Any tool found to be faulty would be set aside for repair or replacement.</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3. Material Selection and Quality Control:</w:t>
      </w:r>
    </w:p>
    <w:p w:rsidR="00616888" w:rsidRPr="00490B42" w:rsidRDefault="00616888" w:rsidP="00616888">
      <w:pPr>
        <w:rPr>
          <w:color w:val="FF0000"/>
        </w:rPr>
      </w:pPr>
      <w:r w:rsidRPr="00490B42">
        <w:rPr>
          <w:color w:val="FF0000"/>
        </w:rPr>
        <w:t>- Model Advice: I would compare each material against the job specifications, checking the quality, colour, and texture of the leather, and ensuring the brass buttons match the design specifications. If any material fails to meet the specified standards, such as a noticeable defect in the leather or incorrect button size, I would not use it for the project.</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4. Reporting and Replacing Substandard Materials:</w:t>
      </w:r>
    </w:p>
    <w:p w:rsidR="00616888" w:rsidRPr="00490B42" w:rsidRDefault="00616888" w:rsidP="00616888">
      <w:pPr>
        <w:rPr>
          <w:color w:val="FF0000"/>
        </w:rPr>
      </w:pPr>
      <w:r w:rsidRPr="00490B42">
        <w:rPr>
          <w:color w:val="FF0000"/>
        </w:rPr>
        <w:t xml:space="preserve">- Model Answer: Should I identify any materials not meeting quality specifications, I would document the issue and take photos if necessary. I would report these findings to the project supervisor, providing the evidence and details of the discrepancies. Following approval, I </w:t>
      </w:r>
      <w:r w:rsidRPr="00490B42">
        <w:rPr>
          <w:color w:val="FF0000"/>
        </w:rPr>
        <w:lastRenderedPageBreak/>
        <w:t>would proceed to order replacements, ensuring the new materials are thoroughly checked upon arrival to avoid further delays.</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 xml:space="preserve"> Marking Memo:</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 IAC0201: Marks should be awarded for correctly identifying and justifying the selection of each tool and equipment needed for the task.</w:t>
      </w:r>
    </w:p>
    <w:p w:rsidR="00616888" w:rsidRPr="00490B42" w:rsidRDefault="00616888" w:rsidP="00616888">
      <w:pPr>
        <w:rPr>
          <w:color w:val="FF0000"/>
        </w:rPr>
      </w:pPr>
      <w:r w:rsidRPr="00490B42">
        <w:rPr>
          <w:color w:val="FF0000"/>
        </w:rPr>
        <w:t>- IAC0202: Points for a detailed description of the inspection process, including what defects to look for and how to test tool functionality.</w:t>
      </w:r>
    </w:p>
    <w:p w:rsidR="00616888" w:rsidRPr="00490B42" w:rsidRDefault="00616888" w:rsidP="00616888">
      <w:pPr>
        <w:rPr>
          <w:color w:val="FF0000"/>
        </w:rPr>
      </w:pPr>
      <w:r w:rsidRPr="00490B42">
        <w:rPr>
          <w:color w:val="FF0000"/>
        </w:rPr>
        <w:t>- IAC0203: Marks for accurately describing how to select materials that meet specifications and the actions taken if materials do not meet the quality required.</w:t>
      </w:r>
    </w:p>
    <w:p w:rsidR="00616888" w:rsidRPr="00490B42" w:rsidRDefault="00616888" w:rsidP="00616888">
      <w:pPr>
        <w:rPr>
          <w:color w:val="FF0000"/>
        </w:rPr>
      </w:pPr>
      <w:r w:rsidRPr="00490B42">
        <w:rPr>
          <w:color w:val="FF0000"/>
        </w:rPr>
        <w:t>- IAC0204: Points for correctly explaining the process of reporting and replacing substandard materials, including communication and documentation protocols.</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This assessment measures the apprentice's ability to effectively select, inspect, and manage upholstery tools and materials, ensuring high standards of workmanship and safety are maintained throughout the project.</w:t>
      </w:r>
    </w:p>
    <w:p w:rsidR="00BC1D45" w:rsidRPr="00616888" w:rsidRDefault="001A69EB">
      <w:r w:rsidRPr="00507FD2">
        <w:rPr>
          <w:rFonts w:ascii="Century Gothic" w:hAnsi="Century Gothic"/>
        </w:rPr>
        <w:br w:type="page"/>
      </w:r>
    </w:p>
    <w:p w:rsidR="005104CB" w:rsidRPr="00507FD2" w:rsidRDefault="00BC1D45" w:rsidP="00BC1D45">
      <w:pPr>
        <w:pStyle w:val="Heading1"/>
        <w:framePr w:wrap="around"/>
        <w:jc w:val="left"/>
        <w:rPr>
          <w:rFonts w:ascii="Century Gothic" w:hAnsi="Century Gothic"/>
          <w:lang w:val="en-ZA"/>
        </w:rPr>
      </w:pPr>
      <w:bookmarkStart w:id="16" w:name="_Toc197268444"/>
      <w:r w:rsidRPr="00507FD2">
        <w:rPr>
          <w:rFonts w:ascii="Century Gothic" w:hAnsi="Century Gothic"/>
        </w:rPr>
        <w:lastRenderedPageBreak/>
        <w:t>PM-04-PS03: Assemble buttons appropriate to the work piece and diagram</w:t>
      </w:r>
      <w:bookmarkEnd w:id="16"/>
    </w:p>
    <w:p w:rsidR="00BC1D45" w:rsidRPr="00507FD2" w:rsidRDefault="00BC1D45" w:rsidP="006C4A1B">
      <w:pPr>
        <w:rPr>
          <w:rFonts w:ascii="Century Gothic" w:hAnsi="Century Gothic"/>
          <w:b/>
          <w:sz w:val="22"/>
          <w:szCs w:val="22"/>
          <w:lang w:val="en-ZA"/>
        </w:rPr>
      </w:pPr>
    </w:p>
    <w:p w:rsidR="00BC1D45" w:rsidRPr="00507FD2" w:rsidRDefault="00BC1D45" w:rsidP="006C4A1B">
      <w:pPr>
        <w:rPr>
          <w:rFonts w:ascii="Century Gothic" w:hAnsi="Century Gothic"/>
          <w:b/>
          <w:sz w:val="22"/>
          <w:szCs w:val="22"/>
          <w:lang w:val="en-ZA"/>
        </w:rPr>
      </w:pPr>
    </w:p>
    <w:p w:rsidR="001A69EB" w:rsidRPr="00507FD2" w:rsidRDefault="001A69EB" w:rsidP="001A69EB">
      <w:pPr>
        <w:rPr>
          <w:rFonts w:ascii="Century Gothic" w:hAnsi="Century Gothic"/>
        </w:rPr>
      </w:pPr>
      <w:r w:rsidRPr="00507FD2">
        <w:rPr>
          <w:rFonts w:ascii="Century Gothic" w:hAnsi="Century Gothic"/>
        </w:rPr>
        <w:t xml:space="preserve">The PM-04-PS03 module forms a crucial component of the "Perform Deep Buttoning Procedures to Decorate Upholstered Furniture" curriculum at NQF Level 3. This module focuses on the meticulous assembly of upholstery buttons, a fundamental skill for creating both functional and decorative elements in upholstered furniture. Mastery in this module enables learners to accurately execute designs that often serve as the </w:t>
      </w:r>
      <w:proofErr w:type="spellStart"/>
      <w:r w:rsidRPr="00507FD2">
        <w:rPr>
          <w:rFonts w:ascii="Century Gothic" w:hAnsi="Century Gothic"/>
        </w:rPr>
        <w:t>centrepiece</w:t>
      </w:r>
      <w:proofErr w:type="spellEnd"/>
      <w:r w:rsidRPr="00507FD2">
        <w:rPr>
          <w:rFonts w:ascii="Century Gothic" w:hAnsi="Century Gothic"/>
        </w:rPr>
        <w:t xml:space="preserve"> of upholstery work, enhancing both aesthetics and functionality.</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 Scope of Practical Skill</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The ability to assemble high-quality buttons that align perfectly with the upholstery design specifications is vital for ensuring the overall quality of the finished furniture piece. This practical skill module equips learners with the comprehensive abilities necessary to handle and execute the button assembly process from start to finish, including the selection of materials, the precise cutting of fabric, and the final inspection of the assembled buttons. Learners will be guided through the following key competencies:</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301 Identify and Select the Correct Button Moulds (Size, Shape, and Number): Learners must demonstrate the ability to choose appropriate button moulds that match the design specifications in terms of size, shape, and quantity. This step is critical as it directly affects the uniformity and visual appeal of the buttoning on the furniture.</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302 Punch Button Covering Fabric Accurately and Cleanly: Precision in cutting the fabric to cover the button moulds is essential for ensuring that the final buttons are free from frays or misalignments that could detract from the finished look.</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 PA0303 Assemble Buttons: This task requires learners to </w:t>
      </w:r>
      <w:proofErr w:type="spellStart"/>
      <w:r w:rsidRPr="00507FD2">
        <w:rPr>
          <w:rFonts w:ascii="Century Gothic" w:hAnsi="Century Gothic"/>
        </w:rPr>
        <w:t>utilise</w:t>
      </w:r>
      <w:proofErr w:type="spellEnd"/>
      <w:r w:rsidRPr="00507FD2">
        <w:rPr>
          <w:rFonts w:ascii="Century Gothic" w:hAnsi="Century Gothic"/>
        </w:rPr>
        <w:t xml:space="preserve"> their skills in combining the fabric and moulds to create the final buttons, ensuring that each button is assembled firmly and correctly.</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304 Inspect Assembled Buttons for Conformance with Specifications Ensuring No Faults or Defects: Each button must be inspected against the project's quality standards. Learners must identify and correct any issues, ensuring that every button meets the required specifications for size, finish, and durability.</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lastRenderedPageBreak/>
        <w:t>- PA0305 Adhere to Time Limitations for Completing the Operation: Efficient time management is vital in this module. Learners must complete the button assembly within a set timeframe, simulating real-world job conditions where meeting project deadlines is crucial.</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Through hands-on training and practice, this module not only aims to develop the learner’s technical skills in button assembly but also enhances their attention to detail and their ability to work under time constraints. Successful completion of this module will significantly contribute to the learner’s proficiency in upholstery craftsmanship, preparing them for complex upholstery projects that require precise and decorative button work.</w:t>
      </w:r>
    </w:p>
    <w:p w:rsidR="00616888" w:rsidRDefault="00616888">
      <w:pPr>
        <w:spacing w:before="0" w:after="160" w:line="259" w:lineRule="auto"/>
        <w:jc w:val="left"/>
        <w:rPr>
          <w:rFonts w:ascii="Century Gothic" w:hAnsi="Century Gothic"/>
        </w:rPr>
      </w:pPr>
      <w:r>
        <w:rPr>
          <w:rFonts w:ascii="Century Gothic" w:hAnsi="Century Gothic"/>
        </w:rPr>
        <w:br w:type="page"/>
      </w:r>
    </w:p>
    <w:p w:rsidR="00616888" w:rsidRDefault="00616888" w:rsidP="00616888">
      <w:pPr>
        <w:pStyle w:val="Heading2"/>
      </w:pPr>
      <w:bookmarkStart w:id="17" w:name="_Toc197238927"/>
      <w:bookmarkStart w:id="18" w:name="_Toc197268445"/>
      <w:r>
        <w:lastRenderedPageBreak/>
        <w:t>Case Study for Practical Assessment: Module PM-04-PS03</w:t>
      </w:r>
      <w:bookmarkEnd w:id="17"/>
      <w:bookmarkEnd w:id="18"/>
    </w:p>
    <w:p w:rsidR="00616888" w:rsidRDefault="00616888" w:rsidP="00616888"/>
    <w:p w:rsidR="00616888" w:rsidRDefault="00616888" w:rsidP="00616888">
      <w:r>
        <w:t xml:space="preserve"> Scenario:</w:t>
      </w:r>
    </w:p>
    <w:p w:rsidR="00616888" w:rsidRDefault="00616888" w:rsidP="00616888"/>
    <w:p w:rsidR="00616888" w:rsidRDefault="00616888" w:rsidP="00616888">
      <w:r>
        <w:t>You are working as an upholsterer at Elite Home Decor, a company renowned for its custom-made, high-end upholstered furniture. You have been assigned to produce a series of decorative buttons for a custom sofa intended for a high-profile client. The sofa design calls for ornate, fabric-covered buttons that match the intricate pattern of the sofa's fabric.</w:t>
      </w:r>
    </w:p>
    <w:p w:rsidR="00616888" w:rsidRDefault="00616888" w:rsidP="00616888"/>
    <w:p w:rsidR="00616888" w:rsidRDefault="00616888" w:rsidP="00616888">
      <w:r>
        <w:t>Specifications Provided:</w:t>
      </w:r>
    </w:p>
    <w:p w:rsidR="00616888" w:rsidRDefault="00616888" w:rsidP="00616888">
      <w:r>
        <w:t>- Fabric Type: Brocade with detailed embroidery</w:t>
      </w:r>
    </w:p>
    <w:p w:rsidR="00616888" w:rsidRDefault="00616888" w:rsidP="00616888">
      <w:r>
        <w:t>- Button Moulds: Brass, 20mm diameter</w:t>
      </w:r>
    </w:p>
    <w:p w:rsidR="00616888" w:rsidRDefault="00616888" w:rsidP="00616888">
      <w:r>
        <w:t>- Number of Buttons: 50</w:t>
      </w:r>
    </w:p>
    <w:p w:rsidR="00616888" w:rsidRDefault="00616888" w:rsidP="00616888">
      <w:r>
        <w:t>- Pattern for Button Placement: Evenly spaced in a diamond pattern across the back and arms of the sofa</w:t>
      </w:r>
    </w:p>
    <w:p w:rsidR="00616888" w:rsidRDefault="00616888" w:rsidP="00616888">
      <w:r>
        <w:t>- Tools Available: Button press machine, fabric punch, cutting mat, precision knife, safety gloves</w:t>
      </w:r>
    </w:p>
    <w:p w:rsidR="00616888" w:rsidRDefault="00616888" w:rsidP="00616888">
      <w:r>
        <w:t>- Time Allocation for Task: 3 hours</w:t>
      </w:r>
    </w:p>
    <w:p w:rsidR="00616888" w:rsidRDefault="00616888" w:rsidP="00616888"/>
    <w:p w:rsidR="00616888" w:rsidRDefault="00616888" w:rsidP="00616888">
      <w:r>
        <w:t xml:space="preserve"> Tasks:</w:t>
      </w:r>
    </w:p>
    <w:p w:rsidR="00616888" w:rsidRDefault="00616888" w:rsidP="00616888"/>
    <w:p w:rsidR="00616888" w:rsidRDefault="00616888" w:rsidP="00616888">
      <w:r>
        <w:t>1. Material Preparation:</w:t>
      </w:r>
    </w:p>
    <w:p w:rsidR="00616888" w:rsidRDefault="00616888" w:rsidP="00616888">
      <w:r>
        <w:t xml:space="preserve">   - Identify and select the correct button moulds and prepare the specified fabric for covering the buttons.</w:t>
      </w:r>
    </w:p>
    <w:p w:rsidR="00616888" w:rsidRDefault="00616888" w:rsidP="00616888"/>
    <w:p w:rsidR="00616888" w:rsidRDefault="00616888" w:rsidP="00616888">
      <w:r>
        <w:t>2. Fabric Punching:</w:t>
      </w:r>
    </w:p>
    <w:p w:rsidR="00616888" w:rsidRDefault="00616888" w:rsidP="00616888">
      <w:r>
        <w:t xml:space="preserve">   - Use the fabric punch to accurately cut out the fabric needed to cover the button moulds.</w:t>
      </w:r>
    </w:p>
    <w:p w:rsidR="00616888" w:rsidRDefault="00616888" w:rsidP="00616888"/>
    <w:p w:rsidR="00616888" w:rsidRDefault="00616888" w:rsidP="00616888">
      <w:r>
        <w:t>3. Button Assembly:</w:t>
      </w:r>
    </w:p>
    <w:p w:rsidR="00616888" w:rsidRDefault="00616888" w:rsidP="00616888">
      <w:r>
        <w:t xml:space="preserve">   - Assemble the fabric-covered buttons using the button press machine.</w:t>
      </w:r>
    </w:p>
    <w:p w:rsidR="00616888" w:rsidRDefault="00616888" w:rsidP="00616888"/>
    <w:p w:rsidR="00616888" w:rsidRDefault="00616888" w:rsidP="00616888">
      <w:r>
        <w:t>4. Quality Inspection:</w:t>
      </w:r>
    </w:p>
    <w:p w:rsidR="00616888" w:rsidRDefault="00616888" w:rsidP="00616888">
      <w:r>
        <w:t xml:space="preserve">   - Inspect the assembled buttons to ensure they conform to the specifications and are ready for use on the sofa.</w:t>
      </w:r>
    </w:p>
    <w:p w:rsidR="00616888" w:rsidRDefault="00616888" w:rsidP="00616888"/>
    <w:p w:rsidR="00616888" w:rsidRDefault="00616888" w:rsidP="00616888">
      <w:r>
        <w:lastRenderedPageBreak/>
        <w:t>5. Workstation Maintenance:</w:t>
      </w:r>
    </w:p>
    <w:p w:rsidR="00616888" w:rsidRDefault="00616888" w:rsidP="00616888">
      <w:r>
        <w:t xml:space="preserve">   - Maintain a clean, tidy, and safe workstation throughout the operation.</w:t>
      </w:r>
    </w:p>
    <w:p w:rsidR="00616888" w:rsidRDefault="00616888" w:rsidP="00616888"/>
    <w:p w:rsidR="00616888" w:rsidRDefault="00616888" w:rsidP="00616888">
      <w:r>
        <w:t xml:space="preserve"> Questions for Practical Assessment:</w:t>
      </w:r>
    </w:p>
    <w:p w:rsidR="00616888" w:rsidRDefault="00616888" w:rsidP="00616888"/>
    <w:p w:rsidR="00616888" w:rsidRDefault="00616888" w:rsidP="00616888">
      <w:r>
        <w:t>1. How would you prepare the materials and components according to the specifications?</w:t>
      </w:r>
    </w:p>
    <w:p w:rsidR="00616888" w:rsidRDefault="00616888" w:rsidP="00616888"/>
    <w:p w:rsidR="00616888" w:rsidRDefault="00616888" w:rsidP="00616888">
      <w:r>
        <w:t>2. Describe the process of punching the button covering fabric accurately and cleanly.</w:t>
      </w:r>
    </w:p>
    <w:p w:rsidR="00616888" w:rsidRDefault="00616888" w:rsidP="00616888"/>
    <w:p w:rsidR="00616888" w:rsidRDefault="00616888" w:rsidP="00616888">
      <w:r>
        <w:t>3. What criteria would you use to select the correct button moulds and how would you ensure they are covered according to the specifications?</w:t>
      </w:r>
    </w:p>
    <w:p w:rsidR="00616888" w:rsidRDefault="00616888" w:rsidP="00616888"/>
    <w:p w:rsidR="00616888" w:rsidRDefault="00616888" w:rsidP="00616888">
      <w:r>
        <w:t>4. Explain how you would use the button making equipment and tools safely and correctly.</w:t>
      </w:r>
    </w:p>
    <w:p w:rsidR="00616888" w:rsidRDefault="00616888" w:rsidP="00616888"/>
    <w:p w:rsidR="00616888" w:rsidRDefault="00616888" w:rsidP="00616888">
      <w:r>
        <w:t>5. How would you inspect the assembled buttons to confirm they are ready for use?</w:t>
      </w:r>
    </w:p>
    <w:p w:rsidR="00616888" w:rsidRDefault="00616888" w:rsidP="00616888"/>
    <w:p w:rsidR="00616888" w:rsidRDefault="00616888" w:rsidP="00616888">
      <w:r>
        <w:t>6. What steps would you take to keep your workstation clean, tidy, and safe during the operation?</w:t>
      </w:r>
    </w:p>
    <w:p w:rsidR="00616888" w:rsidRDefault="00616888" w:rsidP="00616888"/>
    <w:p w:rsidR="00616888" w:rsidRDefault="00616888" w:rsidP="00616888">
      <w:r>
        <w:t>7. How would you ensure that all operations are performed safely and within the allocated time?</w:t>
      </w:r>
    </w:p>
    <w:p w:rsidR="00616888" w:rsidRDefault="00616888" w:rsidP="00616888"/>
    <w:p w:rsidR="00616888" w:rsidRPr="00490B42" w:rsidRDefault="00616888" w:rsidP="00616888">
      <w:pPr>
        <w:rPr>
          <w:color w:val="FF0000"/>
        </w:rPr>
      </w:pPr>
      <w:r w:rsidRPr="00490B42">
        <w:rPr>
          <w:color w:val="FF0000"/>
        </w:rPr>
        <w:t xml:space="preserve"> Model Answers:</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1. Material Preparation:</w:t>
      </w:r>
    </w:p>
    <w:p w:rsidR="00616888" w:rsidRPr="00490B42" w:rsidRDefault="00616888" w:rsidP="00616888">
      <w:pPr>
        <w:rPr>
          <w:color w:val="FF0000"/>
        </w:rPr>
      </w:pPr>
      <w:r w:rsidRPr="00490B42">
        <w:rPr>
          <w:color w:val="FF0000"/>
        </w:rPr>
        <w:t xml:space="preserve">- Model Answer: I would start by verifying the specifications for the button moulds and the fabric type. I would measure and cut the fabric slightly larger than the </w:t>
      </w:r>
      <w:proofErr w:type="spellStart"/>
      <w:r w:rsidRPr="00490B42">
        <w:rPr>
          <w:color w:val="FF0000"/>
        </w:rPr>
        <w:t>mould</w:t>
      </w:r>
      <w:proofErr w:type="spellEnd"/>
      <w:r w:rsidRPr="00490B42">
        <w:rPr>
          <w:color w:val="FF0000"/>
        </w:rPr>
        <w:t xml:space="preserve"> size to ensure complete coverage without stretching or misaligning the embroidery pattern.</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2. Fabric Punching:</w:t>
      </w:r>
    </w:p>
    <w:p w:rsidR="00616888" w:rsidRPr="00490B42" w:rsidRDefault="00616888" w:rsidP="00616888">
      <w:pPr>
        <w:rPr>
          <w:color w:val="FF0000"/>
        </w:rPr>
      </w:pPr>
      <w:r w:rsidRPr="00490B42">
        <w:rPr>
          <w:color w:val="FF0000"/>
        </w:rPr>
        <w:t xml:space="preserve">- Model Answer: Using a sharp fabric punch, I would position the punch carefully over the desired area of the fabric, ensuring the embroidery is </w:t>
      </w:r>
      <w:proofErr w:type="spellStart"/>
      <w:r w:rsidRPr="00490B42">
        <w:rPr>
          <w:color w:val="FF0000"/>
        </w:rPr>
        <w:t>centred</w:t>
      </w:r>
      <w:proofErr w:type="spellEnd"/>
      <w:r w:rsidRPr="00490B42">
        <w:rPr>
          <w:color w:val="FF0000"/>
        </w:rPr>
        <w:t xml:space="preserve"> as required. I would use a cutting mat underneath to achieve clean cuts and to protect the work surface.</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 xml:space="preserve">3. Button </w:t>
      </w:r>
      <w:proofErr w:type="spellStart"/>
      <w:r w:rsidRPr="00490B42">
        <w:rPr>
          <w:color w:val="FF0000"/>
        </w:rPr>
        <w:t>Mould</w:t>
      </w:r>
      <w:proofErr w:type="spellEnd"/>
      <w:r w:rsidRPr="00490B42">
        <w:rPr>
          <w:color w:val="FF0000"/>
        </w:rPr>
        <w:t xml:space="preserve"> Selection and Covering:</w:t>
      </w:r>
    </w:p>
    <w:p w:rsidR="00616888" w:rsidRPr="00490B42" w:rsidRDefault="00616888" w:rsidP="00616888">
      <w:pPr>
        <w:rPr>
          <w:color w:val="FF0000"/>
        </w:rPr>
      </w:pPr>
      <w:r w:rsidRPr="00490B42">
        <w:rPr>
          <w:color w:val="FF0000"/>
        </w:rPr>
        <w:t xml:space="preserve">- Model Answer: I would select brass button moulds of 20mm diameter as specified. To cover them, I would stretch the fabric over the </w:t>
      </w:r>
      <w:proofErr w:type="spellStart"/>
      <w:r w:rsidRPr="00490B42">
        <w:rPr>
          <w:color w:val="FF0000"/>
        </w:rPr>
        <w:t>mould</w:t>
      </w:r>
      <w:proofErr w:type="spellEnd"/>
      <w:r w:rsidRPr="00490B42">
        <w:rPr>
          <w:color w:val="FF0000"/>
        </w:rPr>
        <w:t xml:space="preserve">, ensuring the embroidery pattern aligns symmetrically. The fabric edges would be tucked securely inside the </w:t>
      </w:r>
      <w:proofErr w:type="spellStart"/>
      <w:r w:rsidRPr="00490B42">
        <w:rPr>
          <w:color w:val="FF0000"/>
        </w:rPr>
        <w:t>mould</w:t>
      </w:r>
      <w:proofErr w:type="spellEnd"/>
      <w:r w:rsidRPr="00490B42">
        <w:rPr>
          <w:color w:val="FF0000"/>
        </w:rPr>
        <w:t xml:space="preserve"> before pressing.</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4. Safe and Correct Use of Equipment:</w:t>
      </w:r>
    </w:p>
    <w:p w:rsidR="00616888" w:rsidRPr="00490B42" w:rsidRDefault="00616888" w:rsidP="00616888">
      <w:pPr>
        <w:rPr>
          <w:color w:val="FF0000"/>
        </w:rPr>
      </w:pPr>
      <w:r w:rsidRPr="00490B42">
        <w:rPr>
          <w:color w:val="FF0000"/>
        </w:rPr>
        <w:t>- Model Answer: I would wear safety gloves to protect my hands and ensure that the button press machine is correctly configured for the size and type of the buttons. I would follow the manufacturer’s instructions for operation to avoid damage to both the buttons and the machine.</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5. Inspection of Buttons:</w:t>
      </w:r>
    </w:p>
    <w:p w:rsidR="00616888" w:rsidRPr="00490B42" w:rsidRDefault="00616888" w:rsidP="00616888">
      <w:pPr>
        <w:rPr>
          <w:color w:val="FF0000"/>
        </w:rPr>
      </w:pPr>
      <w:r w:rsidRPr="00490B42">
        <w:rPr>
          <w:color w:val="FF0000"/>
        </w:rPr>
        <w:t>- Model Response: Each button would be inspected for uniformity in size, correct fabric coverage, and secure attachment of the fabric. Any defects found would lead to immediate reworking of the affected buttons.</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6. Workstation Maintenance:</w:t>
      </w:r>
    </w:p>
    <w:p w:rsidR="00616888" w:rsidRPr="00490B42" w:rsidRDefault="00616888" w:rsidP="00616888">
      <w:pPr>
        <w:rPr>
          <w:color w:val="FF0000"/>
        </w:rPr>
      </w:pPr>
      <w:r w:rsidRPr="00490B42">
        <w:rPr>
          <w:color w:val="FF0000"/>
        </w:rPr>
        <w:t xml:space="preserve">- Model Answer: I would keep all tools </w:t>
      </w:r>
      <w:proofErr w:type="spellStart"/>
      <w:r w:rsidRPr="00490B42">
        <w:rPr>
          <w:color w:val="FF0000"/>
        </w:rPr>
        <w:t>organised</w:t>
      </w:r>
      <w:proofErr w:type="spellEnd"/>
      <w:r w:rsidRPr="00490B42">
        <w:rPr>
          <w:color w:val="FF0000"/>
        </w:rPr>
        <w:t xml:space="preserve"> on the workstation and dispose of fabric scraps and other waste materials in designated bins. I would also ensure the area is clear of obstructions and hazards, maintaining a clean environment.</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7. Ensuring Safety and Timeliness:</w:t>
      </w:r>
    </w:p>
    <w:p w:rsidR="00616888" w:rsidRPr="00490B42" w:rsidRDefault="00616888" w:rsidP="00616888">
      <w:pPr>
        <w:rPr>
          <w:color w:val="FF0000"/>
        </w:rPr>
      </w:pPr>
      <w:r w:rsidRPr="00490B42">
        <w:rPr>
          <w:color w:val="FF0000"/>
        </w:rPr>
        <w:t>- Model Answer: I would plan my work to manage time efficiently, dividing the task into stages (preparation, assembly, inspection) and setting mini-</w:t>
      </w:r>
      <w:proofErr w:type="spellStart"/>
      <w:r w:rsidRPr="00490B42">
        <w:rPr>
          <w:color w:val="FF0000"/>
        </w:rPr>
        <w:t>deadends</w:t>
      </w:r>
      <w:proofErr w:type="spellEnd"/>
      <w:r w:rsidRPr="00490B42">
        <w:rPr>
          <w:color w:val="FF0000"/>
        </w:rPr>
        <w:t xml:space="preserve"> for each stage. I would also adhere to all safety protocols, such as wearing personal protective equipment and ensuring the equipment is turned off when not in use.</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 xml:space="preserve"> Marking Memo:</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 IAC0301: Marks for detailing how materials and components are prepared and checked against specifications.</w:t>
      </w:r>
    </w:p>
    <w:p w:rsidR="00616888" w:rsidRPr="00490B42" w:rsidRDefault="00616888" w:rsidP="00616888">
      <w:pPr>
        <w:rPr>
          <w:color w:val="FF0000"/>
        </w:rPr>
      </w:pPr>
      <w:r w:rsidRPr="00490B42">
        <w:rPr>
          <w:color w:val="FF0000"/>
        </w:rPr>
        <w:t>- IAC0302: Points for describing the technique of using a fabric punch to achieve clean and accurate cuts.</w:t>
      </w:r>
    </w:p>
    <w:p w:rsidR="00616888" w:rsidRPr="00490B42" w:rsidRDefault="00616888" w:rsidP="00616888">
      <w:pPr>
        <w:rPr>
          <w:color w:val="FF0000"/>
        </w:rPr>
      </w:pPr>
      <w:r w:rsidRPr="00490B42">
        <w:rPr>
          <w:color w:val="FF0000"/>
        </w:rPr>
        <w:t>- IAC0303: Points for correctly selecting and covering button moulds as per specifications.</w:t>
      </w:r>
    </w:p>
    <w:p w:rsidR="00616888" w:rsidRPr="00490B42" w:rsidRDefault="00616888" w:rsidP="00616888">
      <w:pPr>
        <w:rPr>
          <w:color w:val="FF0000"/>
        </w:rPr>
      </w:pPr>
      <w:r w:rsidRPr="00490B42">
        <w:rPr>
          <w:color w:val="FF0000"/>
        </w:rPr>
        <w:t>- IAC0304: Marks for demonstrating the safe and effective use of button making equipment.</w:t>
      </w:r>
    </w:p>
    <w:p w:rsidR="00616888" w:rsidRPr="00490B42" w:rsidRDefault="00616888" w:rsidP="00616888">
      <w:pPr>
        <w:rPr>
          <w:color w:val="FF0000"/>
        </w:rPr>
      </w:pPr>
      <w:r w:rsidRPr="00490B42">
        <w:rPr>
          <w:color w:val="FF0000"/>
        </w:rPr>
        <w:t>- IAC0305: Points for thorough inspection of buttons to ensure readiness for use.</w:t>
      </w:r>
    </w:p>
    <w:p w:rsidR="00616888" w:rsidRPr="00490B42" w:rsidRDefault="00616888" w:rsidP="00616888">
      <w:pPr>
        <w:rPr>
          <w:color w:val="FF0000"/>
        </w:rPr>
      </w:pPr>
      <w:r w:rsidRPr="00490B42">
        <w:rPr>
          <w:color w:val="FF0000"/>
        </w:rPr>
        <w:t>- IAC0306: Points for maintaining a clean and safe workstation.</w:t>
      </w:r>
    </w:p>
    <w:p w:rsidR="00616888" w:rsidRPr="00490B42" w:rsidRDefault="00616888" w:rsidP="00616888">
      <w:pPr>
        <w:rPr>
          <w:color w:val="FF0000"/>
        </w:rPr>
      </w:pPr>
      <w:r w:rsidRPr="00490B42">
        <w:rPr>
          <w:color w:val="FF0000"/>
        </w:rPr>
        <w:t>- IAC0307: Marks for completing the operations safely and within the time frame provided.</w:t>
      </w:r>
    </w:p>
    <w:p w:rsidR="00616888" w:rsidRPr="00490B42" w:rsidRDefault="00616888" w:rsidP="00616888">
      <w:pPr>
        <w:rPr>
          <w:color w:val="FF0000"/>
        </w:rPr>
      </w:pPr>
    </w:p>
    <w:p w:rsidR="001A69EB" w:rsidRPr="00507FD2" w:rsidRDefault="00616888" w:rsidP="00616888">
      <w:pPr>
        <w:rPr>
          <w:rFonts w:ascii="Century Gothic" w:hAnsi="Century Gothic"/>
        </w:rPr>
      </w:pPr>
      <w:r w:rsidRPr="00490B42">
        <w:rPr>
          <w:color w:val="FF0000"/>
        </w:rPr>
        <w:t>This assessment tests the apprentice’s practical skills in button assembly, focusing on precision, safety, and efficiency—crucial for professional upholstery work.</w:t>
      </w:r>
      <w:r w:rsidR="001A69EB" w:rsidRPr="00507FD2">
        <w:rPr>
          <w:rFonts w:ascii="Century Gothic" w:hAnsi="Century Gothic"/>
        </w:rPr>
        <w:br w:type="page"/>
      </w:r>
    </w:p>
    <w:p w:rsidR="007E4EB9" w:rsidRPr="00507FD2" w:rsidRDefault="00BC1D45" w:rsidP="007E4EB9">
      <w:pPr>
        <w:pStyle w:val="Heading1"/>
        <w:framePr w:wrap="around"/>
        <w:jc w:val="left"/>
        <w:rPr>
          <w:rFonts w:ascii="Century Gothic" w:hAnsi="Century Gothic"/>
        </w:rPr>
      </w:pPr>
      <w:r w:rsidRPr="00507FD2">
        <w:rPr>
          <w:rFonts w:ascii="Century Gothic" w:hAnsi="Century Gothic"/>
          <w:sz w:val="22"/>
          <w:lang w:val="en-ZA"/>
        </w:rPr>
        <w:lastRenderedPageBreak/>
        <w:br w:type="page"/>
      </w:r>
      <w:bookmarkStart w:id="19" w:name="_Toc197268446"/>
      <w:r w:rsidR="007E4EB9" w:rsidRPr="00507FD2">
        <w:rPr>
          <w:rFonts w:ascii="Century Gothic" w:hAnsi="Century Gothic"/>
        </w:rPr>
        <w:t>PM-04-PS04: Perform deep buttoning of a work piece</w:t>
      </w:r>
      <w:bookmarkEnd w:id="19"/>
      <w:r w:rsidR="007E4EB9" w:rsidRPr="00507FD2">
        <w:rPr>
          <w:rFonts w:ascii="Century Gothic" w:hAnsi="Century Gothic"/>
        </w:rPr>
        <w:t xml:space="preserve"> </w:t>
      </w:r>
    </w:p>
    <w:p w:rsidR="007E4EB9" w:rsidRPr="00507FD2" w:rsidRDefault="007E4EB9" w:rsidP="007E4EB9">
      <w:pPr>
        <w:pStyle w:val="Default"/>
        <w:rPr>
          <w:rFonts w:ascii="Century Gothic" w:hAnsi="Century Gothic"/>
          <w:b/>
          <w:bCs/>
          <w:i/>
          <w:iCs/>
          <w:sz w:val="20"/>
          <w:szCs w:val="20"/>
        </w:rPr>
      </w:pPr>
    </w:p>
    <w:p w:rsidR="001A69EB" w:rsidRPr="00507FD2" w:rsidRDefault="001A69EB" w:rsidP="001A69EB">
      <w:pPr>
        <w:rPr>
          <w:rFonts w:ascii="Century Gothic" w:hAnsi="Century Gothic"/>
        </w:rPr>
      </w:pPr>
      <w:r w:rsidRPr="00507FD2">
        <w:rPr>
          <w:rFonts w:ascii="Century Gothic" w:hAnsi="Century Gothic"/>
        </w:rPr>
        <w:t xml:space="preserve">The PM-04-PS04 module is an essential component of the NQF Level 3 curriculum for furniture upholsterers, focusing on the specialised skill of deep buttoning. This technique, critical in the field of upholstery, involves the precise placement and attachment of buttons to create a patterned, tufted surface on various types of upholstered furniture. Mastery of this skill enhances the aesthetic appeal and comfort of furniture pieces such as armchairs, settees, headboards, box </w:t>
      </w:r>
      <w:proofErr w:type="spellStart"/>
      <w:r w:rsidRPr="00507FD2">
        <w:rPr>
          <w:rFonts w:ascii="Century Gothic" w:hAnsi="Century Gothic"/>
        </w:rPr>
        <w:t>pouffes</w:t>
      </w:r>
      <w:proofErr w:type="spellEnd"/>
      <w:r w:rsidRPr="00507FD2">
        <w:rPr>
          <w:rFonts w:ascii="Century Gothic" w:hAnsi="Century Gothic"/>
        </w:rPr>
        <w:t>, and office or reception seating.</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 Scope of Practical Skill</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Deep buttoning is not only about enhancing the visual appeal of furniture but also about ensuring durability and comfort. Learners in this module will be expected to handle a range of upholstery projects, demonstrating precision, attention to detail, and adherence to design specifications. The key competencies covered in this module include:</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401 Accurately Mark Out the Placement of the Buttons: Learners must be able to interpret diagrams and specifications to mark the placement of buttons on the furniture piece accurately. This step is crucial as it determines the overall look and symmetry of the finished product.</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402 Accurately Position and Fit the Buttons: This skill involves not only placing the buttons according to the marks but also ensuring that they are fitted securely and evenly. The visual balance and shape of the furniture cover are heavily dependent on executing this step correctly.</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xml:space="preserve">- PA0403 Identify Faults and Defects: Learners must develop the ability to </w:t>
      </w:r>
      <w:proofErr w:type="spellStart"/>
      <w:r w:rsidRPr="00507FD2">
        <w:rPr>
          <w:rFonts w:ascii="Century Gothic" w:hAnsi="Century Gothic"/>
        </w:rPr>
        <w:t>recognise</w:t>
      </w:r>
      <w:proofErr w:type="spellEnd"/>
      <w:r w:rsidRPr="00507FD2">
        <w:rPr>
          <w:rFonts w:ascii="Century Gothic" w:hAnsi="Century Gothic"/>
        </w:rPr>
        <w:t xml:space="preserve"> and rectify common issues such as incorrect button positioning, alignment, tension, and shape. Corrective action may involve adjusting the depth of the tufting or repositioning the buttons to achieve the desired effect and meet quality standards.</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 PA0404 Adhere to Time Limitations for Completing the Operation: Efficiency is key in a professional setting. Learners will be challenged to complete their buttoning projects within a set timeframe, mimicking real-world job conditions where meeting deadlines is crucial for client satisfaction and operational success.</w:t>
      </w:r>
    </w:p>
    <w:p w:rsidR="001A69EB" w:rsidRPr="00507FD2" w:rsidRDefault="001A69EB" w:rsidP="001A69EB">
      <w:pPr>
        <w:rPr>
          <w:rFonts w:ascii="Century Gothic" w:hAnsi="Century Gothic"/>
        </w:rPr>
      </w:pPr>
    </w:p>
    <w:p w:rsidR="001A69EB" w:rsidRPr="00507FD2" w:rsidRDefault="001A69EB" w:rsidP="001A69EB">
      <w:pPr>
        <w:rPr>
          <w:rFonts w:ascii="Century Gothic" w:hAnsi="Century Gothic"/>
        </w:rPr>
      </w:pPr>
      <w:r w:rsidRPr="00507FD2">
        <w:rPr>
          <w:rFonts w:ascii="Century Gothic" w:hAnsi="Century Gothic"/>
        </w:rPr>
        <w:t>Through practical exercises and real-life projects, learners will refine their deep buttoning techniques, enhancing both their craftsmanship and their ability to work efficiently under pressure. Successful completion of this module equips learners with the advanced skills needed to produce high-quality, beautifully buttoned upholstery, meeting the demands of both aesthetic design and functionality in the upholstery trade.</w:t>
      </w:r>
    </w:p>
    <w:p w:rsidR="00616888" w:rsidRDefault="00616888">
      <w:pPr>
        <w:spacing w:before="0" w:after="160" w:line="259" w:lineRule="auto"/>
        <w:jc w:val="left"/>
        <w:rPr>
          <w:rFonts w:ascii="Century Gothic" w:hAnsi="Century Gothic"/>
        </w:rPr>
      </w:pPr>
      <w:r>
        <w:rPr>
          <w:rFonts w:ascii="Century Gothic" w:hAnsi="Century Gothic"/>
        </w:rPr>
        <w:br w:type="page"/>
      </w:r>
    </w:p>
    <w:p w:rsidR="00616888" w:rsidRDefault="00616888" w:rsidP="00616888">
      <w:pPr>
        <w:pStyle w:val="Heading2"/>
      </w:pPr>
      <w:bookmarkStart w:id="20" w:name="_Toc197238929"/>
      <w:bookmarkStart w:id="21" w:name="_Toc197268447"/>
      <w:r>
        <w:lastRenderedPageBreak/>
        <w:t>Case Study for Practical Assessment: Module PM-04-PS04</w:t>
      </w:r>
      <w:bookmarkEnd w:id="20"/>
      <w:bookmarkEnd w:id="21"/>
    </w:p>
    <w:p w:rsidR="00616888" w:rsidRDefault="00616888" w:rsidP="00616888"/>
    <w:p w:rsidR="00616888" w:rsidRDefault="00616888" w:rsidP="00616888">
      <w:r>
        <w:t xml:space="preserve"> Scenario:</w:t>
      </w:r>
    </w:p>
    <w:p w:rsidR="00616888" w:rsidRDefault="00616888" w:rsidP="00616888">
      <w:r>
        <w:t>You are an advanced upholstery student at the Artisan Upholstery Academy and have been tasked with a final project to demonstrate your proficiency in deep buttoning. Your project involves the deep buttoning of a luxury office chair intended for a high-profile design showroom. You have been provided with all necessary materials, including a detailed design specification.</w:t>
      </w:r>
    </w:p>
    <w:p w:rsidR="00616888" w:rsidRDefault="00616888" w:rsidP="00616888"/>
    <w:p w:rsidR="00616888" w:rsidRDefault="00616888" w:rsidP="00616888">
      <w:r>
        <w:t>Specifications Provided:</w:t>
      </w:r>
    </w:p>
    <w:p w:rsidR="00616888" w:rsidRDefault="00616888" w:rsidP="00616888">
      <w:r>
        <w:t>- Work Piece: High-back office chair</w:t>
      </w:r>
    </w:p>
    <w:p w:rsidR="00616888" w:rsidRDefault="00616888" w:rsidP="00616888">
      <w:r>
        <w:t>- Fabric Type: Premium leather</w:t>
      </w:r>
    </w:p>
    <w:p w:rsidR="00616888" w:rsidRDefault="00616888" w:rsidP="00616888">
      <w:r>
        <w:t>- Button Type: Stainless steel, 15mm diameter</w:t>
      </w:r>
    </w:p>
    <w:p w:rsidR="00616888" w:rsidRDefault="00616888" w:rsidP="00616888">
      <w:r>
        <w:t>- Button Placement Diagram: Symmetric diamond pattern across the back of the chair</w:t>
      </w:r>
    </w:p>
    <w:p w:rsidR="00616888" w:rsidRDefault="00616888" w:rsidP="00616888">
      <w:r>
        <w:t>- Tools Available: Tufting needle, buttoning twine, fabric marker, measuring tape, pliers</w:t>
      </w:r>
    </w:p>
    <w:p w:rsidR="00616888" w:rsidRDefault="00616888" w:rsidP="00616888">
      <w:r>
        <w:t>- Time Allocation for Task: 4 hours</w:t>
      </w:r>
    </w:p>
    <w:p w:rsidR="00616888" w:rsidRDefault="00616888" w:rsidP="00616888"/>
    <w:p w:rsidR="00616888" w:rsidRDefault="00616888" w:rsidP="00616888">
      <w:r>
        <w:t xml:space="preserve"> Tasks:</w:t>
      </w:r>
    </w:p>
    <w:p w:rsidR="00616888" w:rsidRDefault="00616888" w:rsidP="00616888"/>
    <w:p w:rsidR="00616888" w:rsidRDefault="00616888" w:rsidP="00616888">
      <w:r>
        <w:t>1. Marking Out Button Placement:</w:t>
      </w:r>
    </w:p>
    <w:p w:rsidR="00616888" w:rsidRDefault="00616888" w:rsidP="00616888">
      <w:r>
        <w:t xml:space="preserve">   - Using the fabric marker and measuring tape, mark the exact positions for the buttons on the chair back as per the specified diamond pattern.</w:t>
      </w:r>
    </w:p>
    <w:p w:rsidR="00616888" w:rsidRDefault="00616888" w:rsidP="00616888"/>
    <w:p w:rsidR="00616888" w:rsidRDefault="00616888" w:rsidP="00616888">
      <w:r>
        <w:t>2. Button Attachment:</w:t>
      </w:r>
    </w:p>
    <w:p w:rsidR="00616888" w:rsidRDefault="00616888" w:rsidP="00616888">
      <w:r>
        <w:t xml:space="preserve">   - Attach each button securely, ensuring they are positioned exactly as marked and conform to the specified visual pattern.</w:t>
      </w:r>
    </w:p>
    <w:p w:rsidR="00616888" w:rsidRDefault="00616888" w:rsidP="00616888"/>
    <w:p w:rsidR="00616888" w:rsidRDefault="00616888" w:rsidP="00616888">
      <w:r>
        <w:t>3. Quality Inspection and Correction:</w:t>
      </w:r>
    </w:p>
    <w:p w:rsidR="00616888" w:rsidRDefault="00616888" w:rsidP="00616888">
      <w:r>
        <w:t xml:space="preserve">   - Inspect the finished buttoning for any faults such as misalignment or incorrect tension, report any issues, and make necessary adjustments.</w:t>
      </w:r>
    </w:p>
    <w:p w:rsidR="00616888" w:rsidRDefault="00616888" w:rsidP="00616888"/>
    <w:p w:rsidR="00616888" w:rsidRDefault="00616888" w:rsidP="00616888">
      <w:r>
        <w:t>4. Efficiency and Safety:</w:t>
      </w:r>
    </w:p>
    <w:p w:rsidR="00616888" w:rsidRDefault="00616888" w:rsidP="00616888">
      <w:r>
        <w:t xml:space="preserve">   - Complete the buttoning within the allocated time, using tools safely and effectively.</w:t>
      </w:r>
    </w:p>
    <w:p w:rsidR="00616888" w:rsidRDefault="00616888" w:rsidP="00616888"/>
    <w:p w:rsidR="00616888" w:rsidRDefault="00616888" w:rsidP="00616888">
      <w:r>
        <w:t xml:space="preserve"> Questions for Practical Assessment:</w:t>
      </w:r>
    </w:p>
    <w:p w:rsidR="00616888" w:rsidRDefault="00616888" w:rsidP="00616888"/>
    <w:p w:rsidR="00616888" w:rsidRDefault="00616888" w:rsidP="00616888">
      <w:r>
        <w:t>1. How would you ensure the work piece is accurately marked out for buttons?</w:t>
      </w:r>
    </w:p>
    <w:p w:rsidR="00616888" w:rsidRDefault="00616888" w:rsidP="00616888"/>
    <w:p w:rsidR="00616888" w:rsidRDefault="00616888" w:rsidP="00616888">
      <w:r>
        <w:t>2. Describe how you would confirm that the buttons conform to the specifications.</w:t>
      </w:r>
    </w:p>
    <w:p w:rsidR="00616888" w:rsidRDefault="00616888" w:rsidP="00616888"/>
    <w:p w:rsidR="00616888" w:rsidRDefault="00616888" w:rsidP="00616888">
      <w:r>
        <w:t>3. What steps would you take to ensure that buttons are accurately positioned, fitted, and securely attached?</w:t>
      </w:r>
    </w:p>
    <w:p w:rsidR="00616888" w:rsidRDefault="00616888" w:rsidP="00616888"/>
    <w:p w:rsidR="00616888" w:rsidRDefault="00616888" w:rsidP="00616888">
      <w:r>
        <w:t>4. How would you ensure that the buttons are visually balanced and the cover shape conforms to specification requirements?</w:t>
      </w:r>
    </w:p>
    <w:p w:rsidR="00616888" w:rsidRDefault="00616888" w:rsidP="00616888"/>
    <w:p w:rsidR="00616888" w:rsidRDefault="00616888" w:rsidP="00616888">
      <w:r>
        <w:t>5. Describe how you would identify and rectify any deep buttoning faults.</w:t>
      </w:r>
    </w:p>
    <w:p w:rsidR="00616888" w:rsidRDefault="00616888" w:rsidP="00616888"/>
    <w:p w:rsidR="00616888" w:rsidRDefault="00616888" w:rsidP="00616888">
      <w:r>
        <w:t>6. What would you do if a fault could not be rectified?</w:t>
      </w:r>
    </w:p>
    <w:p w:rsidR="00616888" w:rsidRDefault="00616888" w:rsidP="00616888"/>
    <w:p w:rsidR="00616888" w:rsidRDefault="00616888" w:rsidP="00616888">
      <w:r>
        <w:t>7. Explain how you would use the tools and equipment safely and correctly during this operation.</w:t>
      </w:r>
    </w:p>
    <w:p w:rsidR="00616888" w:rsidRDefault="00616888" w:rsidP="00616888"/>
    <w:p w:rsidR="00616888" w:rsidRDefault="00616888" w:rsidP="00616888">
      <w:r>
        <w:t>8. How would you manage to perform deep buttoning operations safely and within the time allocated?</w:t>
      </w:r>
    </w:p>
    <w:p w:rsidR="00616888" w:rsidRDefault="00616888" w:rsidP="00616888"/>
    <w:p w:rsidR="00616888" w:rsidRPr="00490B42" w:rsidRDefault="00616888" w:rsidP="00616888">
      <w:pPr>
        <w:rPr>
          <w:color w:val="FF0000"/>
        </w:rPr>
      </w:pPr>
      <w:r w:rsidRPr="00490B42">
        <w:rPr>
          <w:color w:val="FF0000"/>
        </w:rPr>
        <w:t xml:space="preserve"> Model Answers:</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1. Marking Out Button Placement:</w:t>
      </w:r>
    </w:p>
    <w:p w:rsidR="00616888" w:rsidRPr="00490B42" w:rsidRDefault="00616888" w:rsidP="00616888">
      <w:pPr>
        <w:rPr>
          <w:color w:val="FF0000"/>
        </w:rPr>
      </w:pPr>
      <w:r w:rsidRPr="00490B42">
        <w:rPr>
          <w:color w:val="FF0000"/>
        </w:rPr>
        <w:t>- Model Answer: I would use a fabric marker and measuring tape to carefully measure and mark the positions according to the diamond pattern specified in the design. I would double-check each mark for accuracy before proceeding to ensure perfect alignment.</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2. Confirming Button Conformance:</w:t>
      </w:r>
    </w:p>
    <w:p w:rsidR="00616888" w:rsidRPr="00490B42" w:rsidRDefault="00616888" w:rsidP="00616888">
      <w:pPr>
        <w:rPr>
          <w:color w:val="FF0000"/>
        </w:rPr>
      </w:pPr>
      <w:bookmarkStart w:id="22" w:name="_heading=h.gjdgxs" w:colFirst="0" w:colLast="0"/>
      <w:bookmarkEnd w:id="22"/>
      <w:r w:rsidRPr="00490B42">
        <w:rPr>
          <w:color w:val="FF0000"/>
        </w:rPr>
        <w:t>- Model Answer: I would verify the size, style, and material of each button against the specification provided. Each button would be inspected before use to ensure it meets the design requirements.</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3. Accurate Button Positioning and Attachment:</w:t>
      </w:r>
    </w:p>
    <w:p w:rsidR="00616888" w:rsidRPr="00490B42" w:rsidRDefault="00616888" w:rsidP="00616888">
      <w:pPr>
        <w:rPr>
          <w:color w:val="FF0000"/>
        </w:rPr>
      </w:pPr>
      <w:r w:rsidRPr="00490B42">
        <w:rPr>
          <w:color w:val="FF0000"/>
        </w:rPr>
        <w:t>- Model Answer: After marking, I would use a tufting needle and buttoning twine to attach each button at the marked positions. I would ensure each button is pulled to the correct tension and securely fastened to maintain the chair's intended shape and comfort.</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lastRenderedPageBreak/>
        <w:t>4. Visual Balance and Conformance:</w:t>
      </w:r>
    </w:p>
    <w:p w:rsidR="00616888" w:rsidRPr="00490B42" w:rsidRDefault="00616888" w:rsidP="00616888">
      <w:pPr>
        <w:rPr>
          <w:color w:val="FF0000"/>
        </w:rPr>
      </w:pPr>
      <w:r w:rsidRPr="00490B42">
        <w:rPr>
          <w:color w:val="FF0000"/>
        </w:rPr>
        <w:t>- Model Answer: By strictly following the marked guidelines and regularly stepping back to review the overall appearance, I would adjust any buttons as necessary to maintain symmetry and balance. I would also ensure the fabric maintains its shape without unwanted puckering or pulling.</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5. Identifying and Rectifying Faults:</w:t>
      </w:r>
    </w:p>
    <w:p w:rsidR="00616888" w:rsidRPr="00490B42" w:rsidRDefault="00616888" w:rsidP="00616888">
      <w:pPr>
        <w:rPr>
          <w:color w:val="FF0000"/>
        </w:rPr>
      </w:pPr>
      <w:r w:rsidRPr="00490B42">
        <w:rPr>
          <w:color w:val="FF0000"/>
        </w:rPr>
        <w:t>- Model Answer: During and after buttoning, I would inspect each line of buttons for uniformity in alignment and tension. Any faults identified would be corrected by repositioning the buttons or adjusting the tension. Faults would be documented and discussed with a supervisor if needed.</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6. Handling Non-Rectifiable Faults:</w:t>
      </w:r>
    </w:p>
    <w:p w:rsidR="00616888" w:rsidRPr="00490B42" w:rsidRDefault="00616888" w:rsidP="00616888">
      <w:pPr>
        <w:rPr>
          <w:color w:val="FF0000"/>
        </w:rPr>
      </w:pPr>
      <w:r w:rsidRPr="00490B42">
        <w:rPr>
          <w:color w:val="FF0000"/>
        </w:rPr>
        <w:t>- Model Answer: If a fault such as a defective button or irreparable fabric damage is found and cannot be rectified, I would replace the faulty component entirely, following organisational practices for discarding and replacing materials.</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7. Safe and Correct Tool Usage:</w:t>
      </w:r>
    </w:p>
    <w:p w:rsidR="00616888" w:rsidRPr="00490B42" w:rsidRDefault="00616888" w:rsidP="00616888">
      <w:pPr>
        <w:rPr>
          <w:color w:val="FF0000"/>
        </w:rPr>
      </w:pPr>
      <w:r w:rsidRPr="00490B42">
        <w:rPr>
          <w:color w:val="FF0000"/>
        </w:rPr>
        <w:t>- Model Answer: I would ensure all tools are in good working condition before starting. Safety practices such as wearing gloves when handling sharp tools and ensuring the workspace is free from clutter would be adhered to.</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8. Managing Time and Safety in Operations:</w:t>
      </w:r>
    </w:p>
    <w:p w:rsidR="00616888" w:rsidRPr="00490B42" w:rsidRDefault="00616888" w:rsidP="00616888">
      <w:pPr>
        <w:rPr>
          <w:color w:val="FF0000"/>
        </w:rPr>
      </w:pPr>
      <w:r w:rsidRPr="00490B42">
        <w:rPr>
          <w:color w:val="FF0000"/>
        </w:rPr>
        <w:t>- Model Answer: I would allocate specific time blocks for each stage of the process: marking, attaching, inspecting, and correcting. I would adhere to safe practices throughout, ensuring that all tools are used correctly and stored safely when not in use.</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 xml:space="preserve"> Marking Memo:</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t>- IAC0401: Marks for accurately marking out the button placements.</w:t>
      </w:r>
    </w:p>
    <w:p w:rsidR="00616888" w:rsidRPr="00490B42" w:rsidRDefault="00616888" w:rsidP="00616888">
      <w:pPr>
        <w:rPr>
          <w:color w:val="FF0000"/>
        </w:rPr>
      </w:pPr>
      <w:r w:rsidRPr="00490B42">
        <w:rPr>
          <w:color w:val="FF0000"/>
        </w:rPr>
        <w:t>- IAC0402: Points for using specified buttons as per design requirements.</w:t>
      </w:r>
    </w:p>
    <w:p w:rsidR="00616888" w:rsidRPr="00490B42" w:rsidRDefault="00616888" w:rsidP="00616888">
      <w:pPr>
        <w:rPr>
          <w:color w:val="FF0000"/>
        </w:rPr>
      </w:pPr>
      <w:r w:rsidRPr="00490B42">
        <w:rPr>
          <w:color w:val="FF0000"/>
        </w:rPr>
        <w:t>- IAC0403: Points for precise positioning and secure attachment of buttons.</w:t>
      </w:r>
    </w:p>
    <w:p w:rsidR="00616888" w:rsidRPr="00490B42" w:rsidRDefault="00616888" w:rsidP="00616888">
      <w:pPr>
        <w:rPr>
          <w:color w:val="FF0000"/>
        </w:rPr>
      </w:pPr>
      <w:r w:rsidRPr="00490B42">
        <w:rPr>
          <w:color w:val="FF0000"/>
        </w:rPr>
        <w:t>- IAC0404: Marks for achieving visual balance and adherence to specified cover shape.</w:t>
      </w:r>
    </w:p>
    <w:p w:rsidR="00616888" w:rsidRPr="00490B42" w:rsidRDefault="00616888" w:rsidP="00616888">
      <w:pPr>
        <w:rPr>
          <w:color w:val="FF0000"/>
        </w:rPr>
      </w:pPr>
      <w:r w:rsidRPr="00490B42">
        <w:rPr>
          <w:color w:val="FF0000"/>
        </w:rPr>
        <w:t>- IAC0405: Points for identifying and rectifying any faults in the buttoning process.</w:t>
      </w:r>
    </w:p>
    <w:p w:rsidR="00616888" w:rsidRPr="00490B42" w:rsidRDefault="00616888" w:rsidP="00616888">
      <w:pPr>
        <w:rPr>
          <w:color w:val="FF0000"/>
        </w:rPr>
      </w:pPr>
      <w:r w:rsidRPr="00490B42">
        <w:rPr>
          <w:color w:val="FF0000"/>
        </w:rPr>
        <w:t>- IAC0406: Marks for properly handling non-rectifiable faults.</w:t>
      </w:r>
    </w:p>
    <w:p w:rsidR="00616888" w:rsidRPr="00490B42" w:rsidRDefault="00616888" w:rsidP="00616888">
      <w:pPr>
        <w:rPr>
          <w:color w:val="FF0000"/>
        </w:rPr>
      </w:pPr>
      <w:r w:rsidRPr="00490B42">
        <w:rPr>
          <w:color w:val="FF0000"/>
        </w:rPr>
        <w:t>- IAC0407: Points for safe and correct use of tools and equipment.</w:t>
      </w:r>
    </w:p>
    <w:p w:rsidR="00616888" w:rsidRPr="00490B42" w:rsidRDefault="00616888" w:rsidP="00616888">
      <w:pPr>
        <w:rPr>
          <w:color w:val="FF0000"/>
        </w:rPr>
      </w:pPr>
      <w:r w:rsidRPr="00490B42">
        <w:rPr>
          <w:color w:val="FF0000"/>
        </w:rPr>
        <w:t>- IAC0408: Marks for completing the operation within the allotted time while maintaining safety.</w:t>
      </w:r>
    </w:p>
    <w:p w:rsidR="00616888" w:rsidRPr="00490B42" w:rsidRDefault="00616888" w:rsidP="00616888">
      <w:pPr>
        <w:rPr>
          <w:color w:val="FF0000"/>
        </w:rPr>
      </w:pPr>
    </w:p>
    <w:p w:rsidR="00616888" w:rsidRPr="00490B42" w:rsidRDefault="00616888" w:rsidP="00616888">
      <w:pPr>
        <w:rPr>
          <w:color w:val="FF0000"/>
        </w:rPr>
      </w:pPr>
      <w:r w:rsidRPr="00490B42">
        <w:rPr>
          <w:color w:val="FF0000"/>
        </w:rPr>
        <w:lastRenderedPageBreak/>
        <w:t>This case study challenges the apprentice to demonstrate their technical skills and problem-solving abilities, preparing them for real-world upholstery projects where precision and efficiency are key.</w:t>
      </w:r>
    </w:p>
    <w:p w:rsidR="00616888" w:rsidRDefault="00616888" w:rsidP="00616888"/>
    <w:p w:rsidR="001A69EB" w:rsidRPr="00507FD2" w:rsidRDefault="001A69EB" w:rsidP="001A69EB">
      <w:pPr>
        <w:rPr>
          <w:rFonts w:ascii="Century Gothic" w:hAnsi="Century Gothic"/>
        </w:rPr>
      </w:pPr>
    </w:p>
    <w:sectPr w:rsidR="001A69EB" w:rsidRPr="00507FD2" w:rsidSect="00A46EC5">
      <w:footerReference w:type="even" r:id="rId9"/>
      <w:footerReference w:type="default" r:id="rId10"/>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4B3C" w:rsidRDefault="001B4B3C" w:rsidP="00D30D8C">
      <w:pPr>
        <w:spacing w:before="0" w:after="0"/>
      </w:pPr>
      <w:r>
        <w:separator/>
      </w:r>
    </w:p>
  </w:endnote>
  <w:endnote w:type="continuationSeparator" w:id="0">
    <w:p w:rsidR="001B4B3C" w:rsidRDefault="001B4B3C"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p w:rsidR="003E2313" w:rsidRDefault="003E2313"/>
  <w:p w:rsidR="003E2313" w:rsidRDefault="003E2313"/>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159FD">
      <w:rPr>
        <w:rStyle w:val="PageNumber"/>
        <w:noProof/>
      </w:rPr>
      <w:t>21</w:t>
    </w:r>
    <w:r>
      <w:rPr>
        <w:rStyle w:val="PageNumber"/>
      </w:rPr>
      <w:fldChar w:fldCharType="end"/>
    </w:r>
  </w:p>
  <w:p w:rsidR="003E2313" w:rsidRDefault="003E2313" w:rsidP="008039EE">
    <w:pPr>
      <w:pStyle w:val="Footer"/>
      <w:ind w:right="360"/>
    </w:pPr>
  </w:p>
  <w:p w:rsidR="003E2313" w:rsidRDefault="003E2313"/>
  <w:p w:rsidR="003E2313" w:rsidRDefault="003E231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4B3C" w:rsidRDefault="001B4B3C" w:rsidP="00D30D8C">
      <w:pPr>
        <w:spacing w:before="0" w:after="0"/>
      </w:pPr>
      <w:r>
        <w:separator/>
      </w:r>
    </w:p>
  </w:footnote>
  <w:footnote w:type="continuationSeparator" w:id="0">
    <w:p w:rsidR="001B4B3C" w:rsidRDefault="001B4B3C" w:rsidP="00D30D8C">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AE409B6"/>
    <w:multiLevelType w:val="hybridMultilevel"/>
    <w:tmpl w:val="8730CE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5" w15:restartNumberingAfterBreak="0">
    <w:nsid w:val="20BA25DE"/>
    <w:multiLevelType w:val="hybridMultilevel"/>
    <w:tmpl w:val="E36438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30B121B"/>
    <w:multiLevelType w:val="hybridMultilevel"/>
    <w:tmpl w:val="A6E04A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959137D"/>
    <w:multiLevelType w:val="hybridMultilevel"/>
    <w:tmpl w:val="ADCAA7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E6531A4"/>
    <w:multiLevelType w:val="hybridMultilevel"/>
    <w:tmpl w:val="482E6B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C8C2520"/>
    <w:multiLevelType w:val="hybridMultilevel"/>
    <w:tmpl w:val="090EA7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B0A2DA5"/>
    <w:multiLevelType w:val="hybridMultilevel"/>
    <w:tmpl w:val="83B4EF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FC05CA2"/>
    <w:multiLevelType w:val="hybridMultilevel"/>
    <w:tmpl w:val="DCCAD6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14C4726"/>
    <w:multiLevelType w:val="hybridMultilevel"/>
    <w:tmpl w:val="665E7C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0"/>
  </w:num>
  <w:num w:numId="4">
    <w:abstractNumId w:val="3"/>
  </w:num>
  <w:num w:numId="5">
    <w:abstractNumId w:val="13"/>
  </w:num>
  <w:num w:numId="6">
    <w:abstractNumId w:val="1"/>
  </w:num>
  <w:num w:numId="7">
    <w:abstractNumId w:val="12"/>
  </w:num>
  <w:num w:numId="8">
    <w:abstractNumId w:val="9"/>
  </w:num>
  <w:num w:numId="9">
    <w:abstractNumId w:val="14"/>
  </w:num>
  <w:num w:numId="10">
    <w:abstractNumId w:val="6"/>
  </w:num>
  <w:num w:numId="11">
    <w:abstractNumId w:val="16"/>
  </w:num>
  <w:num w:numId="12">
    <w:abstractNumId w:val="11"/>
  </w:num>
  <w:num w:numId="13">
    <w:abstractNumId w:val="5"/>
  </w:num>
  <w:num w:numId="14">
    <w:abstractNumId w:val="15"/>
  </w:num>
  <w:num w:numId="15">
    <w:abstractNumId w:val="2"/>
  </w:num>
  <w:num w:numId="16">
    <w:abstractNumId w:val="8"/>
  </w:num>
  <w:num w:numId="17">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7F3"/>
    <w:rsid w:val="000A0E40"/>
    <w:rsid w:val="000A2D40"/>
    <w:rsid w:val="000B1D2C"/>
    <w:rsid w:val="000B6A2D"/>
    <w:rsid w:val="000D303B"/>
    <w:rsid w:val="000E05AE"/>
    <w:rsid w:val="0010692D"/>
    <w:rsid w:val="00107C52"/>
    <w:rsid w:val="00122B5E"/>
    <w:rsid w:val="00123374"/>
    <w:rsid w:val="001464BB"/>
    <w:rsid w:val="00156F70"/>
    <w:rsid w:val="001771AF"/>
    <w:rsid w:val="00190627"/>
    <w:rsid w:val="001A69EB"/>
    <w:rsid w:val="001B4B3C"/>
    <w:rsid w:val="001C08A6"/>
    <w:rsid w:val="001C1577"/>
    <w:rsid w:val="0023123A"/>
    <w:rsid w:val="00244BD8"/>
    <w:rsid w:val="00253835"/>
    <w:rsid w:val="0026001C"/>
    <w:rsid w:val="00267E7E"/>
    <w:rsid w:val="002B5BC9"/>
    <w:rsid w:val="002F61D0"/>
    <w:rsid w:val="00307FD4"/>
    <w:rsid w:val="00315C9C"/>
    <w:rsid w:val="0032046D"/>
    <w:rsid w:val="00342C26"/>
    <w:rsid w:val="00343C52"/>
    <w:rsid w:val="003E2313"/>
    <w:rsid w:val="003E28BC"/>
    <w:rsid w:val="00403A1B"/>
    <w:rsid w:val="00454FF1"/>
    <w:rsid w:val="00470063"/>
    <w:rsid w:val="00493452"/>
    <w:rsid w:val="004D2EA4"/>
    <w:rsid w:val="004F2D91"/>
    <w:rsid w:val="005019B9"/>
    <w:rsid w:val="00507FD2"/>
    <w:rsid w:val="005104CB"/>
    <w:rsid w:val="00527DC8"/>
    <w:rsid w:val="00564EF6"/>
    <w:rsid w:val="00581A15"/>
    <w:rsid w:val="00583308"/>
    <w:rsid w:val="00586227"/>
    <w:rsid w:val="005A408A"/>
    <w:rsid w:val="005A45AC"/>
    <w:rsid w:val="005C178C"/>
    <w:rsid w:val="005F25B1"/>
    <w:rsid w:val="005F4E7D"/>
    <w:rsid w:val="00616888"/>
    <w:rsid w:val="0063608B"/>
    <w:rsid w:val="00640749"/>
    <w:rsid w:val="00652805"/>
    <w:rsid w:val="00672F17"/>
    <w:rsid w:val="00675D71"/>
    <w:rsid w:val="006A2639"/>
    <w:rsid w:val="006B0509"/>
    <w:rsid w:val="006C4A1B"/>
    <w:rsid w:val="006E3CD1"/>
    <w:rsid w:val="006F1FC9"/>
    <w:rsid w:val="00717867"/>
    <w:rsid w:val="00721CBC"/>
    <w:rsid w:val="00747F7F"/>
    <w:rsid w:val="007667FF"/>
    <w:rsid w:val="007B7BE5"/>
    <w:rsid w:val="007D5A58"/>
    <w:rsid w:val="007E4D7B"/>
    <w:rsid w:val="007E4EB9"/>
    <w:rsid w:val="008039EE"/>
    <w:rsid w:val="0084698E"/>
    <w:rsid w:val="00854C5F"/>
    <w:rsid w:val="0086502B"/>
    <w:rsid w:val="00894BC0"/>
    <w:rsid w:val="008B4463"/>
    <w:rsid w:val="008C6A5E"/>
    <w:rsid w:val="008F7337"/>
    <w:rsid w:val="009116CB"/>
    <w:rsid w:val="00931E62"/>
    <w:rsid w:val="00963988"/>
    <w:rsid w:val="00964426"/>
    <w:rsid w:val="00967BCB"/>
    <w:rsid w:val="009761D6"/>
    <w:rsid w:val="00991611"/>
    <w:rsid w:val="009D2590"/>
    <w:rsid w:val="009D5291"/>
    <w:rsid w:val="009E32A6"/>
    <w:rsid w:val="009F4A49"/>
    <w:rsid w:val="00A01953"/>
    <w:rsid w:val="00A13275"/>
    <w:rsid w:val="00A362A0"/>
    <w:rsid w:val="00A46EC5"/>
    <w:rsid w:val="00A6163A"/>
    <w:rsid w:val="00A61BE4"/>
    <w:rsid w:val="00A748FD"/>
    <w:rsid w:val="00A83287"/>
    <w:rsid w:val="00AB0C8F"/>
    <w:rsid w:val="00AB6453"/>
    <w:rsid w:val="00AC2BEF"/>
    <w:rsid w:val="00AC312F"/>
    <w:rsid w:val="00AC47A6"/>
    <w:rsid w:val="00AD57D0"/>
    <w:rsid w:val="00AE46B8"/>
    <w:rsid w:val="00AF6CD2"/>
    <w:rsid w:val="00B160A5"/>
    <w:rsid w:val="00B355E2"/>
    <w:rsid w:val="00B42A1A"/>
    <w:rsid w:val="00B54546"/>
    <w:rsid w:val="00B63FB4"/>
    <w:rsid w:val="00B6565F"/>
    <w:rsid w:val="00B855E7"/>
    <w:rsid w:val="00B9181E"/>
    <w:rsid w:val="00B97BF0"/>
    <w:rsid w:val="00BA30BB"/>
    <w:rsid w:val="00BB26ED"/>
    <w:rsid w:val="00BC1D45"/>
    <w:rsid w:val="00BE6A39"/>
    <w:rsid w:val="00BF2192"/>
    <w:rsid w:val="00BF5D03"/>
    <w:rsid w:val="00C00D8B"/>
    <w:rsid w:val="00C159FD"/>
    <w:rsid w:val="00C21F16"/>
    <w:rsid w:val="00C2389F"/>
    <w:rsid w:val="00C36699"/>
    <w:rsid w:val="00C57828"/>
    <w:rsid w:val="00C77CDA"/>
    <w:rsid w:val="00C82EA8"/>
    <w:rsid w:val="00CA3C03"/>
    <w:rsid w:val="00CB77AB"/>
    <w:rsid w:val="00D00926"/>
    <w:rsid w:val="00D21A2D"/>
    <w:rsid w:val="00D22B8F"/>
    <w:rsid w:val="00D30D8C"/>
    <w:rsid w:val="00D31F41"/>
    <w:rsid w:val="00D3357D"/>
    <w:rsid w:val="00D443A5"/>
    <w:rsid w:val="00D51D76"/>
    <w:rsid w:val="00D64352"/>
    <w:rsid w:val="00D81CA1"/>
    <w:rsid w:val="00DA76E2"/>
    <w:rsid w:val="00DB4805"/>
    <w:rsid w:val="00DD27AA"/>
    <w:rsid w:val="00DF4C75"/>
    <w:rsid w:val="00E166B4"/>
    <w:rsid w:val="00E25128"/>
    <w:rsid w:val="00E36A9C"/>
    <w:rsid w:val="00E45424"/>
    <w:rsid w:val="00E45533"/>
    <w:rsid w:val="00E82219"/>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B171B193-5E13-4AA8-9460-3420F18F4D8C}">
  <ds:schemaRefs>
    <ds:schemaRef ds:uri="http://schemas.openxmlformats.org/officeDocument/2006/bibliography"/>
  </ds:schemaRefs>
</ds:datastoreItem>
</file>

<file path=customXml/itemProps2.xml><?xml version="1.0" encoding="utf-8"?>
<ds:datastoreItem xmlns:ds="http://schemas.openxmlformats.org/officeDocument/2006/customXml" ds:itemID="{8DC4D234-4E5D-49D3-81C6-75B5150D2101}"/>
</file>

<file path=customXml/itemProps3.xml><?xml version="1.0" encoding="utf-8"?>
<ds:datastoreItem xmlns:ds="http://schemas.openxmlformats.org/officeDocument/2006/customXml" ds:itemID="{68CB7152-182D-4243-91FC-088B1E5905A1}"/>
</file>

<file path=customXml/itemProps4.xml><?xml version="1.0" encoding="utf-8"?>
<ds:datastoreItem xmlns:ds="http://schemas.openxmlformats.org/officeDocument/2006/customXml" ds:itemID="{D894D028-2939-4C2A-A097-FE43A2103367}"/>
</file>

<file path=docProps/app.xml><?xml version="1.0" encoding="utf-8"?>
<Properties xmlns="http://schemas.openxmlformats.org/officeDocument/2006/extended-properties" xmlns:vt="http://schemas.openxmlformats.org/officeDocument/2006/docPropsVTypes">
  <Template>Normal</Template>
  <TotalTime>1</TotalTime>
  <Pages>29</Pages>
  <Words>6257</Words>
  <Characters>35670</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4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17:16:00Z</dcterms:created>
  <dcterms:modified xsi:type="dcterms:W3CDTF">2025-05-04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